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query-space-service-api-design-document" w:id="28"/>
    <w:p xmlns:wp14="http://schemas.microsoft.com/office/word/2010/wordml" w14:paraId="423DD297" wp14:textId="77777777">
      <w:pPr>
        <w:pStyle w:val="Heading2"/>
      </w:pPr>
      <w:r w:rsidR="3D229E5F">
        <w:rPr/>
        <w:t>Query Space Service – API Design Document</w:t>
      </w:r>
    </w:p>
    <w:bookmarkStart w:name="overview" w:id="20"/>
    <w:p w:rsidR="3D229E5F" w:rsidP="3D229E5F" w:rsidRDefault="3D229E5F" w14:paraId="02D27FEA" w14:textId="33BFB513">
      <w:pPr>
        <w:pStyle w:val="BodyText"/>
      </w:pPr>
    </w:p>
    <w:p xmlns:wp14="http://schemas.microsoft.com/office/word/2010/wordml" w14:paraId="33A2573C" wp14:textId="77777777">
      <w:pPr>
        <w:pStyle w:val="Heading3"/>
      </w:pPr>
      <w:r w:rsidR="3D229E5F">
        <w:rPr/>
        <w:t>📄 Overview</w:t>
      </w:r>
    </w:p>
    <w:p xmlns:wp14="http://schemas.microsoft.com/office/word/2010/wordml" w:rsidP="3D229E5F" w14:paraId="58E78967" wp14:textId="69245D60">
      <w:pPr>
        <w:spacing w:before="240" w:beforeAutospacing="off" w:after="240" w:afterAutospacing="off"/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 Service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a strategic microservice within the enterprise data platform, designed to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, orchestrate, and persist analytical query execution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n a governed, scalable, and cloud-native architecture. It empowers users to define reusable, validated query definitions; execute them based on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business data readiness signal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r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heduled interval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; and manage result lifecycle through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built-in, policy-driven retention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22191314" wp14:textId="6EC11085">
      <w:pPr>
        <w:spacing w:before="240" w:beforeAutospacing="off" w:after="240" w:afterAutospacing="off"/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 core strength of the service is its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telligent query sourcing mechanism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, which automatically determines the optimal engine for execution:</w:t>
      </w:r>
    </w:p>
    <w:p xmlns:wp14="http://schemas.microsoft.com/office/word/2010/wordml" w:rsidP="3D229E5F" w14:paraId="353EEA5B" wp14:textId="297E2A54">
      <w:pPr>
        <w:pStyle w:val="ListParagraph"/>
        <w:numPr>
          <w:ilvl w:val="0"/>
          <w:numId w:val="102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brick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used for queries that are based on straightforward field selection and filters, easily translatable to SQL for performance-efficient processing near the data.</w:t>
      </w:r>
    </w:p>
    <w:p xmlns:wp14="http://schemas.microsoft.com/office/word/2010/wordml" w:rsidP="3D229E5F" w14:paraId="49BD4C4B" wp14:textId="06C26CE4">
      <w:pPr>
        <w:pStyle w:val="ListParagraph"/>
        <w:numPr>
          <w:ilvl w:val="0"/>
          <w:numId w:val="102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ower BI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selected when the logic involves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mplex DAX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, such as advanced calculations, time intelligence, or semantic layer-specific measures.</w:t>
      </w:r>
    </w:p>
    <w:p xmlns:wp14="http://schemas.microsoft.com/office/word/2010/wordml" w:rsidP="3D229E5F" w14:paraId="56456225" wp14:textId="2722EF23">
      <w:pPr>
        <w:spacing w:before="240" w:beforeAutospacing="off" w:after="240" w:afterAutospacing="off"/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>This smart routing capability optimizes performance and simplifies query management across varied workloads.</w:t>
      </w:r>
    </w:p>
    <w:p xmlns:wp14="http://schemas.microsoft.com/office/word/2010/wordml" w:rsidP="3D229E5F" w14:paraId="53BFD1CB" wp14:textId="0EEBEDEF">
      <w:pPr>
        <w:spacing w:before="240" w:beforeAutospacing="off" w:after="240" w:afterAutospacing="off"/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nother cornerstone of the platform is its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-Aware Architecture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. Each query can define a </w:t>
      </w:r>
      <w:r w:rsidRPr="3D229E5F" w:rsidR="7991D123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alue that controls how long historical results are kept. During each execution cycle, the service enforces this retention policy, automatically deleting older records beyond the configured window — ensuring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torage remains bounded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mpliant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and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st-efficient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14:paraId="4E63B86B" wp14:textId="2E08B2DD"/>
    <w:p xmlns:wp14="http://schemas.microsoft.com/office/word/2010/wordml" w:rsidP="3D229E5F" w14:paraId="07360A64" wp14:textId="715A31EC">
      <w:pPr>
        <w:pStyle w:val="Heading3"/>
        <w:spacing w:before="281" w:beforeAutospacing="off" w:after="281" w:afterAutospacing="off"/>
      </w:pPr>
      <w:r w:rsidRPr="3D229E5F" w:rsidR="7991D12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Capabilities Include:</w:t>
      </w:r>
    </w:p>
    <w:p xmlns:wp14="http://schemas.microsoft.com/office/word/2010/wordml" w:rsidP="3D229E5F" w14:paraId="4B50EFA8" wp14:textId="0FBC7E26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Logical isolation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analytical logic via reusable Query Spaces.</w:t>
      </w:r>
    </w:p>
    <w:p xmlns:wp14="http://schemas.microsoft.com/office/word/2010/wordml" w:rsidP="3D229E5F" w14:paraId="794593DA" wp14:textId="59134FA1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-first execution model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o control result storage lifecycle.</w:t>
      </w:r>
    </w:p>
    <w:p xmlns:wp14="http://schemas.microsoft.com/office/word/2010/wordml" w:rsidP="3D229E5F" w14:paraId="2BE3F789" wp14:textId="313E0DD5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mart query routing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etween Databricks and Power BI based on complexity.</w:t>
      </w:r>
    </w:p>
    <w:p xmlns:wp14="http://schemas.microsoft.com/office/word/2010/wordml" w:rsidP="3D229E5F" w14:paraId="05D3B727" wp14:textId="2F02CF6E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Trigger-based automation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ing business hierarchy readiness signals.</w:t>
      </w:r>
    </w:p>
    <w:p xmlns:wp14="http://schemas.microsoft.com/office/word/2010/wordml" w:rsidP="3D229E5F" w14:paraId="74A602AC" wp14:textId="00B6AD20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heduled execution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(daily, weekly, monthly) aligned with reporting cycles.</w:t>
      </w:r>
    </w:p>
    <w:p xmlns:wp14="http://schemas.microsoft.com/office/word/2010/wordml" w:rsidP="3D229E5F" w14:paraId="2D6852BA" wp14:textId="475A6BB5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Unified result acces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ia JSON or CSV API responses with row limits.</w:t>
      </w:r>
    </w:p>
    <w:p xmlns:wp14="http://schemas.microsoft.com/office/word/2010/wordml" w:rsidP="3D229E5F" w14:paraId="710CECBF" wp14:textId="40EB27BF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xecution metadata APIs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 monitoring status, row counts, and retention state.</w:t>
      </w:r>
    </w:p>
    <w:p xmlns:wp14="http://schemas.microsoft.com/office/word/2010/wordml" w:rsidP="3D229E5F" w14:paraId="1DCB11F8" wp14:textId="50392107">
      <w:pPr>
        <w:pStyle w:val="ListParagraph"/>
        <w:numPr>
          <w:ilvl w:val="0"/>
          <w:numId w:val="103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7991D12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ecure, governed usage</w:t>
      </w:r>
      <w:r w:rsidRPr="3D229E5F" w:rsidR="7991D12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rough role-based access control (RBAC).</w:t>
      </w:r>
    </w:p>
    <w:p xmlns:wp14="http://schemas.microsoft.com/office/word/2010/wordml" w:rsidP="3D229E5F" w14:paraId="0FFD34E0" wp14:textId="287D2C12">
      <w:pPr>
        <w:pStyle w:val="Heading2"/>
        <w:spacing w:before="299" w:beforeAutospacing="off" w:after="299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. Query Space Creation</w:t>
      </w:r>
    </w:p>
    <w:p xmlns:wp14="http://schemas.microsoft.com/office/word/2010/wordml" w:rsidP="3D229E5F" w14:paraId="5A8135EF" wp14:textId="0876637E">
      <w:pPr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 Creation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process enables users to define a logical grouping of related analytical queries. A </w:t>
      </w: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Query Space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ts as a reusable container that encapsulates common configuration settings—such as execution policies, retention behavior, readiness triggers, and associated queries—into a single managed object.</w:t>
      </w:r>
    </w:p>
    <w:p xmlns:wp14="http://schemas.microsoft.com/office/word/2010/wordml" w:rsidP="3D229E5F" w14:paraId="3640F3F8" wp14:textId="1239E677">
      <w:pPr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This design promotes modularity, improves maintainability, and supports advanced orchestration patterns in enterprise analytics.</w:t>
      </w:r>
    </w:p>
    <w:p xmlns:wp14="http://schemas.microsoft.com/office/word/2010/wordml" w14:paraId="24ECD6EA" wp14:textId="4D122BF7"/>
    <w:p xmlns:wp14="http://schemas.microsoft.com/office/word/2010/wordml" w:rsidP="3D229E5F" w14:paraId="1512C4DE" wp14:textId="1AB587FE">
      <w:pPr>
        <w:pStyle w:val="Heading3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3D229E5F" w14:paraId="44D11C3D" wp14:textId="793E8B14">
      <w:pPr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Query Spaces provide a framework to:</w:t>
      </w:r>
    </w:p>
    <w:p xmlns:wp14="http://schemas.microsoft.com/office/word/2010/wordml" w:rsidP="3D229E5F" w14:paraId="596018B2" wp14:textId="7A7281A2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solate execution context for logically related queries (e.g., grouped by report, subject area, or domain).</w:t>
      </w:r>
    </w:p>
    <w:p xmlns:wp14="http://schemas.microsoft.com/office/word/2010/wordml" w:rsidP="3D229E5F" w14:paraId="6EC2098E" wp14:textId="60B526F4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Share common execution controls like frequency, retention, and readiness across multiple queries.</w:t>
      </w:r>
    </w:p>
    <w:p xmlns:wp14="http://schemas.microsoft.com/office/word/2010/wordml" w:rsidP="3D229E5F" w14:paraId="7EB4D5A0" wp14:textId="26422B31">
      <w:pPr>
        <w:pStyle w:val="ListParagraph"/>
        <w:numPr>
          <w:ilvl w:val="0"/>
          <w:numId w:val="103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Reduce operational complexity by managing multiple queries as a single executable unit.</w:t>
      </w:r>
    </w:p>
    <w:p xmlns:wp14="http://schemas.microsoft.com/office/word/2010/wordml" w14:paraId="0F5A0C12" wp14:textId="08AFF444"/>
    <w:p xmlns:wp14="http://schemas.microsoft.com/office/word/2010/wordml" w:rsidP="3D229E5F" w14:paraId="29CA746C" wp14:textId="0E45446D">
      <w:pPr>
        <w:pStyle w:val="Heading3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Attribute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920"/>
        <w:gridCol w:w="1845"/>
        <w:gridCol w:w="805"/>
        <w:gridCol w:w="4790"/>
      </w:tblGrid>
      <w:tr w:rsidR="3D229E5F" w:rsidTr="3D229E5F" w14:paraId="1CBA63C6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310F5698" w14:textId="06DACBD1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Field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27B69891" w14:textId="2787FE3F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Type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7C2CF6AB" w14:textId="686946F5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Required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34B8825C" w14:textId="6710F243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76FA06C8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568F71E3" w14:textId="4E229F49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name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487887F7" w14:textId="5DBE0D93">
            <w:pPr>
              <w:spacing w:before="0" w:beforeAutospacing="off" w:after="0" w:afterAutospacing="off"/>
            </w:pPr>
            <w:r w:rsidR="3D229E5F">
              <w:rPr/>
              <w:t>string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58628E0F" w14:textId="79ABD52C">
            <w:pPr>
              <w:spacing w:before="0" w:beforeAutospacing="off" w:after="0" w:afterAutospacing="off"/>
            </w:pPr>
            <w:r w:rsidR="3D229E5F">
              <w:rPr/>
              <w:t>✅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4429B7CA" w14:textId="763D59CC">
            <w:pPr>
              <w:spacing w:before="0" w:beforeAutospacing="off" w:after="0" w:afterAutospacing="off"/>
            </w:pPr>
            <w:r w:rsidR="3D229E5F">
              <w:rPr/>
              <w:t>Unique name of the Query Space (case-sensitive). Used for retrieval and execution.</w:t>
            </w:r>
          </w:p>
        </w:tc>
      </w:tr>
      <w:tr w:rsidR="3D229E5F" w:rsidTr="3D229E5F" w14:paraId="4BFD5D43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62182DD7" w14:textId="718031E3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description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797B6229" w14:textId="0059FE17">
            <w:pPr>
              <w:spacing w:before="0" w:beforeAutospacing="off" w:after="0" w:afterAutospacing="off"/>
            </w:pPr>
            <w:r w:rsidR="3D229E5F">
              <w:rPr/>
              <w:t>string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78C2897E" w14:textId="551BCE6C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459C654D" w14:textId="7C767F97">
            <w:pPr>
              <w:spacing w:before="0" w:beforeAutospacing="off" w:after="0" w:afterAutospacing="off"/>
            </w:pPr>
            <w:r w:rsidR="3D229E5F">
              <w:rPr/>
              <w:t>Optional description of the Query Space’s purpose or context.</w:t>
            </w:r>
          </w:p>
        </w:tc>
      </w:tr>
      <w:tr w:rsidR="3D229E5F" w:rsidTr="3D229E5F" w14:paraId="149FCD54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53A01E2B" w14:textId="2A25E6D0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xecutionFrequency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1A4C2723" w14:textId="34210C6D">
            <w:pPr>
              <w:spacing w:before="0" w:beforeAutospacing="off" w:after="0" w:afterAutospacing="off"/>
            </w:pPr>
            <w:r w:rsidR="3D229E5F">
              <w:rPr/>
              <w:t>enum (</w:t>
            </w:r>
            <w:r w:rsidRPr="3D229E5F" w:rsidR="3D229E5F">
              <w:rPr>
                <w:rFonts w:ascii="Consolas" w:hAnsi="Consolas" w:eastAsia="Consolas" w:cs="Consolas"/>
              </w:rPr>
              <w:t>Daily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Weekly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Monthly</w:t>
            </w:r>
            <w:r w:rsidR="3D229E5F">
              <w:rPr/>
              <w:t>)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2B96DDCA" w14:textId="15D0C445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5E9FA57C" w14:textId="077B2E31">
            <w:pPr>
              <w:spacing w:before="0" w:beforeAutospacing="off" w:after="0" w:afterAutospacing="off"/>
            </w:pPr>
            <w:r w:rsidR="3D229E5F">
              <w:rPr/>
              <w:t>Defines how often the queries in this space should execute. Optional for readiness-based triggering.</w:t>
            </w:r>
          </w:p>
        </w:tc>
      </w:tr>
      <w:tr w:rsidR="3D229E5F" w:rsidTr="3D229E5F" w14:paraId="431D4A39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0FA4DDE7" w14:textId="0C646B7C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nableDataReadinessTrigger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4744BB30" w14:textId="42A3C684">
            <w:pPr>
              <w:spacing w:before="0" w:beforeAutospacing="off" w:after="0" w:afterAutospacing="off"/>
            </w:pPr>
            <w:r w:rsidR="3D229E5F">
              <w:rPr/>
              <w:t>boolean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11D7DA8D" w14:textId="7ABFBF07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7C1C5CBB" w14:textId="6C857375">
            <w:pPr>
              <w:spacing w:before="0" w:beforeAutospacing="off" w:after="0" w:afterAutospacing="off"/>
            </w:pPr>
            <w:r w:rsidR="3D229E5F">
              <w:rPr/>
              <w:t xml:space="preserve">When </w:t>
            </w:r>
            <w:r w:rsidRPr="3D229E5F" w:rsidR="3D229E5F">
              <w:rPr>
                <w:rFonts w:ascii="Consolas" w:hAnsi="Consolas" w:eastAsia="Consolas" w:cs="Consolas"/>
              </w:rPr>
              <w:t>true</w:t>
            </w:r>
            <w:r w:rsidR="3D229E5F">
              <w:rPr/>
              <w:t>, the service monitors specified business nodes and automatically triggers execution when all nodes are marked ready.</w:t>
            </w:r>
          </w:p>
        </w:tc>
      </w:tr>
      <w:tr w:rsidR="3D229E5F" w:rsidTr="3D229E5F" w14:paraId="083416C0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24921E79" w14:textId="099DA23E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triggerNodes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63AACD3B" w14:textId="7D6D8F2C">
            <w:pPr>
              <w:spacing w:before="0" w:beforeAutospacing="off" w:after="0" w:afterAutospacing="off"/>
            </w:pPr>
            <w:r w:rsidR="3D229E5F">
              <w:rPr/>
              <w:t>string[]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62C7A922" w14:textId="0CC83529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7EF06F83" w14:textId="07894337">
            <w:pPr>
              <w:spacing w:before="0" w:beforeAutospacing="off" w:after="0" w:afterAutospacing="off"/>
            </w:pPr>
            <w:r w:rsidR="3D229E5F">
              <w:rPr/>
              <w:t xml:space="preserve">Business hierarchy nodes (e.g., </w:t>
            </w:r>
            <w:r w:rsidRPr="3D229E5F" w:rsidR="3D229E5F">
              <w:rPr>
                <w:rFonts w:ascii="Consolas" w:hAnsi="Consolas" w:eastAsia="Consolas" w:cs="Consolas"/>
              </w:rPr>
              <w:t>["Investment Bank"]</w:t>
            </w:r>
            <w:r w:rsidR="3D229E5F">
              <w:rPr/>
              <w:t>) that must be ready before execution. If omitted, readiness will be inferred from query filters.</w:t>
            </w:r>
          </w:p>
        </w:tc>
      </w:tr>
      <w:tr w:rsidR="3D229E5F" w:rsidTr="3D229E5F" w14:paraId="40D35018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7A32192C" w14:textId="3EA67C6E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etentionPeriodDays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502CE994" w14:textId="2ECE522B">
            <w:pPr>
              <w:spacing w:before="0" w:beforeAutospacing="off" w:after="0" w:afterAutospacing="off"/>
            </w:pPr>
            <w:r w:rsidR="3D229E5F">
              <w:rPr/>
              <w:t>integer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491180DC" w14:textId="34882D6F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7CE334A0" w14:textId="726133D6">
            <w:pPr>
              <w:spacing w:before="0" w:beforeAutospacing="off" w:after="0" w:afterAutospacing="off"/>
            </w:pPr>
            <w:r w:rsidR="3D229E5F">
              <w:rPr/>
              <w:t>Specifies how long historical results are retained. Older results are purged after each successful execution.</w:t>
            </w:r>
          </w:p>
        </w:tc>
      </w:tr>
      <w:tr w:rsidR="3D229E5F" w:rsidTr="3D229E5F" w14:paraId="4E76690D">
        <w:trPr>
          <w:trHeight w:val="300"/>
        </w:trPr>
        <w:tc>
          <w:tcPr>
            <w:tcW w:w="1920" w:type="dxa"/>
            <w:tcMar/>
            <w:vAlign w:val="center"/>
          </w:tcPr>
          <w:p w:rsidR="3D229E5F" w:rsidP="3D229E5F" w:rsidRDefault="3D229E5F" w14:paraId="5DBB5B43" w14:textId="329D3F31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ies</w:t>
            </w:r>
          </w:p>
        </w:tc>
        <w:tc>
          <w:tcPr>
            <w:tcW w:w="1845" w:type="dxa"/>
            <w:tcMar/>
            <w:vAlign w:val="center"/>
          </w:tcPr>
          <w:p w:rsidR="3D229E5F" w:rsidP="3D229E5F" w:rsidRDefault="3D229E5F" w14:paraId="0111ACF2" w14:textId="4BA3D7C0">
            <w:pPr>
              <w:spacing w:before="0" w:beforeAutospacing="off" w:after="0" w:afterAutospacing="off"/>
            </w:pPr>
            <w:r w:rsidR="3D229E5F">
              <w:rPr/>
              <w:t>array</w:t>
            </w:r>
          </w:p>
        </w:tc>
        <w:tc>
          <w:tcPr>
            <w:tcW w:w="805" w:type="dxa"/>
            <w:tcMar/>
            <w:vAlign w:val="center"/>
          </w:tcPr>
          <w:p w:rsidR="3D229E5F" w:rsidP="3D229E5F" w:rsidRDefault="3D229E5F" w14:paraId="48D5B09B" w14:textId="37B737DB">
            <w:pPr>
              <w:spacing w:before="0" w:beforeAutospacing="off" w:after="0" w:afterAutospacing="off"/>
            </w:pPr>
            <w:r w:rsidR="3D229E5F">
              <w:rPr/>
              <w:t>✅</w:t>
            </w:r>
          </w:p>
        </w:tc>
        <w:tc>
          <w:tcPr>
            <w:tcW w:w="4790" w:type="dxa"/>
            <w:tcMar/>
            <w:vAlign w:val="center"/>
          </w:tcPr>
          <w:p w:rsidR="3D229E5F" w:rsidP="3D229E5F" w:rsidRDefault="3D229E5F" w14:paraId="3E76FB8D" w14:textId="0F7A5E32">
            <w:pPr>
              <w:spacing w:before="0" w:beforeAutospacing="off" w:after="0" w:afterAutospacing="off"/>
            </w:pPr>
            <w:r w:rsidR="3D229E5F">
              <w:rPr/>
              <w:t xml:space="preserve">Collection of query definitions associated with this Query Space. Each must include either </w:t>
            </w:r>
            <w:r w:rsidRPr="3D229E5F" w:rsidR="3D229E5F">
              <w:rPr>
                <w:rFonts w:ascii="Consolas" w:hAnsi="Consolas" w:eastAsia="Consolas" w:cs="Consolas"/>
              </w:rPr>
              <w:t>daxQuery</w:t>
            </w:r>
            <w:r w:rsidR="3D229E5F">
              <w:rPr/>
              <w:t xml:space="preserve"> or </w:t>
            </w:r>
            <w:r w:rsidRPr="3D229E5F" w:rsidR="3D229E5F">
              <w:rPr>
                <w:rFonts w:ascii="Consolas" w:hAnsi="Consolas" w:eastAsia="Consolas" w:cs="Consolas"/>
              </w:rPr>
              <w:t>selectedFields</w:t>
            </w:r>
            <w:r w:rsidR="3D229E5F">
              <w:rPr/>
              <w:t>.</w:t>
            </w:r>
          </w:p>
        </w:tc>
      </w:tr>
    </w:tbl>
    <w:p xmlns:wp14="http://schemas.microsoft.com/office/word/2010/wordml" w14:paraId="431F9553" wp14:textId="76BD6675"/>
    <w:p xmlns:wp14="http://schemas.microsoft.com/office/word/2010/wordml" w:rsidP="3D229E5F" w14:paraId="770323EB" wp14:textId="2068ECA9">
      <w:pPr>
        <w:pStyle w:val="Heading3"/>
        <w:bidi w:val="0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Query Definition Options</w:t>
      </w:r>
    </w:p>
    <w:p xmlns:wp14="http://schemas.microsoft.com/office/word/2010/wordml" w:rsidP="3D229E5F" w14:paraId="64BEF6A6" wp14:textId="1E78793D">
      <w:pPr>
        <w:bidi w:val="0"/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Each query within a Query Space can be defined using one of two strategies:</w:t>
      </w:r>
    </w:p>
    <w:p xmlns:wp14="http://schemas.microsoft.com/office/word/2010/wordml" w:rsidP="3D229E5F" w14:paraId="1BDB1FA8" wp14:textId="76ED26D1">
      <w:pPr>
        <w:pStyle w:val="ListParagraph"/>
        <w:numPr>
          <w:ilvl w:val="0"/>
          <w:numId w:val="1032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aw DAX Execution (</w:t>
      </w:r>
      <w:r w:rsidRPr="3D229E5F" w:rsidR="68FDD433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en-US"/>
        </w:rPr>
        <w:t>daxQuery</w:t>
      </w: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)</w:t>
      </w:r>
      <w:r>
        <w:br/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ers can directly provide a full DAX query. This is suitable for advanced scenarios requiring custom measures, calculations, or pre-authored logic.</w:t>
      </w:r>
    </w:p>
    <w:p xmlns:wp14="http://schemas.microsoft.com/office/word/2010/wordml" w:rsidP="3D229E5F" w14:paraId="442C31C8" wp14:textId="65D5C807">
      <w:pPr>
        <w:pStyle w:val="ListParagraph"/>
        <w:numPr>
          <w:ilvl w:val="0"/>
          <w:numId w:val="1032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ynamic Field Selection (</w:t>
      </w:r>
      <w:r w:rsidRPr="3D229E5F" w:rsidR="68FDD433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en-US"/>
        </w:rPr>
        <w:t>selectedFields</w:t>
      </w:r>
      <w:r w:rsidRPr="3D229E5F" w:rsidR="68FDD433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)</w:t>
      </w:r>
      <w:r>
        <w:br/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Users can define a list of output fields and optional filters. The system will auto-generate a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UMMARIZECOLUMNS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-based query using the internal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QueryBuilder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, injecting necessary date filters and validations.</w:t>
      </w:r>
    </w:p>
    <w:p xmlns:wp14="http://schemas.microsoft.com/office/word/2010/wordml" w:rsidP="3D229E5F" w14:paraId="08672A87" wp14:textId="481BF846">
      <w:pPr>
        <w:bidi w:val="0"/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⚠️ If both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Query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provided, the system will prioritize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62D09FC5" wp14:textId="4817C8C6"/>
    <w:p xmlns:wp14="http://schemas.microsoft.com/office/word/2010/wordml" w:rsidP="3D229E5F" w14:paraId="79117343" wp14:textId="45948F61">
      <w:pPr>
        <w:pStyle w:val="Heading3"/>
        <w:bidi w:val="0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Filter Support</w:t>
      </w:r>
    </w:p>
    <w:p xmlns:wp14="http://schemas.microsoft.com/office/word/2010/wordml" w:rsidP="3D229E5F" w14:paraId="2BD018DB" wp14:textId="58B70498">
      <w:pPr>
        <w:bidi w:val="0"/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Optional filters can be applied at the query level to narrow the result set. Each filter must reference a field in the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'TableName'[ColumnName]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mat and include one or more values:</w:t>
      </w:r>
    </w:p>
    <w:p xmlns:wp14="http://schemas.microsoft.com/office/word/2010/wordml" w:rsidP="3D229E5F" w14:paraId="0B6E166B" wp14:textId="328B570E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3D229E5F" w14:paraId="40CBBF5E" wp14:textId="615B23D5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2F1E88D4" wp14:textId="1EDB4AEC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"filters": [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fieldName": "Business Hierarchy['Business Group'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values": ["Investment Bank"]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]</w:t>
      </w:r>
      <w:r>
        <w:br/>
      </w:r>
    </w:p>
    <w:p xmlns:wp14="http://schemas.microsoft.com/office/word/2010/wordml" w14:paraId="3719F45D" wp14:textId="564B47FF"/>
    <w:p xmlns:wp14="http://schemas.microsoft.com/office/word/2010/wordml" w:rsidP="3D229E5F" w14:paraId="7F8FBE71" wp14:textId="24D10038">
      <w:pPr>
        <w:pStyle w:val="Heading3"/>
        <w:bidi w:val="0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CoB Date Enforcement</w:t>
      </w:r>
    </w:p>
    <w:p xmlns:wp14="http://schemas.microsoft.com/office/word/2010/wordml" w:rsidP="3D229E5F" w14:paraId="365A36CC" wp14:textId="59FB6BD6">
      <w:pPr>
        <w:bidi w:val="0"/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l queries are automatically rewritten to enforce a strict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ilter, even if not explicitly defined by the user. This ensures consistency across results and alignment with scheduled or triggered execution dates.</w:t>
      </w:r>
    </w:p>
    <w:p xmlns:wp14="http://schemas.microsoft.com/office/word/2010/wordml" w:rsidP="3D229E5F" w14:paraId="714F2327" wp14:textId="393AF349">
      <w:pPr>
        <w:bidi w:val="0"/>
        <w:spacing w:before="240" w:beforeAutospacing="off" w:after="240" w:afterAutospacing="off"/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njected filter:</w:t>
      </w:r>
    </w:p>
    <w:p xmlns:wp14="http://schemas.microsoft.com/office/word/2010/wordml" w:rsidP="3D229E5F" w14:paraId="1777D02A" wp14:textId="7E91F585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dax</w:t>
      </w:r>
    </w:p>
    <w:p xmlns:wp14="http://schemas.microsoft.com/office/word/2010/wordml" w:rsidP="3D229E5F" w14:paraId="733BB2B8" wp14:textId="724BA112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0B182706" wp14:textId="5FB374D9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'Cob Date'[Cob Date] = DATE(YYYY, MM, DD)</w:t>
      </w:r>
      <w:r>
        <w:br/>
      </w:r>
    </w:p>
    <w:p xmlns:wp14="http://schemas.microsoft.com/office/word/2010/wordml" w14:paraId="4B0671C8" wp14:textId="299A4D7B"/>
    <w:p xmlns:wp14="http://schemas.microsoft.com/office/word/2010/wordml" w:rsidP="3D229E5F" w14:paraId="4E8E411F" wp14:textId="2B076D7E">
      <w:pPr>
        <w:pStyle w:val="Heading3"/>
        <w:bidi w:val="0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Sample Payload</w:t>
      </w:r>
    </w:p>
    <w:p xmlns:wp14="http://schemas.microsoft.com/office/word/2010/wordml" w:rsidP="3D229E5F" w14:paraId="06D7FBFA" wp14:textId="5AC1EEC8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3D229E5F" w14:paraId="792C6CC4" wp14:textId="00D438D8">
      <w:pPr>
        <w:bidi w:val="0"/>
        <w:spacing w:before="0" w:beforeAutospacing="off" w:after="0" w:afterAutospacing="off"/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305B600B" wp14:textId="4D222217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querySpace": 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name": "Trend Queries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description": "Views for Trend Report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executionFrequency": "Daily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enableDataReadinessTrigger": true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tentionPeriodDays": 60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triggerNodes": ["Investment Bank"]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ies": [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name": "CR_CreditDelta_Country_Trend_SNDM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selectedFields": [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Cob Date[Cob Date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Risk Factor[MRC Single Country of Risk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Business Hierarchy['Business Group'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Issuer[Bloomberg Industry Sector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[Credit Delta]"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]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filters": [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"fieldName": "Business Hierarchy['Business Group']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"values": ["Investment Bank"]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}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]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}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{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name": "ERS_IB_CCS_CCSR_CS01_TopAbs",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"daxQuery": "EVALUATE SUMMARIZECOLUMNS('Cob Date'[Cob Date], 'Business Hierarchy'[Sector], \"TopAbs\", [TopAbs])"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}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]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14:paraId="2D3FE1B3" wp14:textId="7FA5B73F"/>
    <w:p xmlns:wp14="http://schemas.microsoft.com/office/word/2010/wordml" w:rsidP="3D229E5F" w14:paraId="344A1687" wp14:textId="1B0F70D9">
      <w:pPr>
        <w:pStyle w:val="Heading3"/>
        <w:bidi w:val="0"/>
        <w:spacing w:before="281" w:beforeAutospacing="off" w:after="281" w:afterAutospacing="off"/>
      </w:pPr>
      <w:r w:rsidRPr="3D229E5F" w:rsidR="68FDD433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3D229E5F" w14:paraId="0CC6FB63" wp14:textId="0CCBC405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Always name queries and query spaces descriptively to support traceability.</w:t>
      </w:r>
    </w:p>
    <w:p xmlns:wp14="http://schemas.microsoft.com/office/word/2010/wordml" w:rsidP="3D229E5F" w14:paraId="07745919" wp14:textId="4396CA2D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Define retention policies proactively to avoid unnecessary result accumulation.</w:t>
      </w:r>
    </w:p>
    <w:p xmlns:wp14="http://schemas.microsoft.com/office/word/2010/wordml" w:rsidP="3D229E5F" w14:paraId="1730370F" wp14:textId="66F5DD52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Use </w:t>
      </w:r>
      <w:r w:rsidRPr="3D229E5F" w:rsidR="68FDD433">
        <w:rPr>
          <w:rFonts w:ascii="Consolas" w:hAnsi="Consolas" w:eastAsia="Consolas" w:cs="Consolas"/>
          <w:noProof w:val="0"/>
          <w:sz w:val="24"/>
          <w:szCs w:val="24"/>
          <w:lang w:val="en-US"/>
        </w:rPr>
        <w:t>selectedFields</w:t>
      </w: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henever possible to allow validation, flexibility, and source-routing optimization.</w:t>
      </w:r>
    </w:p>
    <w:p xmlns:wp14="http://schemas.microsoft.com/office/word/2010/wordml" w:rsidP="3D229E5F" w14:paraId="5FAAD58E" wp14:textId="1F08E750">
      <w:pPr>
        <w:pStyle w:val="ListParagraph"/>
        <w:numPr>
          <w:ilvl w:val="0"/>
          <w:numId w:val="1033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68FDD433">
        <w:rPr>
          <w:rFonts w:ascii="Aptos" w:hAnsi="Aptos" w:eastAsia="Aptos" w:cs="Aptos"/>
          <w:noProof w:val="0"/>
          <w:sz w:val="24"/>
          <w:szCs w:val="24"/>
          <w:lang w:val="en-US"/>
        </w:rPr>
        <w:t>Include CoB-specific filters in visualizations and downstream expectations to match retained query result slices.</w:t>
      </w:r>
    </w:p>
    <w:p xmlns:wp14="http://schemas.microsoft.com/office/word/2010/wordml" w:rsidP="3D229E5F" w14:paraId="56274E30" wp14:textId="5DED7FAD">
      <w:pPr>
        <w:pStyle w:val="Normal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</w:p>
    <w:p xmlns:wp14="http://schemas.microsoft.com/office/word/2010/wordml" w14:paraId="48A4BC97" wp14:textId="4E767558">
      <w:r>
        <w:pict w14:anchorId="222B6D57">
          <v:rect style="width:0;height:1.5pt" o:hr="t" o:hrstd="t" o:hralign="center"/>
        </w:pict>
      </w:r>
      <w:bookmarkEnd w:id="20"/>
      <w:bookmarkStart w:name="sample-payload" w:id="26"/>
      <w:bookmarkStart w:name="query-space-creation" w:id="27"/>
      <w:r w:rsidR="04FD809E">
        <w:rPr/>
        <w:t xml:space="preserve">🔧 </w:t>
      </w:r>
      <w:r w:rsidRPr="3D229E5F" w:rsidR="04FD809E">
        <w:rPr>
          <w:rStyle w:val="Heading3Char"/>
        </w:rPr>
        <w:t>Query and Query Space Management</w:t>
      </w:r>
    </w:p>
    <w:p xmlns:wp14="http://schemas.microsoft.com/office/word/2010/wordml" w:rsidP="3D229E5F" wp14:textId="77777777" wp14:noSpellErr="1" w14:paraId="3308E134">
      <w:pPr>
        <w:pStyle w:val="FirstParagraph"/>
      </w:pPr>
      <w:r w:rsidR="04FD809E">
        <w:rPr/>
        <w:t>The service provides dedicated endpoints for managing queries and query spaces after creation. These include update and delete operations for lifecycle and administrative control.</w:t>
      </w:r>
    </w:p>
    <w:p xmlns:wp14="http://schemas.microsoft.com/office/word/2010/wordml" w:rsidP="3D229E5F" wp14:textId="77777777" wp14:noSpellErr="1" w14:paraId="21E0E043">
      <w:pPr>
        <w:pStyle w:val="Heading4"/>
      </w:pPr>
      <w:r w:rsidR="04FD809E">
        <w:rPr/>
        <w:t>🔸 Update Query Space</w:t>
      </w:r>
    </w:p>
    <w:p xmlns:wp14="http://schemas.microsoft.com/office/word/2010/wordml" w:rsidP="3D229E5F" wp14:textId="77777777" wp14:noSpellErr="1" w14:paraId="0BED333F">
      <w:pPr>
        <w:pStyle w:val="SourceCode"/>
      </w:pPr>
      <w:r w:rsidRPr="3D229E5F" w:rsidR="04FD809E">
        <w:rPr>
          <w:rStyle w:val="VerbatimChar"/>
        </w:rPr>
        <w:t>PUT /powerbi/api/queryspaces/{querySpaceName}</w:t>
      </w:r>
    </w:p>
    <w:p xmlns:wp14="http://schemas.microsoft.com/office/word/2010/wordml" w:rsidP="3D229E5F" wp14:textId="77777777" wp14:noSpellErr="1" w14:paraId="7DE37EAC">
      <w:pPr>
        <w:pStyle w:val="Compact"/>
        <w:numPr>
          <w:ilvl w:val="0"/>
          <w:numId w:val="1018"/>
        </w:numPr>
        <w:rPr/>
      </w:pPr>
      <w:r w:rsidR="04FD809E">
        <w:rPr/>
        <w:t>Updates metadata and query definitions within a Query Space.</w:t>
      </w:r>
    </w:p>
    <w:p xmlns:wp14="http://schemas.microsoft.com/office/word/2010/wordml" w:rsidP="3D229E5F" wp14:textId="77777777" wp14:noSpellErr="1" w14:paraId="325F7D81">
      <w:pPr>
        <w:pStyle w:val="Compact"/>
        <w:numPr>
          <w:ilvl w:val="0"/>
          <w:numId w:val="1018"/>
        </w:numPr>
        <w:rPr/>
      </w:pPr>
      <w:r w:rsidR="04FD809E">
        <w:rPr/>
        <w:t>Partial updates are supported.</w:t>
      </w:r>
    </w:p>
    <w:p xmlns:wp14="http://schemas.microsoft.com/office/word/2010/wordml" w:rsidP="3D229E5F" wp14:textId="77777777" wp14:noSpellErr="1" w14:paraId="724075D6">
      <w:pPr>
        <w:pStyle w:val="Heading4"/>
      </w:pPr>
      <w:r w:rsidR="04FD809E">
        <w:rPr/>
        <w:t>🔸 Delete Query Space</w:t>
      </w:r>
    </w:p>
    <w:p xmlns:wp14="http://schemas.microsoft.com/office/word/2010/wordml" w:rsidP="3D229E5F" wp14:textId="77777777" wp14:noSpellErr="1" w14:paraId="6B4EF031">
      <w:pPr>
        <w:pStyle w:val="SourceCode"/>
      </w:pPr>
      <w:r w:rsidRPr="3D229E5F" w:rsidR="04FD809E">
        <w:rPr>
          <w:rStyle w:val="VerbatimChar"/>
        </w:rPr>
        <w:t>DELETE /powerbi/api/queryspaces/{querySpaceName}</w:t>
      </w:r>
    </w:p>
    <w:p xmlns:wp14="http://schemas.microsoft.com/office/word/2010/wordml" w:rsidP="3D229E5F" wp14:textId="77777777" wp14:noSpellErr="1" w14:paraId="12DCE5EB">
      <w:pPr>
        <w:pStyle w:val="Compact"/>
        <w:numPr>
          <w:ilvl w:val="0"/>
          <w:numId w:val="1019"/>
        </w:numPr>
        <w:rPr/>
      </w:pPr>
      <w:r w:rsidR="04FD809E">
        <w:rPr/>
        <w:t>Removes the entire Query Space and all its associated query definitions and result data.</w:t>
      </w:r>
    </w:p>
    <w:p xmlns:wp14="http://schemas.microsoft.com/office/word/2010/wordml" w:rsidP="3D229E5F" wp14:textId="77777777" wp14:noSpellErr="1" w14:paraId="3F974355">
      <w:pPr>
        <w:pStyle w:val="Compact"/>
        <w:numPr>
          <w:ilvl w:val="0"/>
          <w:numId w:val="1019"/>
        </w:numPr>
        <w:rPr/>
      </w:pPr>
      <w:r w:rsidR="04FD809E">
        <w:rPr/>
        <w:t>Requires elevated permissions.</w:t>
      </w:r>
    </w:p>
    <w:p xmlns:wp14="http://schemas.microsoft.com/office/word/2010/wordml" w:rsidP="3D229E5F" wp14:textId="77777777" wp14:noSpellErr="1" w14:paraId="0900FCC0">
      <w:pPr>
        <w:pStyle w:val="Heading4"/>
      </w:pPr>
      <w:r w:rsidR="04FD809E">
        <w:rPr/>
        <w:t>🔸 Update Query</w:t>
      </w:r>
    </w:p>
    <w:p xmlns:wp14="http://schemas.microsoft.com/office/word/2010/wordml" w:rsidP="3D229E5F" wp14:textId="77777777" wp14:noSpellErr="1" w14:paraId="3DB70AE9">
      <w:pPr>
        <w:pStyle w:val="SourceCode"/>
      </w:pPr>
      <w:r w:rsidRPr="3D229E5F" w:rsidR="04FD809E">
        <w:rPr>
          <w:rStyle w:val="VerbatimChar"/>
        </w:rPr>
        <w:t>PUT /powerbi/api/queries/{queryId}</w:t>
      </w:r>
    </w:p>
    <w:p xmlns:wp14="http://schemas.microsoft.com/office/word/2010/wordml" w:rsidP="3D229E5F" wp14:textId="77777777" wp14:noSpellErr="1" w14:paraId="1D9CFD5C">
      <w:pPr>
        <w:pStyle w:val="Compact"/>
        <w:numPr>
          <w:ilvl w:val="0"/>
          <w:numId w:val="1020"/>
        </w:numPr>
        <w:rPr/>
      </w:pPr>
      <w:r w:rsidR="04FD809E">
        <w:rPr/>
        <w:t>Updates a single query’s definition (e.g., DAX expression, filters, fields).</w:t>
      </w:r>
    </w:p>
    <w:p xmlns:wp14="http://schemas.microsoft.com/office/word/2010/wordml" w:rsidP="3D229E5F" wp14:textId="77777777" wp14:noSpellErr="1" w14:paraId="0045A52A">
      <w:pPr>
        <w:pStyle w:val="Heading4"/>
      </w:pPr>
      <w:r w:rsidR="04FD809E">
        <w:rPr/>
        <w:t>🔸 Delete Query</w:t>
      </w:r>
    </w:p>
    <w:p xmlns:wp14="http://schemas.microsoft.com/office/word/2010/wordml" w:rsidP="3D229E5F" wp14:textId="77777777" wp14:noSpellErr="1" w14:paraId="60AEACDA">
      <w:pPr>
        <w:pStyle w:val="SourceCode"/>
      </w:pPr>
      <w:r w:rsidRPr="3D229E5F" w:rsidR="04FD809E">
        <w:rPr>
          <w:rStyle w:val="VerbatimChar"/>
        </w:rPr>
        <w:t>DELETE /powerbi/api/queries/{queryId}</w:t>
      </w:r>
    </w:p>
    <w:p xmlns:wp14="http://schemas.microsoft.com/office/word/2010/wordml" w:rsidP="3D229E5F" wp14:textId="77777777" wp14:noSpellErr="1" w14:paraId="327203FE">
      <w:pPr>
        <w:pStyle w:val="Compact"/>
        <w:numPr>
          <w:ilvl w:val="0"/>
          <w:numId w:val="1021"/>
        </w:numPr>
        <w:rPr/>
      </w:pPr>
      <w:r w:rsidR="04FD809E">
        <w:rPr/>
        <w:t>Deletes a single query from its parent Query Space.</w:t>
      </w:r>
    </w:p>
    <w:p xmlns:wp14="http://schemas.microsoft.com/office/word/2010/wordml" w:rsidP="3D229E5F" wp14:textId="77777777" wp14:noSpellErr="1" w14:paraId="6D24AFDA">
      <w:pPr>
        <w:pStyle w:val="BlockText"/>
      </w:pPr>
      <w:r w:rsidR="04FD809E">
        <w:rPr/>
        <w:t>⚠️ Deleting queries or spaces also removes historical result data associated with them.</w:t>
      </w:r>
    </w:p>
    <w:bookmarkStart w:name="dax-query-modes" w:id="21"/>
    <w:bookmarkEnd w:id="21"/>
    <w:bookmarkStart w:name="auto-execution-trigger" w:id="22"/>
    <w:bookmarkEnd w:id="22"/>
    <w:bookmarkStart w:name="execution-frequency" w:id="23"/>
    <w:bookmarkEnd w:id="23"/>
    <w:bookmarkStart w:name="retention-configuration" w:id="24"/>
    <w:bookmarkEnd w:id="24"/>
    <w:bookmarkStart w:name="readiness-trigger-scope" w:id="25"/>
    <w:bookmarkEnd w:id="25"/>
    <w:p xmlns:wp14="http://schemas.microsoft.com/office/word/2010/wordml" wp14:textId="77777777" wp14:noSpellErr="1" w14:paraId="6C678EAF"/>
    <w:p xmlns:wp14="http://schemas.microsoft.com/office/word/2010/wordml" w14:paraId="0A37501D" wp14:textId="77777777">
      <w:r>
        <w:pict w14:anchorId="34A25095">
          <v:rect style="width:0;height:1.5pt" o:hr="t" o:hrstd="t" o:hralign="center"/>
        </w:pict>
      </w:r>
    </w:p>
    <w:bookmarkEnd w:id="26"/>
    <w:bookmarkEnd w:id="27"/>
    <w:bookmarkEnd w:id="28"/>
    <w:bookmarkStart w:name="query-and-query-space-validation" w:id="56"/>
    <w:p xmlns:wp14="http://schemas.microsoft.com/office/word/2010/wordml" w14:paraId="7C141A58" wp14:textId="77777777">
      <w:pPr>
        <w:pStyle w:val="Heading2"/>
      </w:pPr>
      <w:r>
        <w:t xml:space="preserve">✅ Query and Query Space Validation</w:t>
      </w:r>
    </w:p>
    <w:p xmlns:wp14="http://schemas.microsoft.com/office/word/2010/wordml" w14:paraId="2431CBFB" wp14:textId="77777777">
      <w:pPr>
        <w:pStyle w:val="FirstParagraph"/>
      </w:pPr>
      <w:r>
        <w:t xml:space="preserve">To ensure correctness and consistency, the service performs layered validation when creating or updating queries and query spaces.</w:t>
      </w:r>
    </w:p>
    <w:bookmarkStart w:name="validation-rules" w:id="29"/>
    <w:p xmlns:wp14="http://schemas.microsoft.com/office/word/2010/wordml" w14:paraId="530CE837" wp14:textId="77777777">
      <w:pPr>
        <w:pStyle w:val="Heading3"/>
      </w:pPr>
      <w:r>
        <w:t xml:space="preserve">Validation Rules</w:t>
      </w:r>
    </w:p>
    <w:p xmlns:wp14="http://schemas.microsoft.com/office/word/2010/wordml" w14:paraId="09CEC3F5" wp14:textId="77777777">
      <w:pPr>
        <w:numPr>
          <w:ilvl w:val="0"/>
          <w:numId w:val="1006"/>
        </w:numPr>
      </w:pPr>
      <w:r>
        <w:rPr>
          <w:b/>
          <w:bCs/>
        </w:rPr>
        <w:t xml:space="preserve">Required Field Validation</w:t>
      </w:r>
    </w:p>
    <w:p xmlns:wp14="http://schemas.microsoft.com/office/word/2010/wordml" w14:paraId="724CBFC0" wp14:textId="77777777">
      <w:pPr>
        <w:pStyle w:val="Compact"/>
        <w:numPr>
          <w:ilvl w:val="1"/>
          <w:numId w:val="1007"/>
        </w:numPr>
      </w:pPr>
      <w:r>
        <w:t xml:space="preserve">Ensures all mandatory fields are provided.</w:t>
      </w:r>
    </w:p>
    <w:p xmlns:wp14="http://schemas.microsoft.com/office/word/2010/wordml" w14:paraId="59E9A9E6" wp14:textId="77777777">
      <w:pPr>
        <w:pStyle w:val="Compact"/>
        <w:numPr>
          <w:ilvl w:val="1"/>
          <w:numId w:val="1007"/>
        </w:numPr>
      </w:pPr>
      <w:r>
        <w:t xml:space="preserve">Validates presence of either</w:t>
      </w:r>
      <w:r>
        <w:t xml:space="preserve"> </w:t>
      </w:r>
      <w:r>
        <w:rPr>
          <w:rStyle w:val="VerbatimChar"/>
        </w:rPr>
        <w:t xml:space="preserve">daxQuer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lectedFields</w:t>
      </w:r>
      <w:r>
        <w:t xml:space="preserve">.</w:t>
      </w:r>
    </w:p>
    <w:p xmlns:wp14="http://schemas.microsoft.com/office/word/2010/wordml" w14:paraId="293E2E5B" wp14:textId="77777777">
      <w:pPr>
        <w:numPr>
          <w:ilvl w:val="0"/>
          <w:numId w:val="1006"/>
        </w:numPr>
      </w:pPr>
      <w:r>
        <w:rPr>
          <w:b/>
          <w:bCs/>
        </w:rPr>
        <w:t xml:space="preserve">DAX Query Validation</w:t>
      </w:r>
    </w:p>
    <w:p xmlns:wp14="http://schemas.microsoft.com/office/word/2010/wordml" w14:paraId="325318A4" wp14:textId="77777777">
      <w:pPr>
        <w:pStyle w:val="Compact"/>
        <w:numPr>
          <w:ilvl w:val="1"/>
          <w:numId w:val="1008"/>
        </w:numPr>
      </w:pPr>
      <w:r>
        <w:t xml:space="preserve">Parses and validates raw DAX syntax (if provided).</w:t>
      </w:r>
    </w:p>
    <w:p xmlns:wp14="http://schemas.microsoft.com/office/word/2010/wordml" w14:paraId="553C7B59" wp14:textId="77777777">
      <w:pPr>
        <w:pStyle w:val="Compact"/>
        <w:numPr>
          <w:ilvl w:val="1"/>
          <w:numId w:val="1008"/>
        </w:numPr>
      </w:pPr>
      <w:r>
        <w:t xml:space="preserve">Verifies correctness using DAX parser.</w:t>
      </w:r>
    </w:p>
    <w:p xmlns:wp14="http://schemas.microsoft.com/office/word/2010/wordml" w14:paraId="3CD4E2EF" wp14:textId="77777777">
      <w:pPr>
        <w:numPr>
          <w:ilvl w:val="0"/>
          <w:numId w:val="1006"/>
        </w:numPr>
      </w:pPr>
      <w:r>
        <w:rPr>
          <w:b/>
          <w:bCs/>
        </w:rPr>
        <w:t xml:space="preserve">Attribute Format &amp; Existence Check</w:t>
      </w:r>
    </w:p>
    <w:p xmlns:wp14="http://schemas.microsoft.com/office/word/2010/wordml" w14:paraId="15B2BEA8" wp14:textId="77777777">
      <w:pPr>
        <w:pStyle w:val="Compact"/>
        <w:numPr>
          <w:ilvl w:val="1"/>
          <w:numId w:val="1009"/>
        </w:numPr>
      </w:pPr>
      <w:r>
        <w:t xml:space="preserve">Attributes in</w:t>
      </w:r>
      <w:r>
        <w:t xml:space="preserve"> </w:t>
      </w:r>
      <w:r>
        <w:rPr>
          <w:rStyle w:val="VerbatimChar"/>
        </w:rPr>
        <w:t xml:space="preserve">dax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edFields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iggerNodes</w:t>
      </w:r>
      <w:r>
        <w:t xml:space="preserve"> </w:t>
      </w:r>
      <w:r>
        <w:t xml:space="preserve">must exist.</w:t>
      </w:r>
    </w:p>
    <w:p xmlns:wp14="http://schemas.microsoft.com/office/word/2010/wordml" w14:paraId="62CFF9E4" wp14:textId="77777777">
      <w:pPr>
        <w:pStyle w:val="Compact"/>
        <w:numPr>
          <w:ilvl w:val="1"/>
          <w:numId w:val="1009"/>
        </w:numPr>
      </w:pPr>
      <w:r>
        <w:t xml:space="preserve">Must follow format:</w:t>
      </w:r>
      <w:r>
        <w:t xml:space="preserve"> </w:t>
      </w:r>
      <w:r>
        <w:rPr>
          <w:rStyle w:val="VerbatimChar"/>
        </w:rPr>
        <w:t xml:space="preserve">'TableName'[ColumnName]</w:t>
      </w:r>
    </w:p>
    <w:p xmlns:wp14="http://schemas.microsoft.com/office/word/2010/wordml" w14:paraId="25D7D420" wp14:textId="77777777">
      <w:pPr>
        <w:numPr>
          <w:ilvl w:val="0"/>
          <w:numId w:val="1006"/>
        </w:numPr>
      </w:pPr>
      <w:r>
        <w:rPr>
          <w:b/>
          <w:bCs/>
        </w:rPr>
        <w:t xml:space="preserve">CoB Date Filter Enforcement</w:t>
      </w:r>
    </w:p>
    <w:p xmlns:wp14="http://schemas.microsoft.com/office/word/2010/wordml" w14:paraId="15E38FF3" wp14:textId="77777777">
      <w:pPr>
        <w:numPr>
          <w:ilvl w:val="1"/>
          <w:numId w:val="1010"/>
        </w:numPr>
      </w:pPr>
      <w:r>
        <w:t xml:space="preserve">Queries always execute for the current CoB date.</w:t>
      </w:r>
    </w:p>
    <w:p xmlns:wp14="http://schemas.microsoft.com/office/word/2010/wordml" w14:paraId="4270FE37" wp14:textId="77777777">
      <w:pPr>
        <w:numPr>
          <w:ilvl w:val="1"/>
          <w:numId w:val="1010"/>
        </w:numPr>
      </w:pPr>
      <w:r>
        <w:t xml:space="preserve">The service rewrites or injects a strict filter clause:</w:t>
      </w:r>
    </w:p>
    <w:p xmlns:wp14="http://schemas.microsoft.com/office/word/2010/wordml" w14:paraId="584AD343" wp14:textId="77777777"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'Cob Date'[Cob Date] = DATE(YYYY, MM, DD)</w:t>
      </w:r>
    </w:p>
    <w:p xmlns:wp14="http://schemas.microsoft.com/office/word/2010/wordml" w14:paraId="696B815A" wp14:textId="77777777">
      <w:pPr>
        <w:numPr>
          <w:ilvl w:val="1"/>
          <w:numId w:val="1010"/>
        </w:numPr>
      </w:pPr>
      <w:r>
        <w:t xml:space="preserve">Removes any existing CoB filters to enforce alignment.</w:t>
      </w:r>
    </w:p>
    <w:bookmarkEnd w:id="29"/>
    <w:bookmarkStart w:name="failure-handling" w:id="30"/>
    <w:p xmlns:wp14="http://schemas.microsoft.com/office/word/2010/wordml" w14:paraId="2380E53F" wp14:textId="77777777">
      <w:pPr>
        <w:pStyle w:val="Heading3"/>
      </w:pPr>
      <w:r>
        <w:t xml:space="preserve">Failure Handling</w:t>
      </w:r>
    </w:p>
    <w:p xmlns:wp14="http://schemas.microsoft.com/office/word/2010/wordml" w14:paraId="50F214F2" wp14:textId="77777777">
      <w:pPr>
        <w:pStyle w:val="Compact"/>
        <w:numPr>
          <w:ilvl w:val="0"/>
          <w:numId w:val="1011"/>
        </w:numPr>
      </w:pPr>
      <w:r>
        <w:t xml:space="preserve">Validation failures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with descriptive error messages.</w:t>
      </w:r>
    </w:p>
    <w:p xmlns:wp14="http://schemas.microsoft.com/office/word/2010/wordml" w14:paraId="4E65DB05" wp14:textId="77777777">
      <w:pPr>
        <w:pStyle w:val="Compact"/>
        <w:numPr>
          <w:ilvl w:val="0"/>
          <w:numId w:val="1011"/>
        </w:numPr>
        <w:rPr/>
      </w:pPr>
      <w:r w:rsidR="3D229E5F">
        <w:rPr/>
        <w:t>Successful validation stores and activates the query or space.</w:t>
      </w:r>
    </w:p>
    <w:p xmlns:wp14="http://schemas.microsoft.com/office/word/2010/wordml" w14:paraId="7C899D6C" wp14:textId="125250BE"/>
    <w:p xmlns:wp14="http://schemas.microsoft.com/office/word/2010/wordml" w14:paraId="7790CF7E" wp14:textId="7D13376A"/>
    <w:p xmlns:wp14="http://schemas.microsoft.com/office/word/2010/wordml" w:rsidP="3D229E5F" w14:paraId="5B26318D" wp14:textId="3912135F">
      <w:pPr>
        <w:pStyle w:val="Heading2"/>
        <w:spacing w:before="299" w:beforeAutospacing="off" w:after="299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📡 3. Data Readiness Monitoring</w:t>
      </w:r>
    </w:p>
    <w:p xmlns:wp14="http://schemas.microsoft.com/office/word/2010/wordml" w:rsidP="3D229E5F" w14:paraId="4EADD62D" wp14:textId="0E65F207">
      <w:pPr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 Readiness Monitoring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is a core automation capability of the Query Space Service that ensures analytical queries are only executed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when all upstream data dependencies are complete and validated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. This feature helps avoid premature or invalid query executions, which may lead to incomplete or inaccurate results.</w:t>
      </w:r>
    </w:p>
    <w:p xmlns:wp14="http://schemas.microsoft.com/office/word/2010/wordml" w:rsidP="3D229E5F" w14:paraId="2E9CF783" wp14:textId="483B7C14">
      <w:pPr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service integrates with the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ower BI ARC Model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which tracks readiness at the level of business hierarchy nodes such as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Investment Bank"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Personal Banking"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or other domain-specific entities. Each query or Query Space can subscribe to these nodes to monitor their readiness status for a given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B (Close of Business)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date.</w:t>
      </w:r>
    </w:p>
    <w:p xmlns:wp14="http://schemas.microsoft.com/office/word/2010/wordml" w14:paraId="7A9BE335" wp14:textId="70A73784"/>
    <w:p xmlns:wp14="http://schemas.microsoft.com/office/word/2010/wordml" w:rsidP="3D229E5F" w14:paraId="359E56FA" wp14:textId="2F178008">
      <w:pPr>
        <w:pStyle w:val="Heading3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Key Concep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500"/>
        <w:gridCol w:w="7860"/>
      </w:tblGrid>
      <w:tr w:rsidR="3D229E5F" w:rsidTr="3D229E5F" w14:paraId="0172BA83">
        <w:trPr>
          <w:trHeight w:val="300"/>
        </w:trPr>
        <w:tc>
          <w:tcPr>
            <w:tcW w:w="1500" w:type="dxa"/>
            <w:tcMar/>
            <w:vAlign w:val="center"/>
          </w:tcPr>
          <w:p w:rsidR="3D229E5F" w:rsidP="3D229E5F" w:rsidRDefault="3D229E5F" w14:paraId="5B91CF7D" w14:textId="7CBE78AA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Concept</w:t>
            </w:r>
          </w:p>
        </w:tc>
        <w:tc>
          <w:tcPr>
            <w:tcW w:w="7860" w:type="dxa"/>
            <w:tcMar/>
            <w:vAlign w:val="center"/>
          </w:tcPr>
          <w:p w:rsidR="3D229E5F" w:rsidP="3D229E5F" w:rsidRDefault="3D229E5F" w14:paraId="1BFCDBF6" w14:textId="46D01F5D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1B49F56B">
        <w:trPr>
          <w:trHeight w:val="300"/>
        </w:trPr>
        <w:tc>
          <w:tcPr>
            <w:tcW w:w="1500" w:type="dxa"/>
            <w:tcMar/>
            <w:vAlign w:val="center"/>
          </w:tcPr>
          <w:p w:rsidR="3D229E5F" w:rsidP="3D229E5F" w:rsidRDefault="3D229E5F" w14:paraId="6C736E45" w14:textId="67B9F451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Trigger Nodes</w:t>
            </w:r>
          </w:p>
        </w:tc>
        <w:tc>
          <w:tcPr>
            <w:tcW w:w="7860" w:type="dxa"/>
            <w:tcMar/>
            <w:vAlign w:val="center"/>
          </w:tcPr>
          <w:p w:rsidR="3D229E5F" w:rsidP="3D229E5F" w:rsidRDefault="3D229E5F" w14:paraId="58CD2F8D" w14:textId="00C4D1B5">
            <w:pPr>
              <w:spacing w:before="0" w:beforeAutospacing="off" w:after="0" w:afterAutospacing="off"/>
            </w:pPr>
            <w:r w:rsidR="3D229E5F">
              <w:rPr/>
              <w:t xml:space="preserve">Business hierarchy nodes whose readiness signals drive the query execution (e.g., </w:t>
            </w:r>
            <w:r w:rsidRPr="3D229E5F" w:rsidR="3D229E5F">
              <w:rPr>
                <w:rFonts w:ascii="Consolas" w:hAnsi="Consolas" w:eastAsia="Consolas" w:cs="Consolas"/>
              </w:rPr>
              <w:t>"Investment Bank"</w:t>
            </w:r>
            <w:r w:rsidR="3D229E5F">
              <w:rPr/>
              <w:t>).</w:t>
            </w:r>
          </w:p>
        </w:tc>
      </w:tr>
      <w:tr w:rsidR="3D229E5F" w:rsidTr="3D229E5F" w14:paraId="7BAB98C3">
        <w:trPr>
          <w:trHeight w:val="300"/>
        </w:trPr>
        <w:tc>
          <w:tcPr>
            <w:tcW w:w="1500" w:type="dxa"/>
            <w:tcMar/>
            <w:vAlign w:val="center"/>
          </w:tcPr>
          <w:p w:rsidR="3D229E5F" w:rsidP="3D229E5F" w:rsidRDefault="3D229E5F" w14:paraId="2B530B71" w14:textId="6EDE5482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CoB Date</w:t>
            </w:r>
          </w:p>
        </w:tc>
        <w:tc>
          <w:tcPr>
            <w:tcW w:w="7860" w:type="dxa"/>
            <w:tcMar/>
            <w:vAlign w:val="center"/>
          </w:tcPr>
          <w:p w:rsidR="3D229E5F" w:rsidP="3D229E5F" w:rsidRDefault="3D229E5F" w14:paraId="7EA49473" w14:textId="03644B19">
            <w:pPr>
              <w:spacing w:before="0" w:beforeAutospacing="off" w:after="0" w:afterAutospacing="off"/>
            </w:pPr>
            <w:r w:rsidR="3D229E5F">
              <w:rPr/>
              <w:t>The logical execution date for which readiness is evaluated and data is retrieved.</w:t>
            </w:r>
          </w:p>
        </w:tc>
      </w:tr>
      <w:tr w:rsidR="3D229E5F" w:rsidTr="3D229E5F" w14:paraId="296FDD93">
        <w:trPr>
          <w:trHeight w:val="300"/>
        </w:trPr>
        <w:tc>
          <w:tcPr>
            <w:tcW w:w="1500" w:type="dxa"/>
            <w:tcMar/>
            <w:vAlign w:val="center"/>
          </w:tcPr>
          <w:p w:rsidR="3D229E5F" w:rsidP="3D229E5F" w:rsidRDefault="3D229E5F" w14:paraId="090C0AC2" w14:textId="06220AEE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Readiness Event</w:t>
            </w:r>
          </w:p>
        </w:tc>
        <w:tc>
          <w:tcPr>
            <w:tcW w:w="7860" w:type="dxa"/>
            <w:tcMar/>
            <w:vAlign w:val="center"/>
          </w:tcPr>
          <w:p w:rsidR="3D229E5F" w:rsidP="3D229E5F" w:rsidRDefault="3D229E5F" w14:paraId="43A87156" w14:textId="551117FD">
            <w:pPr>
              <w:spacing w:before="0" w:beforeAutospacing="off" w:after="0" w:afterAutospacing="off"/>
            </w:pPr>
            <w:r w:rsidR="3D229E5F">
              <w:rPr/>
              <w:t>A system-generated signal indicating that all required data is available and validated for a specific node and CoB date.</w:t>
            </w:r>
          </w:p>
        </w:tc>
      </w:tr>
      <w:tr w:rsidR="3D229E5F" w:rsidTr="3D229E5F" w14:paraId="2FB483FB">
        <w:trPr>
          <w:trHeight w:val="300"/>
        </w:trPr>
        <w:tc>
          <w:tcPr>
            <w:tcW w:w="1500" w:type="dxa"/>
            <w:tcMar/>
            <w:vAlign w:val="center"/>
          </w:tcPr>
          <w:p w:rsidR="3D229E5F" w:rsidP="3D229E5F" w:rsidRDefault="3D229E5F" w14:paraId="5A4F8655" w14:textId="61DE1F70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Automatic Execution</w:t>
            </w:r>
          </w:p>
        </w:tc>
        <w:tc>
          <w:tcPr>
            <w:tcW w:w="7860" w:type="dxa"/>
            <w:tcMar/>
            <w:vAlign w:val="center"/>
          </w:tcPr>
          <w:p w:rsidR="3D229E5F" w:rsidP="3D229E5F" w:rsidRDefault="3D229E5F" w14:paraId="7450C0E0" w14:textId="2ADCBAC8">
            <w:pPr>
              <w:spacing w:before="0" w:beforeAutospacing="off" w:after="0" w:afterAutospacing="off"/>
            </w:pPr>
            <w:r w:rsidR="3D229E5F">
              <w:rPr/>
              <w:t>When all required trigger nodes are ready, the Query Space is automatically executed for the matching CoB date.</w:t>
            </w:r>
          </w:p>
        </w:tc>
      </w:tr>
    </w:tbl>
    <w:p xmlns:wp14="http://schemas.microsoft.com/office/word/2010/wordml" w14:paraId="7C7DEE0C" wp14:textId="6FB4B372"/>
    <w:p xmlns:wp14="http://schemas.microsoft.com/office/word/2010/wordml" w:rsidP="3D229E5F" w14:paraId="75DC2DD5" wp14:textId="4598A7F9">
      <w:pPr>
        <w:pStyle w:val="Heading3"/>
        <w:bidi w:val="0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How It Works</w:t>
      </w:r>
    </w:p>
    <w:p xmlns:wp14="http://schemas.microsoft.com/office/word/2010/wordml" w:rsidP="3D229E5F" w14:paraId="036E4951" wp14:textId="1A957976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ach Query Space may define one or more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at it depends on.</w:t>
      </w:r>
    </w:p>
    <w:p xmlns:wp14="http://schemas.microsoft.com/office/word/2010/wordml" w:rsidP="3D229E5F" w14:paraId="4D7B9A69" wp14:textId="2E991067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ervice continuously monitors readiness status for these nodes using a shared readiness registry provided by the ARC platform.</w:t>
      </w:r>
    </w:p>
    <w:p xmlns:wp14="http://schemas.microsoft.com/office/word/2010/wordml" w:rsidP="3D229E5F" w14:paraId="7370A199" wp14:textId="765C56A2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When all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marked as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ady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 a specific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, the Query Space is automatically submitted for execution.</w:t>
      </w:r>
    </w:p>
    <w:p xmlns:wp14="http://schemas.microsoft.com/office/word/2010/wordml" w:rsidP="3D229E5F" w14:paraId="482A1DE4" wp14:textId="7FD4C54C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If any node is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not ready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, execution is deferred.</w:t>
      </w:r>
    </w:p>
    <w:p xmlns:wp14="http://schemas.microsoft.com/office/word/2010/wordml" w:rsidP="3D229E5F" w14:paraId="13400635" wp14:textId="0B927D0A">
      <w:pPr>
        <w:pStyle w:val="ListParagraph"/>
        <w:numPr>
          <w:ilvl w:val="0"/>
          <w:numId w:val="1034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ystem re-evaluates readiness periodically or in response to readiness updates published via eventing.</w:t>
      </w:r>
    </w:p>
    <w:p xmlns:wp14="http://schemas.microsoft.com/office/word/2010/wordml" w14:paraId="57A1D760" wp14:textId="221781FD"/>
    <w:p xmlns:wp14="http://schemas.microsoft.com/office/word/2010/wordml" w:rsidP="3D229E5F" w14:paraId="39CD1248" wp14:textId="3719C420">
      <w:pPr>
        <w:pStyle w:val="Heading3"/>
        <w:bidi w:val="0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Readiness Monitoring Endpoint</w:t>
      </w:r>
    </w:p>
    <w:p xmlns:wp14="http://schemas.microsoft.com/office/word/2010/wordml" w:rsidP="3D229E5F" w14:paraId="3F46AD0A" wp14:textId="6E7C2F41">
      <w:pPr>
        <w:bidi w:val="0"/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e service exposes an endpoint to retrieve the real-time readiness status of all configured Query Spaces and their trigger nodes:</w:t>
      </w:r>
    </w:p>
    <w:p xmlns:wp14="http://schemas.microsoft.com/office/word/2010/wordml" w:rsidP="3D229E5F" w14:paraId="289613DE" wp14:textId="7E3D3169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GET /powerbi/api/readiness/status</w:t>
      </w:r>
      <w:r>
        <w:br/>
      </w:r>
    </w:p>
    <w:p xmlns:wp14="http://schemas.microsoft.com/office/word/2010/wordml" w:rsidP="3D229E5F" w14:paraId="3CF09829" wp14:textId="3FA10D35">
      <w:pPr>
        <w:pStyle w:val="Heading4"/>
        <w:bidi w:val="0"/>
        <w:spacing w:before="319" w:beforeAutospacing="off" w:after="319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🔸 Sample Response</w:t>
      </w:r>
    </w:p>
    <w:p xmlns:wp14="http://schemas.microsoft.com/office/word/2010/wordml" w:rsidP="3D229E5F" w14:paraId="68DFCB54" wp14:textId="1609C793">
      <w:pPr>
        <w:bidi w:val="0"/>
        <w:spacing w:before="0" w:beforeAutospacing="off" w:after="0" w:afterAutospacing="off"/>
      </w:pP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3D229E5F" w14:paraId="7CD04BF5" wp14:textId="04FC3932">
      <w:pPr>
        <w:bidi w:val="0"/>
        <w:spacing w:before="0" w:beforeAutospacing="off" w:after="0" w:afterAutospacing="off"/>
      </w:pP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4A3F6207" wp14:textId="13C548F2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[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{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pace": "Trend Queries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coBDate": "2025-07-02T00:00:00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paceStatus": "Pending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adinessStatus": "Pending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Id": 56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Name": "CR_CreditDelta_Country_Trend_SNDM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queryStatus": "Pending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totalNodes": 1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readyNodes": 0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"pendingNodes": 1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}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]</w:t>
      </w:r>
      <w:r>
        <w:br/>
      </w:r>
    </w:p>
    <w:p xmlns:wp14="http://schemas.microsoft.com/office/word/2010/wordml" w:rsidP="3D229E5F" w14:paraId="6739B251" wp14:textId="0C12F8D5">
      <w:pPr>
        <w:pStyle w:val="Heading4"/>
        <w:bidi w:val="0"/>
        <w:spacing w:before="319" w:beforeAutospacing="off" w:after="319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🔸 Response Field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202"/>
        <w:gridCol w:w="6849"/>
      </w:tblGrid>
      <w:tr w:rsidR="3D229E5F" w:rsidTr="3D229E5F" w14:paraId="788DC146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5931118A" w14:textId="4CC567BD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Field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72A1D1B2" w14:textId="1307DFD4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7FA9C216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47E93029" w14:textId="05F792FB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Space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36AD5D42" w14:textId="3CE8008F">
            <w:pPr>
              <w:bidi w:val="0"/>
              <w:spacing w:before="0" w:beforeAutospacing="off" w:after="0" w:afterAutospacing="off"/>
            </w:pPr>
            <w:r w:rsidR="3D229E5F">
              <w:rPr/>
              <w:t>Name of the Query Space being monitored.</w:t>
            </w:r>
          </w:p>
        </w:tc>
      </w:tr>
      <w:tr w:rsidR="3D229E5F" w:rsidTr="3D229E5F" w14:paraId="3825447E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1F353AC1" w14:textId="6B6D358E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1201FF64" w14:textId="0F1FFDE9">
            <w:pPr>
              <w:bidi w:val="0"/>
              <w:spacing w:before="0" w:beforeAutospacing="off" w:after="0" w:afterAutospacing="off"/>
            </w:pPr>
            <w:r w:rsidR="3D229E5F">
              <w:rPr/>
              <w:t>Date for which readiness is being evaluated.</w:t>
            </w:r>
          </w:p>
        </w:tc>
      </w:tr>
      <w:tr w:rsidR="3D229E5F" w:rsidTr="3D229E5F" w14:paraId="6DB0E054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7C720CBC" w14:textId="2704ACFA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eadinessStatus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4C13705F" w14:textId="072E0732">
            <w:pPr>
              <w:bidi w:val="0"/>
              <w:spacing w:before="0" w:beforeAutospacing="off" w:after="0" w:afterAutospacing="off"/>
            </w:pPr>
            <w:r w:rsidR="3D229E5F">
              <w:rPr/>
              <w:t>Overall readiness status (</w:t>
            </w:r>
            <w:r w:rsidRPr="3D229E5F" w:rsidR="3D229E5F">
              <w:rPr>
                <w:rFonts w:ascii="Consolas" w:hAnsi="Consolas" w:eastAsia="Consolas" w:cs="Consolas"/>
              </w:rPr>
              <w:t>Ready</w:t>
            </w:r>
            <w:r w:rsidR="3D229E5F">
              <w:rPr/>
              <w:t xml:space="preserve"> / </w:t>
            </w:r>
            <w:r w:rsidRPr="3D229E5F" w:rsidR="3D229E5F">
              <w:rPr>
                <w:rFonts w:ascii="Consolas" w:hAnsi="Consolas" w:eastAsia="Consolas" w:cs="Consolas"/>
              </w:rPr>
              <w:t>Pending</w:t>
            </w:r>
            <w:r w:rsidR="3D229E5F">
              <w:rPr/>
              <w:t>) for the Query Space.</w:t>
            </w:r>
          </w:p>
        </w:tc>
      </w:tr>
      <w:tr w:rsidR="3D229E5F" w:rsidTr="3D229E5F" w14:paraId="7CEDAD52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2D182829" w14:textId="2A3E2EC0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Name</w:t>
            </w:r>
            <w:r w:rsidR="3D229E5F">
              <w:rPr/>
              <w:t xml:space="preserve"> / </w:t>
            </w:r>
            <w:r w:rsidRPr="3D229E5F" w:rsidR="3D229E5F">
              <w:rPr>
                <w:rFonts w:ascii="Consolas" w:hAnsi="Consolas" w:eastAsia="Consolas" w:cs="Consolas"/>
              </w:rPr>
              <w:t>queryId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6D35E9DB" w14:textId="729AED6A">
            <w:pPr>
              <w:bidi w:val="0"/>
              <w:spacing w:before="0" w:beforeAutospacing="off" w:after="0" w:afterAutospacing="off"/>
            </w:pPr>
            <w:r w:rsidR="3D229E5F">
              <w:rPr/>
              <w:t>Identifier of the individual query in the Query Space.</w:t>
            </w:r>
          </w:p>
        </w:tc>
      </w:tr>
      <w:tr w:rsidR="3D229E5F" w:rsidTr="3D229E5F" w14:paraId="5363FB84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48861744" w14:textId="57D5338F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Status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5B4AEDE2" w14:textId="4F67FE43">
            <w:pPr>
              <w:bidi w:val="0"/>
              <w:spacing w:before="0" w:beforeAutospacing="off" w:after="0" w:afterAutospacing="off"/>
            </w:pPr>
            <w:r w:rsidR="3D229E5F">
              <w:rPr/>
              <w:t>Execution status of the query (</w:t>
            </w:r>
            <w:r w:rsidRPr="3D229E5F" w:rsidR="3D229E5F">
              <w:rPr>
                <w:rFonts w:ascii="Consolas" w:hAnsi="Consolas" w:eastAsia="Consolas" w:cs="Consolas"/>
              </w:rPr>
              <w:t>Pending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Completed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Running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Failed</w:t>
            </w:r>
            <w:r w:rsidR="3D229E5F">
              <w:rPr/>
              <w:t>).</w:t>
            </w:r>
          </w:p>
        </w:tc>
      </w:tr>
      <w:tr w:rsidR="3D229E5F" w:rsidTr="3D229E5F" w14:paraId="76FD42B2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6F0894E2" w14:textId="0D04BA80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eadyNodes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07943179" w14:textId="62F6B9D1">
            <w:pPr>
              <w:bidi w:val="0"/>
              <w:spacing w:before="0" w:beforeAutospacing="off" w:after="0" w:afterAutospacing="off"/>
            </w:pPr>
            <w:r w:rsidR="3D229E5F">
              <w:rPr/>
              <w:t>Number of trigger nodes currently marked as Ready.</w:t>
            </w:r>
          </w:p>
        </w:tc>
      </w:tr>
      <w:tr w:rsidR="3D229E5F" w:rsidTr="3D229E5F" w14:paraId="30CCA72B">
        <w:trPr>
          <w:trHeight w:val="300"/>
        </w:trPr>
        <w:tc>
          <w:tcPr>
            <w:tcW w:w="2202" w:type="dxa"/>
            <w:tcMar/>
            <w:vAlign w:val="center"/>
          </w:tcPr>
          <w:p w:rsidR="3D229E5F" w:rsidP="3D229E5F" w:rsidRDefault="3D229E5F" w14:paraId="00762FBB" w14:textId="6351AD0D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pendingNodes</w:t>
            </w:r>
          </w:p>
        </w:tc>
        <w:tc>
          <w:tcPr>
            <w:tcW w:w="6849" w:type="dxa"/>
            <w:tcMar/>
            <w:vAlign w:val="center"/>
          </w:tcPr>
          <w:p w:rsidR="3D229E5F" w:rsidP="3D229E5F" w:rsidRDefault="3D229E5F" w14:paraId="59E40527" w14:textId="34ABA316">
            <w:pPr>
              <w:bidi w:val="0"/>
              <w:spacing w:before="0" w:beforeAutospacing="off" w:after="0" w:afterAutospacing="off"/>
            </w:pPr>
            <w:r w:rsidR="3D229E5F">
              <w:rPr/>
              <w:t>Number of nodes still waiting for readiness confirmation.</w:t>
            </w:r>
          </w:p>
        </w:tc>
      </w:tr>
    </w:tbl>
    <w:p xmlns:wp14="http://schemas.microsoft.com/office/word/2010/wordml" w14:paraId="57B28417" wp14:textId="6983D115"/>
    <w:p xmlns:wp14="http://schemas.microsoft.com/office/word/2010/wordml" w:rsidP="3D229E5F" w14:paraId="5E7F885B" wp14:textId="77D55E84">
      <w:pPr>
        <w:pStyle w:val="Heading3"/>
        <w:bidi w:val="0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mplicit Trigger Inference</w:t>
      </w:r>
    </w:p>
    <w:p xmlns:wp14="http://schemas.microsoft.com/office/word/2010/wordml" w:rsidP="3D229E5F" w14:paraId="16E06B90" wp14:textId="66F737FF">
      <w:pPr>
        <w:bidi w:val="0"/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If no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explicitly defined in the Query Space payload, the service attempts to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fer trigger node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utomatically from the filter definitions or fields used within the queries. For example, a filter like:</w:t>
      </w:r>
    </w:p>
    <w:p xmlns:wp14="http://schemas.microsoft.com/office/word/2010/wordml" w:rsidP="3D229E5F" w14:paraId="1148CA49" wp14:textId="11BB238C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fieldName": "Business Hierarchy['Business Group']",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values": ["Investment Bank"]</w:t>
      </w:r>
      <w:r>
        <w:br/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:rsidP="3D229E5F" w14:paraId="3961CCAA" wp14:textId="630B78E9">
      <w:pPr>
        <w:bidi w:val="0"/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…will automatically register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"Investment Bank"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s a readiness dependency.</w:t>
      </w:r>
    </w:p>
    <w:p xmlns:wp14="http://schemas.microsoft.com/office/word/2010/wordml" w:rsidP="3D229E5F" w14:paraId="4EE41334" wp14:textId="327A8308">
      <w:pPr>
        <w:bidi w:val="0"/>
        <w:spacing w:before="240" w:beforeAutospacing="off" w:after="240" w:afterAutospacing="off"/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This provides flexibility for users who want lightweight configurations without duplicating node logic.</w:t>
      </w:r>
    </w:p>
    <w:p xmlns:wp14="http://schemas.microsoft.com/office/word/2010/wordml" w14:paraId="46D527B3" wp14:textId="79B9961A"/>
    <w:p xmlns:wp14="http://schemas.microsoft.com/office/word/2010/wordml" w:rsidP="3D229E5F" w14:paraId="4B40DB99" wp14:textId="438691A0">
      <w:pPr>
        <w:pStyle w:val="Heading3"/>
        <w:bidi w:val="0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nefits of Readiness Monitoring</w:t>
      </w:r>
    </w:p>
    <w:p xmlns:wp14="http://schemas.microsoft.com/office/word/2010/wordml" w:rsidP="3D229E5F" w14:paraId="4C10993F" wp14:textId="0376488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nsures data integrity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y only running queries when upstream data is complete.</w:t>
      </w:r>
    </w:p>
    <w:p xmlns:wp14="http://schemas.microsoft.com/office/word/2010/wordml" w:rsidP="3D229E5F" w14:paraId="083DF79B" wp14:textId="4A191A2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revents incomplete or invalid snapshot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caused by early execution.</w:t>
      </w:r>
    </w:p>
    <w:p xmlns:wp14="http://schemas.microsoft.com/office/word/2010/wordml" w:rsidP="3D229E5F" w14:paraId="68454FAE" wp14:textId="42AC8BC9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s execution flow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:rsidP="3D229E5F" w14:paraId="0E64C1D0" wp14:textId="11F999B8">
      <w:pPr>
        <w:pStyle w:val="ListParagraph"/>
        <w:numPr>
          <w:ilvl w:val="0"/>
          <w:numId w:val="103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1A47C73E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Enables robust dependency-driven orchestration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ross microservices.</w:t>
      </w:r>
    </w:p>
    <w:p xmlns:wp14="http://schemas.microsoft.com/office/word/2010/wordml" w14:paraId="74A59F8B" wp14:textId="333847AD"/>
    <w:p xmlns:wp14="http://schemas.microsoft.com/office/word/2010/wordml" w:rsidP="3D229E5F" w14:paraId="75D7D471" wp14:textId="7B448A11">
      <w:pPr>
        <w:pStyle w:val="Heading3"/>
        <w:bidi w:val="0"/>
        <w:spacing w:before="281" w:beforeAutospacing="off" w:after="281" w:afterAutospacing="off"/>
      </w:pPr>
      <w:r w:rsidRPr="3D229E5F" w:rsidR="1A47C73E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3D229E5F" w14:paraId="17DDCC75" wp14:textId="3DC8161D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xplicitly define </w:t>
      </w:r>
      <w:r w:rsidRPr="3D229E5F" w:rsidR="1A47C73E">
        <w:rPr>
          <w:rFonts w:ascii="Consolas" w:hAnsi="Consolas" w:eastAsia="Consolas" w:cs="Consolas"/>
          <w:noProof w:val="0"/>
          <w:sz w:val="24"/>
          <w:szCs w:val="24"/>
          <w:lang w:val="en-US"/>
        </w:rPr>
        <w:t>triggerNodes</w:t>
      </w: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hen multiple data domains are involved to avoid unintended inferences.</w:t>
      </w:r>
    </w:p>
    <w:p xmlns:wp14="http://schemas.microsoft.com/office/word/2010/wordml" w:rsidP="3D229E5F" w14:paraId="1B3E3155" wp14:textId="4214DA31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Monitor readiness status regularly during data processing windows to troubleshoot delays.</w:t>
      </w:r>
    </w:p>
    <w:p xmlns:wp14="http://schemas.microsoft.com/office/word/2010/wordml" w:rsidP="3D229E5F" w14:paraId="5FFB1AF1" wp14:textId="2C760818">
      <w:pPr>
        <w:pStyle w:val="ListParagraph"/>
        <w:numPr>
          <w:ilvl w:val="0"/>
          <w:numId w:val="103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1A47C73E">
        <w:rPr>
          <w:rFonts w:ascii="Aptos" w:hAnsi="Aptos" w:eastAsia="Aptos" w:cs="Aptos"/>
          <w:noProof w:val="0"/>
          <w:sz w:val="24"/>
          <w:szCs w:val="24"/>
          <w:lang w:val="en-US"/>
        </w:rPr>
        <w:t>Combine readiness-based execution with retention to enable reliable, time-bound trend analysis.</w:t>
      </w:r>
    </w:p>
    <w:p xmlns:wp14="http://schemas.microsoft.com/office/word/2010/wordml" w:rsidP="3D229E5F" w14:paraId="2C879FDD" wp14:textId="2AA34F57">
      <w:pPr>
        <w:spacing w:before="299" w:beforeAutospacing="off" w:after="299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4. Data Retention</w:t>
      </w:r>
    </w:p>
    <w:p xmlns:wp14="http://schemas.microsoft.com/office/word/2010/wordml" w:rsidP="3D229E5F" w14:paraId="0FE3BEDF" wp14:textId="46524F63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ata Retention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eature is a foundational component of the Query Space Service. It ensures that historical query results are preserved only for a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defined period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supporting regulatory requirements, analytical consistency, and system performance. By automatically purging older results after each successful execution, the service helps prevent uncontrolled storage growth and enforces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governed data lifecycle management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6A4FFA0C" wp14:textId="65D5BF93"/>
    <w:p xmlns:wp14="http://schemas.microsoft.com/office/word/2010/wordml" w:rsidP="3D229E5F" w14:paraId="7B352AB7" wp14:textId="520CC7A6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3D229E5F" w14:paraId="457380BE" wp14:textId="39721F82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Data retention allows the platform to:</w:t>
      </w:r>
    </w:p>
    <w:p xmlns:wp14="http://schemas.microsoft.com/office/word/2010/wordml" w:rsidP="3D229E5F" w14:paraId="2188A51B" wp14:textId="4AF86D4F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Retain historical results for trend analysis, audit trails, or SLA reporting.</w:t>
      </w:r>
    </w:p>
    <w:p xmlns:wp14="http://schemas.microsoft.com/office/word/2010/wordml" w:rsidP="3D229E5F" w14:paraId="013F673B" wp14:textId="4311D1EC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utomatically clean up outdated results based on a defined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tention window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709FC9CA" wp14:textId="3C68AEB9">
      <w:pPr>
        <w:pStyle w:val="ListParagraph"/>
        <w:numPr>
          <w:ilvl w:val="0"/>
          <w:numId w:val="1037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Ensure the system remains performant and cost-efficient over time.</w:t>
      </w:r>
    </w:p>
    <w:p xmlns:wp14="http://schemas.microsoft.com/office/word/2010/wordml" w14:paraId="47B83681" wp14:textId="18CF31C7"/>
    <w:p xmlns:wp14="http://schemas.microsoft.com/office/word/2010/wordml" w:rsidP="3D229E5F" w14:paraId="2E0F493B" wp14:textId="6F8FD28D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How It Works</w:t>
      </w:r>
    </w:p>
    <w:p xmlns:wp14="http://schemas.microsoft.com/office/word/2010/wordml" w:rsidP="3D229E5F" w14:paraId="6F0488C3" wp14:textId="523A6BA7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Each query within a Query Space can optionally define a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parameter, indicating how many days of historical results should be retained. After each successful query execution, the service checks this setting and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urges all older result record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that exceed the retention window.</w:t>
      </w:r>
    </w:p>
    <w:p xmlns:wp14="http://schemas.microsoft.com/office/word/2010/wordml" w:rsidP="3D229E5F" w14:paraId="78640AAF" wp14:textId="36C63DFE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is behavior is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solated per query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ensures that:</w:t>
      </w:r>
    </w:p>
    <w:p xmlns:wp14="http://schemas.microsoft.com/office/word/2010/wordml" w:rsidP="3D229E5F" w14:paraId="7C9B24C7" wp14:textId="5EB66C8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New results are always retained.</w:t>
      </w:r>
    </w:p>
    <w:p xmlns:wp14="http://schemas.microsoft.com/office/word/2010/wordml" w:rsidP="3D229E5F" w14:paraId="486B86D8" wp14:textId="554D1BD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Older results are safely deleted in the same transactional execution flow.</w:t>
      </w:r>
    </w:p>
    <w:p xmlns:wp14="http://schemas.microsoft.com/office/word/2010/wordml" w:rsidP="3D229E5F" w14:paraId="71891EB0" wp14:textId="6316C8CD">
      <w:pPr>
        <w:pStyle w:val="ListParagraph"/>
        <w:numPr>
          <w:ilvl w:val="0"/>
          <w:numId w:val="1038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Retention logic runs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ically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without requiring manual intervention.</w:t>
      </w:r>
    </w:p>
    <w:p xmlns:wp14="http://schemas.microsoft.com/office/word/2010/wordml" w14:paraId="2AD2DF73" wp14:textId="01B9EC91"/>
    <w:p xmlns:wp14="http://schemas.microsoft.com/office/word/2010/wordml" w:rsidP="3D229E5F" w14:paraId="16B721F0" wp14:textId="6A11266F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Retention Enforcement Flow</w:t>
      </w:r>
    </w:p>
    <w:p xmlns:wp14="http://schemas.microsoft.com/office/word/2010/wordml" w:rsidP="3D229E5F" w14:paraId="187CBB3E" wp14:textId="0E0B24DA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 query executes successfully for a given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6710AA59" wp14:textId="7F8F1498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system calculates the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utoff date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=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 - retentionPeriodDay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2C711C1C" wp14:textId="53B5BB3F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l previously stored results for that query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older than the cutoff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re deleted.</w:t>
      </w:r>
    </w:p>
    <w:p xmlns:wp14="http://schemas.microsoft.com/office/word/2010/wordml" w:rsidP="3D229E5F" w14:paraId="46DCEFC0" wp14:textId="2A822DE7">
      <w:pPr>
        <w:pStyle w:val="ListParagraph"/>
        <w:numPr>
          <w:ilvl w:val="0"/>
          <w:numId w:val="1039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The latest result is saved and made available through the Results API.</w:t>
      </w:r>
    </w:p>
    <w:p xmlns:wp14="http://schemas.microsoft.com/office/word/2010/wordml" w:rsidP="3D229E5F" w14:paraId="62CF0422" wp14:textId="0A1FBB1C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⚠️ Retention is only applied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fter successful execution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 Failed or incomplete runs do not trigger cleanup.</w:t>
      </w:r>
    </w:p>
    <w:p xmlns:wp14="http://schemas.microsoft.com/office/word/2010/wordml" w14:paraId="613014BA" wp14:textId="5F080868"/>
    <w:p xmlns:wp14="http://schemas.microsoft.com/office/word/2010/wordml" w:rsidP="3D229E5F" w14:paraId="4564322E" wp14:textId="4B27305B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Configuration Example</w:t>
      </w:r>
    </w:p>
    <w:p xmlns:wp14="http://schemas.microsoft.com/office/word/2010/wordml" w:rsidP="3D229E5F" w14:paraId="18C09398" wp14:textId="0AB1F188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"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": 60</w:t>
      </w:r>
      <w:r>
        <w:br/>
      </w:r>
    </w:p>
    <w:p xmlns:wp14="http://schemas.microsoft.com/office/word/2010/wordml" w:rsidP="3D229E5F" w14:paraId="46460976" wp14:textId="73C8FF96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is configuration ensures only the latest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60 CoB date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results are retained. Anything older is deleted after each new successful execution.</w:t>
      </w:r>
    </w:p>
    <w:p xmlns:wp14="http://schemas.microsoft.com/office/word/2010/wordml" w14:paraId="60FA2648" wp14:textId="3A7D3253"/>
    <w:p xmlns:wp14="http://schemas.microsoft.com/office/word/2010/wordml" w:rsidP="3D229E5F" w14:paraId="032C0460" wp14:textId="196F7A55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nternal Implementation</w:t>
      </w:r>
    </w:p>
    <w:p xmlns:wp14="http://schemas.microsoft.com/office/word/2010/wordml" w:rsidP="3D229E5F" w14:paraId="46A2ECE7" wp14:textId="14053707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retention logic is executed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n-line during post-processing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, following query success.</w:t>
      </w:r>
    </w:p>
    <w:p xmlns:wp14="http://schemas.microsoft.com/office/word/2010/wordml" w:rsidP="3D229E5F" w14:paraId="49037840" wp14:textId="345F4FA5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Retention operates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er query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, even within multi-query Query Spaces.</w:t>
      </w:r>
    </w:p>
    <w:p xmlns:wp14="http://schemas.microsoft.com/office/word/2010/wordml" w:rsidP="3D229E5F" w14:paraId="453B70AF" wp14:textId="09E3C8DE">
      <w:pPr>
        <w:pStyle w:val="ListParagraph"/>
        <w:numPr>
          <w:ilvl w:val="0"/>
          <w:numId w:val="1040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Cleanup is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dempotent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will retry once on failure, with errors logged for observability.</w:t>
      </w:r>
    </w:p>
    <w:p xmlns:wp14="http://schemas.microsoft.com/office/word/2010/wordml" w14:paraId="4A2932A2" wp14:textId="336BABE1"/>
    <w:p xmlns:wp14="http://schemas.microsoft.com/office/word/2010/wordml" w:rsidP="3D229E5F" w14:paraId="0613E6C2" wp14:textId="556D4493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Integration with Result APIs</w:t>
      </w:r>
    </w:p>
    <w:p xmlns:wp14="http://schemas.microsoft.com/office/word/2010/wordml" w:rsidP="3D229E5F" w14:paraId="3D98421D" wp14:textId="5576A5A8">
      <w:pPr>
        <w:spacing w:before="240" w:beforeAutospacing="off" w:after="240" w:afterAutospacing="off"/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Data retrieval endpoints always reflect retention:</w:t>
      </w:r>
    </w:p>
    <w:p xmlns:wp14="http://schemas.microsoft.com/office/word/2010/wordml" w:rsidP="3D229E5F" w14:paraId="7665ED6B" wp14:textId="6400D4D9">
      <w:pPr>
        <w:pStyle w:val="ListParagraph"/>
        <w:numPr>
          <w:ilvl w:val="0"/>
          <w:numId w:val="104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Older results will no longer be available via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GET /result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139C6379" wp14:textId="68FE4D67">
      <w:pPr>
        <w:pStyle w:val="ListParagraph"/>
        <w:numPr>
          <w:ilvl w:val="0"/>
          <w:numId w:val="1041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ttempting to retrieve purged results will return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204 No Content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14:paraId="2DE97F02" wp14:textId="43D9890E"/>
    <w:p xmlns:wp14="http://schemas.microsoft.com/office/word/2010/wordml" w:rsidP="3D229E5F" w14:paraId="20BABAD2" wp14:textId="03BE7DD6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nefits</w:t>
      </w:r>
    </w:p>
    <w:p xmlns:wp14="http://schemas.microsoft.com/office/word/2010/wordml" w:rsidP="3D229E5F" w14:paraId="41723083" wp14:textId="2DE07BAB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Automated data lifecycle management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ligned with governance policies.</w:t>
      </w:r>
    </w:p>
    <w:p xmlns:wp14="http://schemas.microsoft.com/office/word/2010/wordml" w:rsidP="3D229E5F" w14:paraId="4705B49D" wp14:textId="5E3EE4CC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Improved storage efficiency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cross high-frequency execution workloads.</w:t>
      </w:r>
    </w:p>
    <w:p xmlns:wp14="http://schemas.microsoft.com/office/word/2010/wordml" w:rsidP="3D229E5F" w14:paraId="29A13E9A" wp14:textId="28B9D885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Guaranteed consistency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of retained time slices for trend reporting.</w:t>
      </w:r>
    </w:p>
    <w:p xmlns:wp14="http://schemas.microsoft.com/office/word/2010/wordml" w:rsidP="3D229E5F" w14:paraId="4F689AD8" wp14:textId="0731541E">
      <w:pPr>
        <w:pStyle w:val="ListParagraph"/>
        <w:numPr>
          <w:ilvl w:val="0"/>
          <w:numId w:val="1042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✅ </w:t>
      </w:r>
      <w:r w:rsidRPr="3D229E5F" w:rsidR="3B103308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duced operational overhead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by eliminating the need for manual clean-up scripts.</w:t>
      </w:r>
    </w:p>
    <w:p xmlns:wp14="http://schemas.microsoft.com/office/word/2010/wordml" w14:paraId="370C657A" wp14:textId="5C77EED8"/>
    <w:p xmlns:wp14="http://schemas.microsoft.com/office/word/2010/wordml" w:rsidP="3D229E5F" w14:paraId="297C53E5" wp14:textId="0908A218">
      <w:pPr>
        <w:pStyle w:val="Heading3"/>
        <w:spacing w:before="281" w:beforeAutospacing="off" w:after="281" w:afterAutospacing="off"/>
      </w:pPr>
      <w:r w:rsidRPr="3D229E5F" w:rsidR="3B103308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st Practices</w:t>
      </w:r>
    </w:p>
    <w:p xmlns:wp14="http://schemas.microsoft.com/office/word/2010/wordml" w:rsidP="3D229E5F" w14:paraId="5EC6A787" wp14:textId="7F726726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Always define a </w:t>
      </w:r>
      <w:r w:rsidRPr="3D229E5F" w:rsidR="3B103308">
        <w:rPr>
          <w:rFonts w:ascii="Consolas" w:hAnsi="Consolas" w:eastAsia="Consolas" w:cs="Consolas"/>
          <w:noProof w:val="0"/>
          <w:sz w:val="24"/>
          <w:szCs w:val="24"/>
          <w:lang w:val="en-US"/>
        </w:rPr>
        <w:t>retentionPeriodDays</w:t>
      </w: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value for recurring queries.</w:t>
      </w:r>
    </w:p>
    <w:p xmlns:wp14="http://schemas.microsoft.com/office/word/2010/wordml" w:rsidP="3D229E5F" w14:paraId="57BD814D" wp14:textId="39700BF7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Align retention settings with downstream data consumers (e.g., reports showing last 30 or 60 days).</w:t>
      </w:r>
    </w:p>
    <w:p xmlns:wp14="http://schemas.microsoft.com/office/word/2010/wordml" w:rsidP="3D229E5F" w14:paraId="18ACE486" wp14:textId="4A42294A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Use tighter retention windows for test, staging, or exploratory queries.</w:t>
      </w:r>
    </w:p>
    <w:p xmlns:wp14="http://schemas.microsoft.com/office/word/2010/wordml" w:rsidP="3D229E5F" w14:paraId="3A89573D" wp14:textId="5F3CB7E7">
      <w:pPr>
        <w:pStyle w:val="ListParagraph"/>
        <w:numPr>
          <w:ilvl w:val="0"/>
          <w:numId w:val="1043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3B103308">
        <w:rPr>
          <w:rFonts w:ascii="Aptos" w:hAnsi="Aptos" w:eastAsia="Aptos" w:cs="Aptos"/>
          <w:noProof w:val="0"/>
          <w:sz w:val="24"/>
          <w:szCs w:val="24"/>
          <w:lang w:val="en-US"/>
        </w:rPr>
        <w:t>Monitor retention behavior via execution metadata to ensure expected cleanup.</w:t>
      </w:r>
    </w:p>
    <w:p xmlns:wp14="http://schemas.microsoft.com/office/word/2010/wordml" w:rsidP="3D229E5F" w14:paraId="59B41404" wp14:textId="09FBE509">
      <w:pPr>
        <w:pStyle w:val="Heading2"/>
        <w:spacing w:before="299" w:beforeAutospacing="off" w:after="299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36"/>
          <w:szCs w:val="36"/>
          <w:lang w:val="en-US"/>
        </w:rPr>
        <w:t>Result Retrieval</w:t>
      </w:r>
    </w:p>
    <w:p xmlns:wp14="http://schemas.microsoft.com/office/word/2010/wordml" w:rsidP="3D229E5F" w14:paraId="377EA677" wp14:textId="4D272A8D">
      <w:pPr>
        <w:spacing w:before="240" w:beforeAutospacing="off" w:after="240" w:afterAutospacing="off"/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</w:t>
      </w: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Result Retrieval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capability enables consumers of the Query Space Service to </w:t>
      </w: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rogrammatically access previously executed query results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. These results are stored and made available in a structured format, enabling seamless integration with downstream systems, reporting tools, automated pipelines, and audit workflows.</w:t>
      </w:r>
    </w:p>
    <w:p xmlns:wp14="http://schemas.microsoft.com/office/word/2010/wordml" w:rsidP="3D229E5F" w14:paraId="4CDC20DE" wp14:textId="3BF0EB60">
      <w:pPr>
        <w:spacing w:before="240" w:beforeAutospacing="off" w:after="240" w:afterAutospacing="off"/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The retrieval mechanism is optimized for </w:t>
      </w: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performance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</w:t>
      </w: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scalability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and </w:t>
      </w: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consistency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, with support for output in both </w:t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SV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formats.</w:t>
      </w:r>
    </w:p>
    <w:p xmlns:wp14="http://schemas.microsoft.com/office/word/2010/wordml" w14:paraId="415B0CB2" wp14:textId="308D3894"/>
    <w:p xmlns:wp14="http://schemas.microsoft.com/office/word/2010/wordml" w:rsidP="3D229E5F" w14:paraId="32C11A1C" wp14:textId="2A9915CC">
      <w:pPr>
        <w:pStyle w:val="Heading3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3D229E5F" w14:paraId="4978D3EB" wp14:textId="694103AB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Provide structured access to historical query results by </w:t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Query Space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 xml:space="preserve"> and </w:t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B Date</w:t>
      </w: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.</w:t>
      </w:r>
    </w:p>
    <w:p xmlns:wp14="http://schemas.microsoft.com/office/word/2010/wordml" w:rsidP="3D229E5F" w14:paraId="376ED05F" wp14:textId="1272FD56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able external systems and reporting tools to consume result data via API.</w:t>
      </w:r>
    </w:p>
    <w:p xmlns:wp14="http://schemas.microsoft.com/office/word/2010/wordml" w:rsidP="3D229E5F" w14:paraId="3F685A3B" wp14:textId="44BEC23A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upport export, comparison, and post-processing use cases.</w:t>
      </w:r>
    </w:p>
    <w:p xmlns:wp14="http://schemas.microsoft.com/office/word/2010/wordml" w:rsidP="3D229E5F" w14:paraId="7032BA9A" wp14:textId="63DFB3C7">
      <w:pPr>
        <w:pStyle w:val="ListParagraph"/>
        <w:numPr>
          <w:ilvl w:val="0"/>
          <w:numId w:val="1044"/>
        </w:numPr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sure retrieved results reflect applied filters, CoB alignment, and retention policies.</w:t>
      </w:r>
    </w:p>
    <w:p xmlns:wp14="http://schemas.microsoft.com/office/word/2010/wordml" w14:paraId="15C23D4B" wp14:textId="5745F843"/>
    <w:p xmlns:wp14="http://schemas.microsoft.com/office/word/2010/wordml" w:rsidP="3D229E5F" w14:paraId="105F9E29" wp14:textId="761DAB0B">
      <w:pPr>
        <w:pStyle w:val="Heading3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Endpoint</w:t>
      </w:r>
    </w:p>
    <w:p xmlns:wp14="http://schemas.microsoft.com/office/word/2010/wordml" w:rsidP="3D229E5F" w14:paraId="23F5B334" wp14:textId="76A65983">
      <w:pPr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GET /powerbi/api/queryspaces/results/{querySpaceName}?cobDate=YYYY-MM-DD&amp;format=json|csv</w:t>
      </w:r>
      <w:r>
        <w:br/>
      </w:r>
    </w:p>
    <w:p xmlns:wp14="http://schemas.microsoft.com/office/word/2010/wordml" w14:paraId="5435B0C8" wp14:textId="7C5907BD"/>
    <w:p xmlns:wp14="http://schemas.microsoft.com/office/word/2010/wordml" w:rsidP="3D229E5F" w14:paraId="72949FF5" wp14:textId="7EE8D4AC">
      <w:pPr>
        <w:pStyle w:val="Heading3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Query Parameters</w:t>
      </w:r>
    </w:p>
    <w:tbl>
      <w:tblPr>
        <w:tblStyle w:val="TableNormal"/>
        <w:bidiVisual w:val="0"/>
        <w:tblW w:w="0" w:type="auto"/>
        <w:tblInd w:w="-780" w:type="dxa"/>
        <w:tblLayout w:type="fixed"/>
        <w:tblLook w:val="06A0" w:firstRow="1" w:lastRow="0" w:firstColumn="1" w:lastColumn="0" w:noHBand="1" w:noVBand="1"/>
      </w:tblPr>
      <w:tblGrid>
        <w:gridCol w:w="2250"/>
        <w:gridCol w:w="976"/>
        <w:gridCol w:w="8346"/>
      </w:tblGrid>
      <w:tr w:rsidR="3D229E5F" w:rsidTr="3D229E5F" w14:paraId="3175EDD0">
        <w:trPr>
          <w:trHeight w:val="300"/>
        </w:trPr>
        <w:tc>
          <w:tcPr>
            <w:tcW w:w="2250" w:type="dxa"/>
            <w:tcMar/>
            <w:vAlign w:val="center"/>
          </w:tcPr>
          <w:p w:rsidR="3D229E5F" w:rsidP="3D229E5F" w:rsidRDefault="3D229E5F" w14:paraId="5DDB37C0" w14:textId="2FE65AA1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Parameter</w:t>
            </w:r>
          </w:p>
        </w:tc>
        <w:tc>
          <w:tcPr>
            <w:tcW w:w="976" w:type="dxa"/>
            <w:tcMar/>
            <w:vAlign w:val="center"/>
          </w:tcPr>
          <w:p w:rsidR="3D229E5F" w:rsidP="3D229E5F" w:rsidRDefault="3D229E5F" w14:paraId="0AAA13A6" w14:textId="42795B11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Required</w:t>
            </w:r>
          </w:p>
        </w:tc>
        <w:tc>
          <w:tcPr>
            <w:tcW w:w="8346" w:type="dxa"/>
            <w:tcMar/>
            <w:vAlign w:val="center"/>
          </w:tcPr>
          <w:p w:rsidR="3D229E5F" w:rsidP="3D229E5F" w:rsidRDefault="3D229E5F" w14:paraId="37BCE707" w14:textId="243AB8A0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15EB67B5">
        <w:trPr>
          <w:trHeight w:val="300"/>
        </w:trPr>
        <w:tc>
          <w:tcPr>
            <w:tcW w:w="2250" w:type="dxa"/>
            <w:tcMar/>
            <w:vAlign w:val="center"/>
          </w:tcPr>
          <w:p w:rsidR="3D229E5F" w:rsidP="3D229E5F" w:rsidRDefault="3D229E5F" w14:paraId="67C544B3" w14:textId="2DDA1B52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SpaceName</w:t>
            </w:r>
          </w:p>
        </w:tc>
        <w:tc>
          <w:tcPr>
            <w:tcW w:w="976" w:type="dxa"/>
            <w:tcMar/>
            <w:vAlign w:val="center"/>
          </w:tcPr>
          <w:p w:rsidR="3D229E5F" w:rsidP="3D229E5F" w:rsidRDefault="3D229E5F" w14:paraId="209A4C08" w14:textId="28382DE5">
            <w:pPr>
              <w:spacing w:before="0" w:beforeAutospacing="off" w:after="0" w:afterAutospacing="off"/>
            </w:pPr>
            <w:r w:rsidR="3D229E5F">
              <w:rPr/>
              <w:t>✅</w:t>
            </w:r>
          </w:p>
        </w:tc>
        <w:tc>
          <w:tcPr>
            <w:tcW w:w="8346" w:type="dxa"/>
            <w:tcMar/>
            <w:vAlign w:val="center"/>
          </w:tcPr>
          <w:p w:rsidR="3D229E5F" w:rsidP="3D229E5F" w:rsidRDefault="3D229E5F" w14:paraId="22A12DF9" w14:textId="67F464FF">
            <w:pPr>
              <w:spacing w:before="0" w:beforeAutospacing="off" w:after="0" w:afterAutospacing="off"/>
            </w:pPr>
            <w:r w:rsidR="3D229E5F">
              <w:rPr/>
              <w:t>The name of the Query Space whose results should be retrieved. Case-sensitive.</w:t>
            </w:r>
          </w:p>
        </w:tc>
      </w:tr>
      <w:tr w:rsidR="3D229E5F" w:rsidTr="3D229E5F" w14:paraId="2FF68D17">
        <w:trPr>
          <w:trHeight w:val="300"/>
        </w:trPr>
        <w:tc>
          <w:tcPr>
            <w:tcW w:w="2250" w:type="dxa"/>
            <w:tcMar/>
            <w:vAlign w:val="center"/>
          </w:tcPr>
          <w:p w:rsidR="3D229E5F" w:rsidP="3D229E5F" w:rsidRDefault="3D229E5F" w14:paraId="58AD5B57" w14:textId="331F35E6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976" w:type="dxa"/>
            <w:tcMar/>
            <w:vAlign w:val="center"/>
          </w:tcPr>
          <w:p w:rsidR="3D229E5F" w:rsidP="3D229E5F" w:rsidRDefault="3D229E5F" w14:paraId="18869198" w14:textId="48A7AEC0">
            <w:pPr>
              <w:spacing w:before="0" w:beforeAutospacing="off" w:after="0" w:afterAutospacing="off"/>
            </w:pPr>
            <w:r w:rsidR="3D229E5F">
              <w:rPr/>
              <w:t>✅</w:t>
            </w:r>
          </w:p>
        </w:tc>
        <w:tc>
          <w:tcPr>
            <w:tcW w:w="8346" w:type="dxa"/>
            <w:tcMar/>
            <w:vAlign w:val="center"/>
          </w:tcPr>
          <w:p w:rsidR="3D229E5F" w:rsidP="3D229E5F" w:rsidRDefault="3D229E5F" w14:paraId="2310F798" w14:textId="0D80C116">
            <w:pPr>
              <w:spacing w:before="0" w:beforeAutospacing="off" w:after="0" w:afterAutospacing="off"/>
            </w:pPr>
            <w:r w:rsidR="3D229E5F">
              <w:rPr/>
              <w:t xml:space="preserve">The specific </w:t>
            </w:r>
            <w:r w:rsidRPr="3D229E5F" w:rsidR="3D229E5F">
              <w:rPr>
                <w:rFonts w:ascii="Consolas" w:hAnsi="Consolas" w:eastAsia="Consolas" w:cs="Consolas"/>
              </w:rPr>
              <w:t>CoB Date</w:t>
            </w:r>
            <w:r w:rsidR="3D229E5F">
              <w:rPr/>
              <w:t xml:space="preserve"> (Close of Business) for which results are requested. Format: </w:t>
            </w:r>
            <w:r w:rsidRPr="3D229E5F" w:rsidR="3D229E5F">
              <w:rPr>
                <w:rFonts w:ascii="Consolas" w:hAnsi="Consolas" w:eastAsia="Consolas" w:cs="Consolas"/>
              </w:rPr>
              <w:t>YYYY-MM-DD</w:t>
            </w:r>
            <w:r w:rsidR="3D229E5F">
              <w:rPr/>
              <w:t>.</w:t>
            </w:r>
          </w:p>
        </w:tc>
      </w:tr>
      <w:tr w:rsidR="3D229E5F" w:rsidTr="3D229E5F" w14:paraId="4690E3F9">
        <w:trPr>
          <w:trHeight w:val="300"/>
        </w:trPr>
        <w:tc>
          <w:tcPr>
            <w:tcW w:w="2250" w:type="dxa"/>
            <w:tcMar/>
            <w:vAlign w:val="center"/>
          </w:tcPr>
          <w:p w:rsidR="3D229E5F" w:rsidP="3D229E5F" w:rsidRDefault="3D229E5F" w14:paraId="261D98EC" w14:textId="50EF770E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format</w:t>
            </w:r>
          </w:p>
        </w:tc>
        <w:tc>
          <w:tcPr>
            <w:tcW w:w="976" w:type="dxa"/>
            <w:tcMar/>
            <w:vAlign w:val="center"/>
          </w:tcPr>
          <w:p w:rsidR="3D229E5F" w:rsidP="3D229E5F" w:rsidRDefault="3D229E5F" w14:paraId="3866C21F" w14:textId="2BAD2764">
            <w:pPr>
              <w:spacing w:before="0" w:beforeAutospacing="off" w:after="0" w:afterAutospacing="off"/>
            </w:pPr>
            <w:r w:rsidR="3D229E5F">
              <w:rPr/>
              <w:t>❌</w:t>
            </w:r>
          </w:p>
        </w:tc>
        <w:tc>
          <w:tcPr>
            <w:tcW w:w="8346" w:type="dxa"/>
            <w:tcMar/>
            <w:vAlign w:val="center"/>
          </w:tcPr>
          <w:p w:rsidR="3D229E5F" w:rsidP="3D229E5F" w:rsidRDefault="3D229E5F" w14:paraId="2AC23B50" w14:textId="2CCAF984">
            <w:pPr>
              <w:spacing w:before="0" w:beforeAutospacing="off" w:after="0" w:afterAutospacing="off"/>
            </w:pPr>
            <w:r w:rsidR="3D229E5F">
              <w:rPr/>
              <w:t xml:space="preserve">Optional. The desired output format. Supported values: </w:t>
            </w:r>
            <w:r w:rsidRPr="3D229E5F" w:rsidR="3D229E5F">
              <w:rPr>
                <w:rFonts w:ascii="Consolas" w:hAnsi="Consolas" w:eastAsia="Consolas" w:cs="Consolas"/>
              </w:rPr>
              <w:t>json</w:t>
            </w:r>
            <w:r w:rsidR="3D229E5F">
              <w:rPr/>
              <w:t xml:space="preserve"> (default), </w:t>
            </w:r>
            <w:r w:rsidRPr="3D229E5F" w:rsidR="3D229E5F">
              <w:rPr>
                <w:rFonts w:ascii="Consolas" w:hAnsi="Consolas" w:eastAsia="Consolas" w:cs="Consolas"/>
              </w:rPr>
              <w:t>csv</w:t>
            </w:r>
            <w:r w:rsidR="3D229E5F">
              <w:rPr/>
              <w:t>.</w:t>
            </w:r>
          </w:p>
        </w:tc>
      </w:tr>
    </w:tbl>
    <w:p xmlns:wp14="http://schemas.microsoft.com/office/word/2010/wordml" w14:paraId="1EE4A0AB" wp14:textId="52B670C1"/>
    <w:p xmlns:wp14="http://schemas.microsoft.com/office/word/2010/wordml" w:rsidP="3D229E5F" w14:paraId="0FBF03C9" wp14:textId="762DD899">
      <w:pPr>
        <w:pStyle w:val="Heading3"/>
        <w:bidi w:val="0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Output Formats</w:t>
      </w:r>
    </w:p>
    <w:p xmlns:wp14="http://schemas.microsoft.com/office/word/2010/wordml" w:rsidP="3D229E5F" w14:paraId="6856D2EA" wp14:textId="634A23E4">
      <w:pPr>
        <w:pStyle w:val="Heading4"/>
        <w:bidi w:val="0"/>
        <w:spacing w:before="319" w:beforeAutospacing="off" w:after="319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✅ JSON Format</w:t>
      </w:r>
    </w:p>
    <w:p xmlns:wp14="http://schemas.microsoft.com/office/word/2010/wordml" w:rsidP="3D229E5F" w14:paraId="77D408C2" wp14:textId="174768AF">
      <w:pPr>
        <w:bidi w:val="0"/>
        <w:spacing w:before="240" w:beforeAutospacing="off" w:after="240" w:afterAutospacing="off"/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tructured tabular data including metadata:</w:t>
      </w:r>
    </w:p>
    <w:p xmlns:wp14="http://schemas.microsoft.com/office/word/2010/wordml" w:rsidP="3D229E5F" w14:paraId="507C898F" wp14:textId="15C1484C">
      <w:pPr>
        <w:bidi w:val="0"/>
        <w:spacing w:before="0" w:beforeAutospacing="off" w:after="0" w:afterAutospacing="off"/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json</w:t>
      </w:r>
    </w:p>
    <w:p xmlns:wp14="http://schemas.microsoft.com/office/word/2010/wordml" w:rsidP="3D229E5F" w14:paraId="47DA6713" wp14:textId="3720BE1F">
      <w:pPr>
        <w:bidi w:val="0"/>
        <w:spacing w:before="0" w:beforeAutospacing="off" w:after="0" w:afterAutospacing="off"/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4561E36F" wp14:textId="2A68D1A8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{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"results": [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{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"tables": [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{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name": "Result",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columns": [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Business Group", "dataType": "string" },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CoB Date", "dataType": "datetime" },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{ "name": "Credit Delta", "dataType": "double" }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],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"rows": [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["Investment Bank", "2025-07-01T00:00:00", -491575928539.063],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  ["Personal Banking", "2025-07-01T00:00:00", -21618347299.507]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  ]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  }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  ]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  }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 xml:space="preserve">  ]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}</w:t>
      </w:r>
      <w:r>
        <w:br/>
      </w:r>
    </w:p>
    <w:p xmlns:wp14="http://schemas.microsoft.com/office/word/2010/wordml" w:rsidP="3D229E5F" w14:paraId="7C94AF16" wp14:textId="758616E8">
      <w:pPr>
        <w:pStyle w:val="ListParagraph"/>
        <w:numPr>
          <w:ilvl w:val="0"/>
          <w:numId w:val="104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Designed for APIs and automation tools to parse directly.</w:t>
      </w:r>
    </w:p>
    <w:p xmlns:wp14="http://schemas.microsoft.com/office/word/2010/wordml" w:rsidP="3D229E5F" w14:paraId="3982C9F2" wp14:textId="19002489">
      <w:pPr>
        <w:pStyle w:val="ListParagraph"/>
        <w:numPr>
          <w:ilvl w:val="0"/>
          <w:numId w:val="1045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Includes data types for all columns.</w:t>
      </w:r>
    </w:p>
    <w:p xmlns:wp14="http://schemas.microsoft.com/office/word/2010/wordml" w14:paraId="5BE9E7CA" wp14:textId="01374788"/>
    <w:p xmlns:wp14="http://schemas.microsoft.com/office/word/2010/wordml" w:rsidP="3D229E5F" w14:paraId="095EB585" wp14:textId="0D2077BA">
      <w:pPr>
        <w:pStyle w:val="Heading4"/>
        <w:bidi w:val="0"/>
        <w:spacing w:before="319" w:beforeAutospacing="off" w:after="319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4"/>
          <w:szCs w:val="24"/>
          <w:lang w:val="en-US"/>
        </w:rPr>
        <w:t>✅ CSV Format</w:t>
      </w:r>
    </w:p>
    <w:p xmlns:wp14="http://schemas.microsoft.com/office/word/2010/wordml" w:rsidP="3D229E5F" w14:paraId="69734D28" wp14:textId="409F1FD7">
      <w:pPr>
        <w:bidi w:val="0"/>
        <w:spacing w:before="0" w:beforeAutospacing="off" w:after="0" w:afterAutospacing="off"/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sv</w:t>
      </w:r>
    </w:p>
    <w:p xmlns:wp14="http://schemas.microsoft.com/office/word/2010/wordml" w:rsidP="3D229E5F" w14:paraId="7F99F1CA" wp14:textId="1E7B9F5D">
      <w:pPr>
        <w:bidi w:val="0"/>
        <w:spacing w:before="0" w:beforeAutospacing="off" w:after="0" w:afterAutospacing="off"/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CopyEdit</w:t>
      </w:r>
    </w:p>
    <w:p xmlns:wp14="http://schemas.microsoft.com/office/word/2010/wordml" w:rsidP="3D229E5F" w14:paraId="46F7E0C1" wp14:textId="432C9914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sz w:val="24"/>
          <w:szCs w:val="24"/>
          <w:lang w:val="en-US"/>
        </w:rPr>
      </w:pP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Business Group,CoB Date,Credit Delta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Investment Bank,2025-07-01T00:00:00,-491575928539.063</w:t>
      </w:r>
      <w:r>
        <w:br/>
      </w:r>
      <w:r w:rsidRPr="3D229E5F" w:rsidR="2C6CDE2F">
        <w:rPr>
          <w:rFonts w:ascii="Consolas" w:hAnsi="Consolas" w:eastAsia="Consolas" w:cs="Consolas"/>
          <w:noProof w:val="0"/>
          <w:sz w:val="24"/>
          <w:szCs w:val="24"/>
          <w:lang w:val="en-US"/>
        </w:rPr>
        <w:t>Personal Banking,2025-07-01T00:00:00,-21618347299.507</w:t>
      </w:r>
      <w:r>
        <w:br/>
      </w:r>
    </w:p>
    <w:p xmlns:wp14="http://schemas.microsoft.com/office/word/2010/wordml" w:rsidP="3D229E5F" w14:paraId="50C9C02A" wp14:textId="5497918A">
      <w:pPr>
        <w:pStyle w:val="ListParagraph"/>
        <w:numPr>
          <w:ilvl w:val="0"/>
          <w:numId w:val="104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Ideal for Excel, Power BI import, or file-based consumers.</w:t>
      </w:r>
    </w:p>
    <w:p xmlns:wp14="http://schemas.microsoft.com/office/word/2010/wordml" w:rsidP="3D229E5F" w14:paraId="7D1B6575" wp14:textId="4EE75A34">
      <w:pPr>
        <w:pStyle w:val="ListParagraph"/>
        <w:numPr>
          <w:ilvl w:val="0"/>
          <w:numId w:val="1046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Uses UTF-8 encoding, with comma as delimiter.</w:t>
      </w:r>
    </w:p>
    <w:p xmlns:wp14="http://schemas.microsoft.com/office/word/2010/wordml" w14:paraId="091BA33A" wp14:textId="4EB77F12"/>
    <w:p xmlns:wp14="http://schemas.microsoft.com/office/word/2010/wordml" w:rsidP="3D229E5F" w14:paraId="6335AC2A" wp14:textId="320F8C76">
      <w:pPr>
        <w:pStyle w:val="Heading3"/>
        <w:bidi w:val="0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Behavior and Constrain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193"/>
        <w:gridCol w:w="8167"/>
      </w:tblGrid>
      <w:tr w:rsidR="3D229E5F" w:rsidTr="3D229E5F" w14:paraId="1B4D543D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0694CFD5" w14:textId="086BB3CA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Behavior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4A0707A6" w14:textId="2611562E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412D4AD1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1F377F49" w14:textId="6E9C1149">
            <w:pPr>
              <w:bidi w:val="0"/>
              <w:spacing w:before="0" w:beforeAutospacing="off" w:after="0" w:afterAutospacing="off"/>
            </w:pPr>
            <w:r w:rsidR="3D229E5F">
              <w:rPr/>
              <w:t>CoB Date Binding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2429BA55" w14:textId="07AE470D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The retrieval is always for a </w:t>
            </w:r>
            <w:r w:rsidRPr="3D229E5F" w:rsidR="3D229E5F">
              <w:rPr>
                <w:b w:val="1"/>
                <w:bCs w:val="1"/>
              </w:rPr>
              <w:t>specific execution date</w:t>
            </w:r>
            <w:r w:rsidR="3D229E5F">
              <w:rPr/>
              <w:t xml:space="preserve"> (</w:t>
            </w:r>
            <w:r w:rsidRPr="3D229E5F" w:rsidR="3D229E5F">
              <w:rPr>
                <w:rFonts w:ascii="Consolas" w:hAnsi="Consolas" w:eastAsia="Consolas" w:cs="Consolas"/>
              </w:rPr>
              <w:t>CoB Date</w:t>
            </w:r>
            <w:r w:rsidR="3D229E5F">
              <w:rPr/>
              <w:t>). No bulk result export is supported.</w:t>
            </w:r>
          </w:p>
        </w:tc>
      </w:tr>
      <w:tr w:rsidR="3D229E5F" w:rsidTr="3D229E5F" w14:paraId="05F290C0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134D84DA" w14:textId="13E11D07">
            <w:pPr>
              <w:bidi w:val="0"/>
              <w:spacing w:before="0" w:beforeAutospacing="off" w:after="0" w:afterAutospacing="off"/>
            </w:pPr>
            <w:r w:rsidR="3D229E5F">
              <w:rPr/>
              <w:t>Retention-Aware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2B0CCFF8" w14:textId="0325B52C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If the result for a given </w:t>
            </w:r>
            <w:r w:rsidRPr="3D229E5F" w:rsidR="3D229E5F">
              <w:rPr>
                <w:rFonts w:ascii="Consolas" w:hAnsi="Consolas" w:eastAsia="Consolas" w:cs="Consolas"/>
              </w:rPr>
              <w:t>CoB Date</w:t>
            </w:r>
            <w:r w:rsidR="3D229E5F">
              <w:rPr/>
              <w:t xml:space="preserve"> has been purged due to the configured </w:t>
            </w:r>
            <w:r w:rsidRPr="3D229E5F" w:rsidR="3D229E5F">
              <w:rPr>
                <w:rFonts w:ascii="Consolas" w:hAnsi="Consolas" w:eastAsia="Consolas" w:cs="Consolas"/>
              </w:rPr>
              <w:t>retentionPeriodDays</w:t>
            </w:r>
            <w:r w:rsidR="3D229E5F">
              <w:rPr/>
              <w:t xml:space="preserve">, the API returns </w:t>
            </w:r>
            <w:r w:rsidRPr="3D229E5F" w:rsidR="3D229E5F">
              <w:rPr>
                <w:b w:val="1"/>
                <w:bCs w:val="1"/>
              </w:rPr>
              <w:t>204 No Content</w:t>
            </w:r>
            <w:r w:rsidR="3D229E5F">
              <w:rPr/>
              <w:t>.</w:t>
            </w:r>
          </w:p>
        </w:tc>
      </w:tr>
      <w:tr w:rsidR="3D229E5F" w:rsidTr="3D229E5F" w14:paraId="466F4F05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553FE8D8" w14:textId="6A7D7184">
            <w:pPr>
              <w:bidi w:val="0"/>
              <w:spacing w:before="0" w:beforeAutospacing="off" w:after="0" w:afterAutospacing="off"/>
            </w:pPr>
            <w:r w:rsidR="3D229E5F">
              <w:rPr/>
              <w:t>Format Limitation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075081F4" w14:textId="79A43FEA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Maximum response size: </w:t>
            </w:r>
            <w:r w:rsidRPr="3D229E5F" w:rsidR="3D229E5F">
              <w:rPr>
                <w:b w:val="1"/>
                <w:bCs w:val="1"/>
              </w:rPr>
              <w:t>1 million rows</w:t>
            </w:r>
            <w:r w:rsidR="3D229E5F">
              <w:rPr/>
              <w:t xml:space="preserve"> per result. If exceeded, query optimization is required.</w:t>
            </w:r>
          </w:p>
        </w:tc>
      </w:tr>
      <w:tr w:rsidR="3D229E5F" w:rsidTr="3D229E5F" w14:paraId="1EAD5ABB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052DD765" w14:textId="5C32B7C2">
            <w:pPr>
              <w:bidi w:val="0"/>
              <w:spacing w:before="0" w:beforeAutospacing="off" w:after="0" w:afterAutospacing="off"/>
            </w:pPr>
            <w:r w:rsidR="3D229E5F">
              <w:rPr/>
              <w:t>Execution Source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2018F829" w14:textId="6DEB09E5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Retrieved results reflect the output of the </w:t>
            </w:r>
            <w:r w:rsidRPr="3D229E5F" w:rsidR="3D229E5F">
              <w:rPr>
                <w:b w:val="1"/>
                <w:bCs w:val="1"/>
              </w:rPr>
              <w:t>executed query</w:t>
            </w:r>
            <w:r w:rsidR="3D229E5F">
              <w:rPr/>
              <w:t>, whether sourced from Power BI or Databricks.</w:t>
            </w:r>
          </w:p>
        </w:tc>
      </w:tr>
      <w:tr w:rsidR="3D229E5F" w:rsidTr="3D229E5F" w14:paraId="44E15738">
        <w:trPr>
          <w:trHeight w:val="300"/>
        </w:trPr>
        <w:tc>
          <w:tcPr>
            <w:tcW w:w="1193" w:type="dxa"/>
            <w:tcMar/>
            <w:vAlign w:val="center"/>
          </w:tcPr>
          <w:p w:rsidR="3D229E5F" w:rsidP="3D229E5F" w:rsidRDefault="3D229E5F" w14:paraId="7344BCA5" w14:textId="7CAB81D0">
            <w:pPr>
              <w:bidi w:val="0"/>
              <w:spacing w:before="0" w:beforeAutospacing="off" w:after="0" w:afterAutospacing="off"/>
            </w:pPr>
            <w:r w:rsidR="3D229E5F">
              <w:rPr/>
              <w:t>Read-Only</w:t>
            </w:r>
          </w:p>
        </w:tc>
        <w:tc>
          <w:tcPr>
            <w:tcW w:w="8167" w:type="dxa"/>
            <w:tcMar/>
            <w:vAlign w:val="center"/>
          </w:tcPr>
          <w:p w:rsidR="3D229E5F" w:rsidP="3D229E5F" w:rsidRDefault="3D229E5F" w14:paraId="4DF65D4D" w14:textId="62AE9210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Retrieval endpoints are strictly </w:t>
            </w:r>
            <w:r w:rsidRPr="3D229E5F" w:rsidR="3D229E5F">
              <w:rPr>
                <w:b w:val="1"/>
                <w:bCs w:val="1"/>
              </w:rPr>
              <w:t>read-only</w:t>
            </w:r>
            <w:r w:rsidR="3D229E5F">
              <w:rPr/>
              <w:t>. No query execution or modification occurs during this operation.</w:t>
            </w:r>
          </w:p>
        </w:tc>
      </w:tr>
    </w:tbl>
    <w:p xmlns:wp14="http://schemas.microsoft.com/office/word/2010/wordml" w14:paraId="5F609EA1" wp14:textId="2E7D3728"/>
    <w:p xmlns:wp14="http://schemas.microsoft.com/office/word/2010/wordml" w:rsidP="3D229E5F" w14:paraId="1D241519" wp14:textId="4D1179C4">
      <w:pPr>
        <w:pStyle w:val="Heading3"/>
        <w:bidi w:val="0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Use Cases</w:t>
      </w:r>
    </w:p>
    <w:p xmlns:wp14="http://schemas.microsoft.com/office/word/2010/wordml" w:rsidP="3D229E5F" w14:paraId="140F189C" wp14:textId="6FED4BF1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Automating downstream ingestion of query results into data lakes, warehouses, or dashboards.</w:t>
      </w:r>
    </w:p>
    <w:p xmlns:wp14="http://schemas.microsoft.com/office/word/2010/wordml" w:rsidP="3D229E5F" w14:paraId="168DA480" wp14:textId="026FB65D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Enabling on-demand download for users who require snapshots for external analysis.</w:t>
      </w:r>
    </w:p>
    <w:p xmlns:wp14="http://schemas.microsoft.com/office/word/2010/wordml" w:rsidP="3D229E5F" w14:paraId="01E3D6EA" wp14:textId="5FE4561E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Validating CoB-specific query outputs as part of reconciliation or quality checks.</w:t>
      </w:r>
    </w:p>
    <w:p xmlns:wp14="http://schemas.microsoft.com/office/word/2010/wordml" w:rsidP="3D229E5F" w14:paraId="0ABC6346" wp14:textId="54F99BB8">
      <w:pPr>
        <w:pStyle w:val="ListParagraph"/>
        <w:numPr>
          <w:ilvl w:val="0"/>
          <w:numId w:val="1047"/>
        </w:numPr>
        <w:bidi w:val="0"/>
        <w:spacing w:before="240" w:beforeAutospacing="off" w:after="240" w:afterAutospacing="off"/>
        <w:rPr>
          <w:rFonts w:ascii="Aptos" w:hAnsi="Aptos" w:eastAsia="Aptos" w:cs="Aptos"/>
          <w:noProof w:val="0"/>
          <w:sz w:val="24"/>
          <w:szCs w:val="24"/>
          <w:lang w:val="en-US"/>
        </w:rPr>
      </w:pPr>
      <w:r w:rsidRPr="3D229E5F" w:rsidR="2C6CDE2F">
        <w:rPr>
          <w:rFonts w:ascii="Aptos" w:hAnsi="Aptos" w:eastAsia="Aptos" w:cs="Aptos"/>
          <w:noProof w:val="0"/>
          <w:sz w:val="24"/>
          <w:szCs w:val="24"/>
          <w:lang w:val="en-US"/>
        </w:rPr>
        <w:t>Supporting third-party tools that consume CSV/JSON via RESTful services.</w:t>
      </w:r>
    </w:p>
    <w:p xmlns:wp14="http://schemas.microsoft.com/office/word/2010/wordml" w14:paraId="3712DEE4" wp14:textId="1F8F93F9"/>
    <w:p xmlns:wp14="http://schemas.microsoft.com/office/word/2010/wordml" w:rsidP="3D229E5F" w14:paraId="4F1DDD25" wp14:textId="51E7017E">
      <w:pPr>
        <w:pStyle w:val="Heading3"/>
        <w:bidi w:val="0"/>
        <w:spacing w:before="281" w:beforeAutospacing="off" w:after="281" w:afterAutospacing="off"/>
      </w:pPr>
      <w:r w:rsidRPr="3D229E5F" w:rsidR="2C6CDE2F">
        <w:rPr>
          <w:rFonts w:ascii="Aptos" w:hAnsi="Aptos" w:eastAsia="Aptos" w:cs="Aptos"/>
          <w:b w:val="1"/>
          <w:bCs w:val="1"/>
          <w:noProof w:val="0"/>
          <w:sz w:val="28"/>
          <w:szCs w:val="28"/>
          <w:lang w:val="en-US"/>
        </w:rPr>
        <w:t>🔹 Error Handling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680"/>
        <w:gridCol w:w="7331"/>
      </w:tblGrid>
      <w:tr w:rsidR="3D229E5F" w:rsidTr="3D229E5F" w14:paraId="20149747">
        <w:trPr>
          <w:trHeight w:val="300"/>
        </w:trPr>
        <w:tc>
          <w:tcPr>
            <w:tcW w:w="2680" w:type="dxa"/>
            <w:tcMar/>
            <w:vAlign w:val="center"/>
          </w:tcPr>
          <w:p w:rsidR="3D229E5F" w:rsidP="3D229E5F" w:rsidRDefault="3D229E5F" w14:paraId="6B1FC802" w14:textId="536AE797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Code</w:t>
            </w:r>
          </w:p>
        </w:tc>
        <w:tc>
          <w:tcPr>
            <w:tcW w:w="7331" w:type="dxa"/>
            <w:tcMar/>
            <w:vAlign w:val="center"/>
          </w:tcPr>
          <w:p w:rsidR="3D229E5F" w:rsidP="3D229E5F" w:rsidRDefault="3D229E5F" w14:paraId="4CC79A9D" w14:textId="6A7AD727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Scenario</w:t>
            </w:r>
          </w:p>
        </w:tc>
      </w:tr>
      <w:tr w:rsidR="3D229E5F" w:rsidTr="3D229E5F" w14:paraId="353D788A">
        <w:trPr>
          <w:trHeight w:val="300"/>
        </w:trPr>
        <w:tc>
          <w:tcPr>
            <w:tcW w:w="2680" w:type="dxa"/>
            <w:tcMar/>
            <w:vAlign w:val="center"/>
          </w:tcPr>
          <w:p w:rsidR="3D229E5F" w:rsidP="3D229E5F" w:rsidRDefault="3D229E5F" w14:paraId="6F86825B" w14:textId="6C9C569A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204 No Content</w:t>
            </w:r>
          </w:p>
        </w:tc>
        <w:tc>
          <w:tcPr>
            <w:tcW w:w="7331" w:type="dxa"/>
            <w:tcMar/>
            <w:vAlign w:val="center"/>
          </w:tcPr>
          <w:p w:rsidR="3D229E5F" w:rsidP="3D229E5F" w:rsidRDefault="3D229E5F" w14:paraId="17F0DE38" w14:textId="0982CF6D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No result exists for the provided </w:t>
            </w:r>
            <w:r w:rsidRPr="3D229E5F" w:rsidR="3D229E5F">
              <w:rPr>
                <w:rFonts w:ascii="Consolas" w:hAnsi="Consolas" w:eastAsia="Consolas" w:cs="Consolas"/>
              </w:rPr>
              <w:t>CoB Date</w:t>
            </w:r>
            <w:r w:rsidR="3D229E5F">
              <w:rPr/>
              <w:t xml:space="preserve"> (likely purged or never executed).</w:t>
            </w:r>
          </w:p>
        </w:tc>
      </w:tr>
      <w:tr w:rsidR="3D229E5F" w:rsidTr="3D229E5F" w14:paraId="21DB5E6A">
        <w:trPr>
          <w:trHeight w:val="300"/>
        </w:trPr>
        <w:tc>
          <w:tcPr>
            <w:tcW w:w="2680" w:type="dxa"/>
            <w:tcMar/>
            <w:vAlign w:val="center"/>
          </w:tcPr>
          <w:p w:rsidR="3D229E5F" w:rsidP="3D229E5F" w:rsidRDefault="3D229E5F" w14:paraId="7346C077" w14:textId="28926577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404 Not Found</w:t>
            </w:r>
          </w:p>
        </w:tc>
        <w:tc>
          <w:tcPr>
            <w:tcW w:w="7331" w:type="dxa"/>
            <w:tcMar/>
            <w:vAlign w:val="center"/>
          </w:tcPr>
          <w:p w:rsidR="3D229E5F" w:rsidP="3D229E5F" w:rsidRDefault="3D229E5F" w14:paraId="79FE3862" w14:textId="2BEA29CD">
            <w:pPr>
              <w:bidi w:val="0"/>
              <w:spacing w:before="0" w:beforeAutospacing="off" w:after="0" w:afterAutospacing="off"/>
            </w:pPr>
            <w:r w:rsidR="3D229E5F">
              <w:rPr/>
              <w:t>The specified Query Space does not exist.</w:t>
            </w:r>
          </w:p>
        </w:tc>
      </w:tr>
      <w:tr w:rsidR="3D229E5F" w:rsidTr="3D229E5F" w14:paraId="62E12CEC">
        <w:trPr>
          <w:trHeight w:val="300"/>
        </w:trPr>
        <w:tc>
          <w:tcPr>
            <w:tcW w:w="2680" w:type="dxa"/>
            <w:tcMar/>
            <w:vAlign w:val="center"/>
          </w:tcPr>
          <w:p w:rsidR="3D229E5F" w:rsidP="3D229E5F" w:rsidRDefault="3D229E5F" w14:paraId="4D41B881" w14:textId="4333A212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400 Bad Request</w:t>
            </w:r>
          </w:p>
        </w:tc>
        <w:tc>
          <w:tcPr>
            <w:tcW w:w="7331" w:type="dxa"/>
            <w:tcMar/>
            <w:vAlign w:val="center"/>
          </w:tcPr>
          <w:p w:rsidR="3D229E5F" w:rsidP="3D229E5F" w:rsidRDefault="3D229E5F" w14:paraId="0D5AA1DD" w14:textId="1CA0EA47">
            <w:pPr>
              <w:bidi w:val="0"/>
              <w:spacing w:before="0" w:beforeAutospacing="off" w:after="0" w:afterAutospacing="off"/>
            </w:pPr>
            <w:r w:rsidR="3D229E5F">
              <w:rPr/>
              <w:t>Missing or invalid query parameters.</w:t>
            </w:r>
          </w:p>
        </w:tc>
      </w:tr>
      <w:tr w:rsidR="3D229E5F" w:rsidTr="3D229E5F" w14:paraId="26958DCC">
        <w:trPr>
          <w:trHeight w:val="300"/>
        </w:trPr>
        <w:tc>
          <w:tcPr>
            <w:tcW w:w="2680" w:type="dxa"/>
            <w:tcMar/>
            <w:vAlign w:val="center"/>
          </w:tcPr>
          <w:p w:rsidR="3D229E5F" w:rsidP="3D229E5F" w:rsidRDefault="3D229E5F" w14:paraId="0E62361E" w14:textId="24D9D452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500 Internal Server Error</w:t>
            </w:r>
          </w:p>
        </w:tc>
        <w:tc>
          <w:tcPr>
            <w:tcW w:w="7331" w:type="dxa"/>
            <w:tcMar/>
            <w:vAlign w:val="center"/>
          </w:tcPr>
          <w:p w:rsidR="3D229E5F" w:rsidP="3D229E5F" w:rsidRDefault="3D229E5F" w14:paraId="5AA7C420" w14:textId="1D78952A">
            <w:pPr>
              <w:bidi w:val="0"/>
              <w:spacing w:before="0" w:beforeAutospacing="off" w:after="0" w:afterAutospacing="off"/>
            </w:pPr>
            <w:r w:rsidR="3D229E5F">
              <w:rPr/>
              <w:t>Unexpected system error during result retrieval.</w:t>
            </w:r>
          </w:p>
        </w:tc>
      </w:tr>
    </w:tbl>
    <w:p xmlns:wp14="http://schemas.microsoft.com/office/word/2010/wordml" w14:paraId="5DAB6C7B" wp14:textId="77777777">
      <w:r>
        <w:pict w14:anchorId="1B67DAEE">
          <v:rect style="width:0;height:1.5pt" o:hr="t" o:hrstd="t" o:hralign="center"/>
        </w:pict>
      </w:r>
    </w:p>
    <w:bookmarkEnd w:id="30"/>
    <w:bookmarkStart w:name="data-readiness-monitoring" w:id="35"/>
    <w:bookmarkStart w:name="endpoint" w:id="31"/>
    <w:bookmarkEnd w:id="31"/>
    <w:bookmarkStart w:name="description" w:id="32"/>
    <w:bookmarkEnd w:id="32"/>
    <w:bookmarkStart w:name="sample-response" w:id="33"/>
    <w:bookmarkEnd w:id="33"/>
    <w:bookmarkStart w:name="security" w:id="34"/>
    <w:bookmarkEnd w:id="34"/>
    <w:bookmarkEnd w:id="35"/>
    <w:bookmarkStart w:name="query-execution-flow" w:id="38"/>
    <w:bookmarkStart w:name="manual-execution" w:id="36"/>
    <w:bookmarkEnd w:id="36"/>
    <w:bookmarkStart w:name="Xe9f6c296cd5399bc2e1efe094bec19130dff2cc" w:id="37"/>
    <w:bookmarkEnd w:id="37"/>
    <w:bookmarkEnd w:id="38"/>
    <w:bookmarkStart w:name="data-retention" w:id="39"/>
    <w:bookmarkEnd w:id="39"/>
    <w:bookmarkStart w:name="query-result-retrieval" w:id="45"/>
    <w:bookmarkStart w:name="endpoint-1" w:id="40"/>
    <w:bookmarkEnd w:id="40"/>
    <w:bookmarkStart w:name="parameters" w:id="41"/>
    <w:bookmarkEnd w:id="41"/>
    <w:bookmarkStart w:name="json-format-example" w:id="42"/>
    <w:bookmarkEnd w:id="42"/>
    <w:bookmarkStart w:name="csv-format-example" w:id="43"/>
    <w:bookmarkEnd w:id="43"/>
    <w:bookmarkStart w:name="limitations" w:id="44"/>
    <w:bookmarkEnd w:id="44"/>
    <w:bookmarkEnd w:id="45"/>
    <w:bookmarkStart w:name="query-and-query-space-management" w:id="50"/>
    <w:bookmarkStart w:name="update-query-space" w:id="46"/>
    <w:bookmarkEnd w:id="46"/>
    <w:bookmarkStart w:name="delete-query-space" w:id="47"/>
    <w:bookmarkEnd w:id="47"/>
    <w:bookmarkStart w:name="update-query" w:id="48"/>
    <w:bookmarkEnd w:id="48"/>
    <w:bookmarkStart w:name="delete-query" w:id="49"/>
    <w:bookmarkEnd w:id="49"/>
    <w:bookmarkEnd w:id="50"/>
    <w:bookmarkStart w:name="execution-summary-metadata" w:id="55"/>
    <w:p xmlns:wp14="http://schemas.microsoft.com/office/word/2010/wordml" w:rsidP="3D229E5F" w14:paraId="39A713A7" wp14:textId="42164180">
      <w:pPr/>
    </w:p>
    <w:p xmlns:wp14="http://schemas.microsoft.com/office/word/2010/wordml" w:rsidP="3D229E5F" w14:paraId="4B9404E7" wp14:textId="7207DFBB">
      <w:pPr>
        <w:pStyle w:val="Heading3"/>
        <w:spacing w:before="299" w:beforeAutospacing="off" w:after="299" w:afterAutospacing="off"/>
      </w:pPr>
      <w:r w:rsidRPr="3D229E5F" w:rsidR="65781861">
        <w:rPr>
          <w:b w:val="1"/>
          <w:bCs w:val="1"/>
          <w:noProof w:val="0"/>
          <w:sz w:val="36"/>
          <w:szCs w:val="36"/>
          <w:lang w:val="en-US"/>
        </w:rPr>
        <w:t>Execution Summary</w:t>
      </w:r>
    </w:p>
    <w:p xmlns:wp14="http://schemas.microsoft.com/office/word/2010/wordml" w:rsidP="3D229E5F" w14:paraId="3857461F" wp14:textId="79CD4FB1">
      <w:pPr>
        <w:spacing w:before="240" w:beforeAutospacing="off" w:after="240" w:afterAutospacing="off"/>
      </w:pPr>
      <w:r w:rsidRPr="3D229E5F" w:rsidR="65781861">
        <w:rPr>
          <w:noProof w:val="0"/>
          <w:lang w:val="en-US"/>
        </w:rPr>
        <w:t xml:space="preserve">The </w:t>
      </w:r>
      <w:r w:rsidRPr="3D229E5F" w:rsidR="65781861">
        <w:rPr>
          <w:b w:val="1"/>
          <w:bCs w:val="1"/>
          <w:noProof w:val="0"/>
          <w:lang w:val="en-US"/>
        </w:rPr>
        <w:t>Execution Summary</w:t>
      </w:r>
      <w:r w:rsidRPr="3D229E5F" w:rsidR="65781861">
        <w:rPr>
          <w:noProof w:val="0"/>
          <w:lang w:val="en-US"/>
        </w:rPr>
        <w:t xml:space="preserve"> provides a consolidated view of query execution activity within a Query Space. It enables teams to monitor execution history, track data readiness alignment, validate outcomes, and support audit or reconciliation processes.</w:t>
      </w:r>
    </w:p>
    <w:p xmlns:wp14="http://schemas.microsoft.com/office/word/2010/wordml" w:rsidP="3D229E5F" w14:paraId="30A3E429" wp14:textId="70EE27CE">
      <w:pPr>
        <w:spacing w:before="240" w:beforeAutospacing="off" w:after="240" w:afterAutospacing="off"/>
      </w:pPr>
      <w:r w:rsidRPr="3D229E5F" w:rsidR="65781861">
        <w:rPr>
          <w:noProof w:val="0"/>
          <w:lang w:val="en-US"/>
        </w:rPr>
        <w:t>This summary serves as an essential operational and analytical tool, offering visibility into the performance and behavior of both scheduled and readiness-triggered executions.</w:t>
      </w:r>
    </w:p>
    <w:p xmlns:wp14="http://schemas.microsoft.com/office/word/2010/wordml" w:rsidP="3D229E5F" w14:paraId="1CD19929" wp14:textId="23AAA79F">
      <w:pPr/>
    </w:p>
    <w:p xmlns:wp14="http://schemas.microsoft.com/office/word/2010/wordml" w:rsidP="3D229E5F" w14:paraId="5BCB3956" wp14:textId="68C0F746">
      <w:pPr>
        <w:pStyle w:val="Heading3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Purpose</w:t>
      </w:r>
    </w:p>
    <w:p xmlns:wp14="http://schemas.microsoft.com/office/word/2010/wordml" w:rsidP="3D229E5F" w14:paraId="3F42B843" wp14:textId="4F22D6B1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Track when and how each query was executed.</w:t>
      </w:r>
    </w:p>
    <w:p xmlns:wp14="http://schemas.microsoft.com/office/word/2010/wordml" w:rsidP="3D229E5F" w14:paraId="6FCAFCAD" wp14:textId="44C2BD88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View the current status of queries and their readiness dependencies.</w:t>
      </w:r>
    </w:p>
    <w:p xmlns:wp14="http://schemas.microsoft.com/office/word/2010/wordml" w:rsidP="3D229E5F" w14:paraId="68B85F5B" wp14:textId="7A786F17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Analyze execution timelines, durations, row counts, and outcomes.</w:t>
      </w:r>
    </w:p>
    <w:p xmlns:wp14="http://schemas.microsoft.com/office/word/2010/wordml" w:rsidP="3D229E5F" w14:paraId="18AB8E82" wp14:textId="19382EF7">
      <w:pPr>
        <w:pStyle w:val="ListParagraph"/>
        <w:numPr>
          <w:ilvl w:val="0"/>
          <w:numId w:val="1048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Support observability, alerting, and issue investigation workflows.</w:t>
      </w:r>
    </w:p>
    <w:p xmlns:wp14="http://schemas.microsoft.com/office/word/2010/wordml" w:rsidP="3D229E5F" w14:paraId="137DFACE" wp14:textId="7BF615E3">
      <w:pPr/>
    </w:p>
    <w:p xmlns:wp14="http://schemas.microsoft.com/office/word/2010/wordml" w:rsidP="3D229E5F" w14:paraId="7B34AF8C" wp14:textId="638C708D">
      <w:pPr>
        <w:pStyle w:val="Heading3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Endpoint</w:t>
      </w:r>
    </w:p>
    <w:p xmlns:wp14="http://schemas.microsoft.com/office/word/2010/wordml" w:rsidP="3D229E5F" w14:paraId="4AB47FA2" wp14:textId="378CA76A">
      <w:pPr>
        <w:spacing w:before="0" w:beforeAutospacing="off" w:after="0" w:afterAutospacing="off"/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swift</w:t>
      </w:r>
    </w:p>
    <w:p xmlns:wp14="http://schemas.microsoft.com/office/word/2010/wordml" w:rsidP="3D229E5F" w14:paraId="0A060D2C" wp14:textId="61071796">
      <w:pPr>
        <w:spacing w:before="0" w:beforeAutospacing="off" w:after="0" w:afterAutospacing="off"/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CopyEdit</w:t>
      </w:r>
    </w:p>
    <w:p xmlns:wp14="http://schemas.microsoft.com/office/word/2010/wordml" w:rsidP="3D229E5F" w14:paraId="01D6BC00" wp14:textId="6224E5CD">
      <w:pPr>
        <w:spacing w:before="0" w:beforeAutospacing="off" w:after="0" w:afterAutospacing="off"/>
        <w:rPr>
          <w:rFonts w:ascii="Consolas" w:hAnsi="Consolas" w:eastAsia="Consolas" w:cs="Consolas"/>
          <w:noProof w:val="0"/>
          <w:lang w:val="en-US"/>
        </w:rPr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GET /powerbi/api/queryspaces/execution/summary/{querySpaceName}</w:t>
      </w:r>
      <w:r>
        <w:br/>
      </w:r>
    </w:p>
    <w:p xmlns:wp14="http://schemas.microsoft.com/office/word/2010/wordml" w:rsidP="3D229E5F" w14:paraId="406E07EC" wp14:textId="53F0D7E3">
      <w:pPr/>
    </w:p>
    <w:p xmlns:wp14="http://schemas.microsoft.com/office/word/2010/wordml" w:rsidP="3D229E5F" w14:paraId="76894CCF" wp14:textId="5FF9E238">
      <w:pPr>
        <w:pStyle w:val="Heading3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Response Schema</w:t>
      </w:r>
    </w:p>
    <w:p xmlns:wp14="http://schemas.microsoft.com/office/word/2010/wordml" w:rsidP="3D229E5F" w14:paraId="4E726FB7" wp14:textId="72AAFA2E">
      <w:pPr>
        <w:spacing w:before="240" w:beforeAutospacing="off" w:after="240" w:afterAutospacing="off"/>
      </w:pPr>
      <w:r w:rsidRPr="3D229E5F" w:rsidR="65781861">
        <w:rPr>
          <w:noProof w:val="0"/>
          <w:lang w:val="en-US"/>
        </w:rPr>
        <w:t>The endpoint returns a list of execution entries for each query in the specified Query Space:</w:t>
      </w:r>
    </w:p>
    <w:p xmlns:wp14="http://schemas.microsoft.com/office/word/2010/wordml" w:rsidP="3D229E5F" w14:paraId="080D892A" wp14:textId="7F272BE6">
      <w:pPr>
        <w:spacing w:before="0" w:beforeAutospacing="off" w:after="0" w:afterAutospacing="off"/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json</w:t>
      </w:r>
    </w:p>
    <w:p xmlns:wp14="http://schemas.microsoft.com/office/word/2010/wordml" w:rsidP="3D229E5F" w14:paraId="377EF82F" wp14:textId="139382DF">
      <w:pPr>
        <w:spacing w:before="0" w:beforeAutospacing="off" w:after="0" w:afterAutospacing="off"/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CopyEdit</w:t>
      </w:r>
    </w:p>
    <w:p xmlns:wp14="http://schemas.microsoft.com/office/word/2010/wordml" w:rsidP="3D229E5F" w14:paraId="5670172E" wp14:textId="39A11296">
      <w:pPr>
        <w:spacing w:before="0" w:beforeAutospacing="off" w:after="0" w:afterAutospacing="off"/>
        <w:rPr>
          <w:rFonts w:ascii="Consolas" w:hAnsi="Consolas" w:eastAsia="Consolas" w:cs="Consolas"/>
          <w:noProof w:val="0"/>
          <w:lang w:val="en-US"/>
        </w:rPr>
      </w:pPr>
      <w:r w:rsidRPr="3D229E5F" w:rsidR="65781861">
        <w:rPr>
          <w:rFonts w:ascii="Consolas" w:hAnsi="Consolas" w:eastAsia="Consolas" w:cs="Consolas"/>
          <w:noProof w:val="0"/>
          <w:lang w:val="en-US"/>
        </w:rPr>
        <w:t>[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{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queryId": 72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queryName": "ERS_IB_CCS_CCSR_CS01_TopAbs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querySpace": "Trend Queries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coBDate": "2025-07-01T00:00:00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queryStatus": "Completed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executionStart": "2025-07-01T02:40:10.144Z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executionEnd": "2025-07-01T02:40:12.653Z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rowCount": 89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outputFormat": "JSON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executionDurationMs": 2509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executionSource": "PowerBI"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readyNodes": ["Investment Bank"],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  "allNodesReady": true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 xml:space="preserve">  }</w:t>
      </w:r>
      <w:r>
        <w:br/>
      </w:r>
      <w:r w:rsidRPr="3D229E5F" w:rsidR="65781861">
        <w:rPr>
          <w:rFonts w:ascii="Consolas" w:hAnsi="Consolas" w:eastAsia="Consolas" w:cs="Consolas"/>
          <w:noProof w:val="0"/>
          <w:lang w:val="en-US"/>
        </w:rPr>
        <w:t>]</w:t>
      </w:r>
      <w:r>
        <w:br/>
      </w:r>
    </w:p>
    <w:p xmlns:wp14="http://schemas.microsoft.com/office/word/2010/wordml" w:rsidP="3D229E5F" w14:paraId="2727C6B6" wp14:textId="07779034">
      <w:pPr/>
    </w:p>
    <w:p xmlns:wp14="http://schemas.microsoft.com/office/word/2010/wordml" w:rsidP="3D229E5F" w14:paraId="47274FC3" wp14:textId="5EBF109C">
      <w:pPr>
        <w:pStyle w:val="Heading3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Key Field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3135"/>
        <w:gridCol w:w="6089"/>
      </w:tblGrid>
      <w:tr w:rsidR="3D229E5F" w:rsidTr="3D229E5F" w14:paraId="0A39ECEA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3D2552E7" w14:textId="48A90E44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Field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500E262C" w14:textId="2AC76216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30A76BC8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1C41F99A" w14:textId="2F61FA7F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Id</w:t>
            </w:r>
            <w:r w:rsidR="3D229E5F">
              <w:rPr/>
              <w:t xml:space="preserve"> / </w:t>
            </w:r>
            <w:r w:rsidRPr="3D229E5F" w:rsidR="3D229E5F">
              <w:rPr>
                <w:rFonts w:ascii="Consolas" w:hAnsi="Consolas" w:eastAsia="Consolas" w:cs="Consolas"/>
              </w:rPr>
              <w:t>queryName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10471C62" w14:textId="7F424003">
            <w:pPr>
              <w:spacing w:before="0" w:beforeAutospacing="off" w:after="0" w:afterAutospacing="off"/>
            </w:pPr>
            <w:r w:rsidR="3D229E5F">
              <w:rPr/>
              <w:t>Unique identifier and name of the executed query.</w:t>
            </w:r>
          </w:p>
        </w:tc>
      </w:tr>
      <w:tr w:rsidR="3D229E5F" w:rsidTr="3D229E5F" w14:paraId="4506C7FF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15168DBF" w14:textId="0C98EB16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Space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375F292C" w14:textId="73C68039">
            <w:pPr>
              <w:spacing w:before="0" w:beforeAutospacing="off" w:after="0" w:afterAutospacing="off"/>
            </w:pPr>
            <w:r w:rsidR="3D229E5F">
              <w:rPr/>
              <w:t>Name of the parent Query Space.</w:t>
            </w:r>
          </w:p>
        </w:tc>
      </w:tr>
      <w:tr w:rsidR="3D229E5F" w:rsidTr="3D229E5F" w14:paraId="1EE753D7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5FA8DECE" w14:textId="21B32BA6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coBDate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211C9F2A" w14:textId="4D564426">
            <w:pPr>
              <w:spacing w:before="0" w:beforeAutospacing="off" w:after="0" w:afterAutospacing="off"/>
            </w:pPr>
            <w:r w:rsidR="3D229E5F">
              <w:rPr/>
              <w:t>The business date for which the query was executed.</w:t>
            </w:r>
          </w:p>
        </w:tc>
      </w:tr>
      <w:tr w:rsidR="3D229E5F" w:rsidTr="3D229E5F" w14:paraId="0C7F7CB0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0416B3A2" w14:textId="0505A9B2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queryStatus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63A34977" w14:textId="6968A457">
            <w:pPr>
              <w:spacing w:before="0" w:beforeAutospacing="off" w:after="0" w:afterAutospacing="off"/>
            </w:pPr>
            <w:r w:rsidR="3D229E5F">
              <w:rPr/>
              <w:t xml:space="preserve">Current execution status: </w:t>
            </w:r>
            <w:r w:rsidRPr="3D229E5F" w:rsidR="3D229E5F">
              <w:rPr>
                <w:rFonts w:ascii="Consolas" w:hAnsi="Consolas" w:eastAsia="Consolas" w:cs="Consolas"/>
              </w:rPr>
              <w:t>Pending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Running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Completed</w:t>
            </w:r>
            <w:r w:rsidR="3D229E5F">
              <w:rPr/>
              <w:t xml:space="preserve">, or </w:t>
            </w:r>
            <w:r w:rsidRPr="3D229E5F" w:rsidR="3D229E5F">
              <w:rPr>
                <w:rFonts w:ascii="Consolas" w:hAnsi="Consolas" w:eastAsia="Consolas" w:cs="Consolas"/>
              </w:rPr>
              <w:t>Failed</w:t>
            </w:r>
            <w:r w:rsidR="3D229E5F">
              <w:rPr/>
              <w:t>.</w:t>
            </w:r>
          </w:p>
        </w:tc>
      </w:tr>
      <w:tr w:rsidR="3D229E5F" w:rsidTr="3D229E5F" w14:paraId="3C65845E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5512F44C" w14:textId="47405150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xecutionStart</w:t>
            </w:r>
            <w:r w:rsidR="3D229E5F">
              <w:rPr/>
              <w:t xml:space="preserve"> / </w:t>
            </w:r>
            <w:r w:rsidRPr="3D229E5F" w:rsidR="3D229E5F">
              <w:rPr>
                <w:rFonts w:ascii="Consolas" w:hAnsi="Consolas" w:eastAsia="Consolas" w:cs="Consolas"/>
              </w:rPr>
              <w:t>executionEnd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16645625" w14:textId="75A0DC79">
            <w:pPr>
              <w:spacing w:before="0" w:beforeAutospacing="off" w:after="0" w:afterAutospacing="off"/>
            </w:pPr>
            <w:r w:rsidR="3D229E5F">
              <w:rPr/>
              <w:t>Timestamps indicating when execution began and ended.</w:t>
            </w:r>
          </w:p>
        </w:tc>
      </w:tr>
      <w:tr w:rsidR="3D229E5F" w:rsidTr="3D229E5F" w14:paraId="15394B4B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21295B6C" w14:textId="0239F7AF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xecutionDurationMs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6704A502" w14:textId="023057F3">
            <w:pPr>
              <w:spacing w:before="0" w:beforeAutospacing="off" w:after="0" w:afterAutospacing="off"/>
            </w:pPr>
            <w:r w:rsidR="3D229E5F">
              <w:rPr/>
              <w:t>Duration of execution in milliseconds.</w:t>
            </w:r>
          </w:p>
        </w:tc>
      </w:tr>
      <w:tr w:rsidR="3D229E5F" w:rsidTr="3D229E5F" w14:paraId="38931424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31661244" w14:textId="52305C36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owCount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59F84096" w14:textId="67D81C29">
            <w:pPr>
              <w:spacing w:before="0" w:beforeAutospacing="off" w:after="0" w:afterAutospacing="off"/>
            </w:pPr>
            <w:r w:rsidR="3D229E5F">
              <w:rPr/>
              <w:t>Number of rows returned by the execution.</w:t>
            </w:r>
          </w:p>
        </w:tc>
      </w:tr>
      <w:tr w:rsidR="3D229E5F" w:rsidTr="3D229E5F" w14:paraId="7F1103A5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6A017B36" w14:textId="5C307CAE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outputFormat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15159786" w14:textId="48E8B562">
            <w:pPr>
              <w:spacing w:before="0" w:beforeAutospacing="off" w:after="0" w:afterAutospacing="off"/>
            </w:pPr>
            <w:r w:rsidR="3D229E5F">
              <w:rPr/>
              <w:t xml:space="preserve">The result format: </w:t>
            </w:r>
            <w:r w:rsidRPr="3D229E5F" w:rsidR="3D229E5F">
              <w:rPr>
                <w:rFonts w:ascii="Consolas" w:hAnsi="Consolas" w:eastAsia="Consolas" w:cs="Consolas"/>
              </w:rPr>
              <w:t>JSON</w:t>
            </w:r>
            <w:r w:rsidR="3D229E5F">
              <w:rPr/>
              <w:t xml:space="preserve"> or </w:t>
            </w:r>
            <w:r w:rsidRPr="3D229E5F" w:rsidR="3D229E5F">
              <w:rPr>
                <w:rFonts w:ascii="Consolas" w:hAnsi="Consolas" w:eastAsia="Consolas" w:cs="Consolas"/>
              </w:rPr>
              <w:t>CSV</w:t>
            </w:r>
            <w:r w:rsidR="3D229E5F">
              <w:rPr/>
              <w:t>.</w:t>
            </w:r>
          </w:p>
        </w:tc>
      </w:tr>
      <w:tr w:rsidR="3D229E5F" w:rsidTr="3D229E5F" w14:paraId="137527AA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217BA95D" w14:textId="191B229E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xecutionSource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7F1C4E64" w14:textId="16C2F57D">
            <w:pPr>
              <w:spacing w:before="0" w:beforeAutospacing="off" w:after="0" w:afterAutospacing="off"/>
            </w:pPr>
            <w:r w:rsidR="3D229E5F">
              <w:rPr/>
              <w:t xml:space="preserve">Indicates the backend engine used: </w:t>
            </w:r>
            <w:r w:rsidRPr="3D229E5F" w:rsidR="3D229E5F">
              <w:rPr>
                <w:rFonts w:ascii="Consolas" w:hAnsi="Consolas" w:eastAsia="Consolas" w:cs="Consolas"/>
              </w:rPr>
              <w:t>PowerBI</w:t>
            </w:r>
            <w:r w:rsidR="3D229E5F">
              <w:rPr/>
              <w:t xml:space="preserve"> or </w:t>
            </w:r>
            <w:r w:rsidRPr="3D229E5F" w:rsidR="3D229E5F">
              <w:rPr>
                <w:rFonts w:ascii="Consolas" w:hAnsi="Consolas" w:eastAsia="Consolas" w:cs="Consolas"/>
              </w:rPr>
              <w:t>Databricks</w:t>
            </w:r>
            <w:r w:rsidR="3D229E5F">
              <w:rPr/>
              <w:t>.</w:t>
            </w:r>
          </w:p>
        </w:tc>
      </w:tr>
      <w:tr w:rsidR="3D229E5F" w:rsidTr="3D229E5F" w14:paraId="317BE1BA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0D44D603" w14:textId="0931DD48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eadyNodes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1D708B7E" w14:textId="1343906D">
            <w:pPr>
              <w:spacing w:before="0" w:beforeAutospacing="off" w:after="0" w:afterAutospacing="off"/>
            </w:pPr>
            <w:r w:rsidR="3D229E5F">
              <w:rPr/>
              <w:t>List of trigger nodes that were ready at the time of execution.</w:t>
            </w:r>
          </w:p>
        </w:tc>
      </w:tr>
      <w:tr w:rsidR="3D229E5F" w:rsidTr="3D229E5F" w14:paraId="119CCD68">
        <w:trPr>
          <w:trHeight w:val="300"/>
        </w:trPr>
        <w:tc>
          <w:tcPr>
            <w:tcW w:w="3135" w:type="dxa"/>
            <w:tcMar/>
            <w:vAlign w:val="center"/>
          </w:tcPr>
          <w:p w:rsidR="3D229E5F" w:rsidP="3D229E5F" w:rsidRDefault="3D229E5F" w14:paraId="70AABE4B" w14:textId="10774FD1">
            <w:pPr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allNodesReady</w:t>
            </w:r>
          </w:p>
        </w:tc>
        <w:tc>
          <w:tcPr>
            <w:tcW w:w="6089" w:type="dxa"/>
            <w:tcMar/>
            <w:vAlign w:val="center"/>
          </w:tcPr>
          <w:p w:rsidR="3D229E5F" w:rsidP="3D229E5F" w:rsidRDefault="3D229E5F" w14:paraId="406CB0FD" w14:textId="41DFD4C2">
            <w:pPr>
              <w:spacing w:before="0" w:beforeAutospacing="off" w:after="0" w:afterAutospacing="off"/>
            </w:pPr>
            <w:r w:rsidR="3D229E5F">
              <w:rPr/>
              <w:t>Boolean indicating if all required trigger nodes were ready.</w:t>
            </w:r>
          </w:p>
        </w:tc>
      </w:tr>
    </w:tbl>
    <w:p xmlns:wp14="http://schemas.microsoft.com/office/word/2010/wordml" w:rsidP="3D229E5F" w14:paraId="5F85021B" wp14:textId="6DD91AE7">
      <w:pPr>
        <w:bidi w:val="0"/>
      </w:pPr>
    </w:p>
    <w:p xmlns:wp14="http://schemas.microsoft.com/office/word/2010/wordml" w:rsidP="3D229E5F" w14:paraId="2378C63E" wp14:textId="7DBBFDD6">
      <w:pPr>
        <w:pStyle w:val="Heading3"/>
        <w:bidi w:val="0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Use Cases</w:t>
      </w:r>
    </w:p>
    <w:p xmlns:wp14="http://schemas.microsoft.com/office/word/2010/wordml" w:rsidP="3D229E5F" w14:paraId="19AB62B4" wp14:textId="1EAE6FD5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Validate whether queries executed correctly and returned expected results.</w:t>
      </w:r>
    </w:p>
    <w:p xmlns:wp14="http://schemas.microsoft.com/office/word/2010/wordml" w:rsidP="3D229E5F" w14:paraId="73591204" wp14:textId="50A97E0E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Investigate execution delays or failures by analyzing duration and timestamps.</w:t>
      </w:r>
    </w:p>
    <w:p xmlns:wp14="http://schemas.microsoft.com/office/word/2010/wordml" w:rsidP="3D229E5F" w14:paraId="1E3C94C2" wp14:textId="6DB7798A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Confirm alignment between execution timing and data readiness.</w:t>
      </w:r>
    </w:p>
    <w:p xmlns:wp14="http://schemas.microsoft.com/office/word/2010/wordml" w:rsidP="3D229E5F" w14:paraId="08E701FB" wp14:textId="5B838D96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Support external dashboards or operational reports using execution statistics.</w:t>
      </w:r>
    </w:p>
    <w:p xmlns:wp14="http://schemas.microsoft.com/office/word/2010/wordml" w:rsidP="3D229E5F" w14:paraId="2407FAC6" wp14:textId="191A5D00">
      <w:pPr>
        <w:pStyle w:val="ListParagraph"/>
        <w:numPr>
          <w:ilvl w:val="0"/>
          <w:numId w:val="1049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65781861">
        <w:rPr>
          <w:noProof w:val="0"/>
          <w:lang w:val="en-US"/>
        </w:rPr>
        <w:t>Enhance audit trails with detailed logs of when and how queries were run.</w:t>
      </w:r>
    </w:p>
    <w:p xmlns:wp14="http://schemas.microsoft.com/office/word/2010/wordml" w:rsidP="3D229E5F" w14:paraId="4A87EA5B" wp14:textId="66E3336B">
      <w:pPr>
        <w:bidi w:val="0"/>
      </w:pPr>
    </w:p>
    <w:p xmlns:wp14="http://schemas.microsoft.com/office/word/2010/wordml" w:rsidP="3D229E5F" w14:paraId="03FB46DC" wp14:textId="7DBCFF26">
      <w:pPr>
        <w:pStyle w:val="Heading3"/>
        <w:bidi w:val="0"/>
        <w:spacing w:before="281" w:beforeAutospacing="off" w:after="281" w:afterAutospacing="off"/>
      </w:pPr>
      <w:r w:rsidRPr="3D229E5F" w:rsidR="65781861">
        <w:rPr>
          <w:b w:val="1"/>
          <w:bCs w:val="1"/>
          <w:noProof w:val="0"/>
          <w:sz w:val="28"/>
          <w:szCs w:val="28"/>
          <w:lang w:val="en-US"/>
        </w:rPr>
        <w:t>🔹 Status Value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3690"/>
        <w:gridCol w:w="3986"/>
      </w:tblGrid>
      <w:tr w:rsidR="3D229E5F" w:rsidTr="3D229E5F" w14:paraId="5A7533C6">
        <w:trPr>
          <w:trHeight w:val="300"/>
        </w:trPr>
        <w:tc>
          <w:tcPr>
            <w:tcW w:w="3690" w:type="dxa"/>
            <w:tcMar/>
            <w:vAlign w:val="center"/>
          </w:tcPr>
          <w:p w:rsidR="3D229E5F" w:rsidP="3D229E5F" w:rsidRDefault="3D229E5F" w14:paraId="7E5976DE" w14:textId="05238321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Status</w:t>
            </w:r>
          </w:p>
        </w:tc>
        <w:tc>
          <w:tcPr>
            <w:tcW w:w="3986" w:type="dxa"/>
            <w:tcMar/>
            <w:vAlign w:val="center"/>
          </w:tcPr>
          <w:p w:rsidR="3D229E5F" w:rsidP="3D229E5F" w:rsidRDefault="3D229E5F" w14:paraId="0E0824C1" w14:textId="32AE9A4B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Meaning</w:t>
            </w:r>
          </w:p>
        </w:tc>
      </w:tr>
      <w:tr w:rsidR="3D229E5F" w:rsidTr="3D229E5F" w14:paraId="6B9F3198">
        <w:trPr>
          <w:trHeight w:val="300"/>
        </w:trPr>
        <w:tc>
          <w:tcPr>
            <w:tcW w:w="3690" w:type="dxa"/>
            <w:tcMar/>
            <w:vAlign w:val="center"/>
          </w:tcPr>
          <w:p w:rsidR="3D229E5F" w:rsidP="3D229E5F" w:rsidRDefault="3D229E5F" w14:paraId="26800377" w14:textId="7A3945DF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Pending</w:t>
            </w:r>
          </w:p>
        </w:tc>
        <w:tc>
          <w:tcPr>
            <w:tcW w:w="3986" w:type="dxa"/>
            <w:tcMar/>
            <w:vAlign w:val="center"/>
          </w:tcPr>
          <w:p w:rsidR="3D229E5F" w:rsidP="3D229E5F" w:rsidRDefault="3D229E5F" w14:paraId="602E5CC1" w14:textId="40C3AAC2">
            <w:pPr>
              <w:bidi w:val="0"/>
              <w:spacing w:before="0" w:beforeAutospacing="off" w:after="0" w:afterAutospacing="off"/>
            </w:pPr>
            <w:r w:rsidR="3D229E5F">
              <w:rPr/>
              <w:t>Query is registered but not yet executed.</w:t>
            </w:r>
          </w:p>
        </w:tc>
      </w:tr>
      <w:tr w:rsidR="3D229E5F" w:rsidTr="3D229E5F" w14:paraId="52F50FC6">
        <w:trPr>
          <w:trHeight w:val="300"/>
        </w:trPr>
        <w:tc>
          <w:tcPr>
            <w:tcW w:w="3690" w:type="dxa"/>
            <w:tcMar/>
            <w:vAlign w:val="center"/>
          </w:tcPr>
          <w:p w:rsidR="3D229E5F" w:rsidP="3D229E5F" w:rsidRDefault="3D229E5F" w14:paraId="00D242C0" w14:textId="7B9BEB73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unning</w:t>
            </w:r>
          </w:p>
        </w:tc>
        <w:tc>
          <w:tcPr>
            <w:tcW w:w="3986" w:type="dxa"/>
            <w:tcMar/>
            <w:vAlign w:val="center"/>
          </w:tcPr>
          <w:p w:rsidR="3D229E5F" w:rsidP="3D229E5F" w:rsidRDefault="3D229E5F" w14:paraId="76C45DE0" w14:textId="4B5DF659">
            <w:pPr>
              <w:bidi w:val="0"/>
              <w:spacing w:before="0" w:beforeAutospacing="off" w:after="0" w:afterAutospacing="off"/>
            </w:pPr>
            <w:r w:rsidR="3D229E5F">
              <w:rPr/>
              <w:t>Query is currently being processed.</w:t>
            </w:r>
          </w:p>
        </w:tc>
      </w:tr>
      <w:tr w:rsidR="3D229E5F" w:rsidTr="3D229E5F" w14:paraId="23A28736">
        <w:trPr>
          <w:trHeight w:val="300"/>
        </w:trPr>
        <w:tc>
          <w:tcPr>
            <w:tcW w:w="3690" w:type="dxa"/>
            <w:tcMar/>
            <w:vAlign w:val="center"/>
          </w:tcPr>
          <w:p w:rsidR="3D229E5F" w:rsidP="3D229E5F" w:rsidRDefault="3D229E5F" w14:paraId="7FD05F0A" w14:textId="141E7EDB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Completed</w:t>
            </w:r>
          </w:p>
        </w:tc>
        <w:tc>
          <w:tcPr>
            <w:tcW w:w="3986" w:type="dxa"/>
            <w:tcMar/>
            <w:vAlign w:val="center"/>
          </w:tcPr>
          <w:p w:rsidR="3D229E5F" w:rsidP="3D229E5F" w:rsidRDefault="3D229E5F" w14:paraId="11D75ED5" w14:textId="6048FE65">
            <w:pPr>
              <w:bidi w:val="0"/>
              <w:spacing w:before="0" w:beforeAutospacing="off" w:after="0" w:afterAutospacing="off"/>
            </w:pPr>
            <w:r w:rsidR="3D229E5F">
              <w:rPr/>
              <w:t>Query executed successfully and result is available.</w:t>
            </w:r>
          </w:p>
        </w:tc>
      </w:tr>
      <w:tr w:rsidR="3D229E5F" w:rsidTr="3D229E5F" w14:paraId="6745642C">
        <w:trPr>
          <w:trHeight w:val="300"/>
        </w:trPr>
        <w:tc>
          <w:tcPr>
            <w:tcW w:w="3690" w:type="dxa"/>
            <w:tcMar/>
            <w:vAlign w:val="center"/>
          </w:tcPr>
          <w:p w:rsidR="3D229E5F" w:rsidP="3D229E5F" w:rsidRDefault="3D229E5F" w14:paraId="724516ED" w14:textId="53DC0279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Failed</w:t>
            </w:r>
          </w:p>
        </w:tc>
        <w:tc>
          <w:tcPr>
            <w:tcW w:w="3986" w:type="dxa"/>
            <w:tcMar/>
            <w:vAlign w:val="center"/>
          </w:tcPr>
          <w:p w:rsidR="3D229E5F" w:rsidP="3D229E5F" w:rsidRDefault="3D229E5F" w14:paraId="170A682F" w14:textId="0658C317">
            <w:pPr>
              <w:bidi w:val="0"/>
              <w:spacing w:before="0" w:beforeAutospacing="off" w:after="0" w:afterAutospacing="off"/>
            </w:pPr>
            <w:r w:rsidR="3D229E5F">
              <w:rPr/>
              <w:t>Execution failed due to an error in processing or data readiness.</w:t>
            </w:r>
          </w:p>
        </w:tc>
      </w:tr>
    </w:tbl>
    <w:p xmlns:wp14="http://schemas.microsoft.com/office/word/2010/wordml" w:rsidP="3D229E5F" w14:paraId="6BFCDAFF" wp14:textId="578810E1">
      <w:pPr>
        <w:pStyle w:val="BodyText"/>
      </w:pPr>
    </w:p>
    <w:bookmarkStart w:name="endpoint-2" w:id="51"/>
    <w:bookmarkEnd w:id="51"/>
    <w:bookmarkStart w:name="parameters-1" w:id="52"/>
    <w:bookmarkEnd w:id="52"/>
    <w:bookmarkStart w:name="response-example" w:id="53"/>
    <w:bookmarkEnd w:id="53"/>
    <w:bookmarkStart w:name="security-1" w:id="54"/>
    <w:bookmarkEnd w:id="54"/>
    <w:bookmarkEnd w:id="55"/>
    <w:bookmarkEnd w:id="56"/>
    <w:p w:rsidR="3D229E5F" w:rsidP="3D229E5F" w:rsidRDefault="3D229E5F" w14:paraId="2AB9B49F" w14:textId="76AFCAAB">
      <w:pPr>
        <w:pStyle w:val="BodyText"/>
      </w:pPr>
    </w:p>
    <w:p w:rsidR="3D229E5F" w:rsidP="3D229E5F" w:rsidRDefault="3D229E5F" w14:paraId="7D71C69A" w14:textId="2BFF362F">
      <w:pPr>
        <w:pStyle w:val="BodyText"/>
      </w:pPr>
    </w:p>
    <w:p w:rsidR="3D229E5F" w:rsidP="3D229E5F" w:rsidRDefault="3D229E5F" w14:paraId="3FAF9A8E" w14:textId="629DDF6C">
      <w:pPr>
        <w:pStyle w:val="BodyText"/>
      </w:pPr>
    </w:p>
    <w:p w:rsidR="3D229E5F" w:rsidP="3D229E5F" w:rsidRDefault="3D229E5F" w14:paraId="3AEB0B41" w14:textId="03B3F31C">
      <w:pPr>
        <w:pStyle w:val="BodyText"/>
      </w:pPr>
    </w:p>
    <w:p w:rsidR="3D229E5F" w:rsidP="3D229E5F" w:rsidRDefault="3D229E5F" w14:paraId="4FCCB968" w14:textId="7E175082">
      <w:pPr>
        <w:pStyle w:val="BodyText"/>
      </w:pPr>
    </w:p>
    <w:p w:rsidR="3D229E5F" w:rsidP="3D229E5F" w:rsidRDefault="3D229E5F" w14:paraId="571A6FDC" w14:textId="0A048E84">
      <w:pPr>
        <w:pStyle w:val="BodyText"/>
      </w:pPr>
    </w:p>
    <w:p w:rsidR="3D229E5F" w:rsidP="3D229E5F" w:rsidRDefault="3D229E5F" w14:paraId="16BC7FD3" w14:textId="52A13221">
      <w:pPr>
        <w:pStyle w:val="BodyText"/>
      </w:pPr>
    </w:p>
    <w:p w:rsidR="3D229E5F" w:rsidP="3D229E5F" w:rsidRDefault="3D229E5F" w14:paraId="7B739C99" w14:textId="66E5764D">
      <w:pPr>
        <w:pStyle w:val="BodyText"/>
      </w:pPr>
    </w:p>
    <w:p w:rsidR="26D35C2C" w:rsidP="3D229E5F" w:rsidRDefault="26D35C2C" w14:paraId="54CE7B42" w14:textId="354FF4A1">
      <w:pPr>
        <w:pStyle w:val="Heading2"/>
        <w:spacing w:before="299" w:beforeAutospacing="off" w:after="299" w:afterAutospacing="off"/>
      </w:pPr>
      <w:r w:rsidRPr="3D229E5F" w:rsidR="26D35C2C">
        <w:rPr>
          <w:b w:val="1"/>
          <w:bCs w:val="1"/>
          <w:noProof w:val="0"/>
          <w:sz w:val="36"/>
          <w:szCs w:val="36"/>
          <w:lang w:val="en-US"/>
        </w:rPr>
        <w:t>📊 7. Power BI Integration</w:t>
      </w:r>
    </w:p>
    <w:p w:rsidR="26D35C2C" w:rsidP="3D229E5F" w:rsidRDefault="26D35C2C" w14:paraId="24EC4535" w14:textId="346B080A">
      <w:pPr>
        <w:spacing w:before="240" w:beforeAutospacing="off" w:after="240" w:afterAutospacing="off"/>
      </w:pPr>
      <w:r w:rsidRPr="3D229E5F" w:rsidR="26D35C2C">
        <w:rPr>
          <w:noProof w:val="0"/>
          <w:lang w:val="en-US"/>
        </w:rPr>
        <w:t xml:space="preserve">The </w:t>
      </w:r>
      <w:r w:rsidRPr="3D229E5F" w:rsidR="26D35C2C">
        <w:rPr>
          <w:b w:val="1"/>
          <w:bCs w:val="1"/>
          <w:noProof w:val="0"/>
          <w:lang w:val="en-US"/>
        </w:rPr>
        <w:t>Query Space Service</w:t>
      </w:r>
      <w:r w:rsidRPr="3D229E5F" w:rsidR="26D35C2C">
        <w:rPr>
          <w:noProof w:val="0"/>
          <w:lang w:val="en-US"/>
        </w:rPr>
        <w:t xml:space="preserve"> integrates seamlessly with the </w:t>
      </w:r>
      <w:r w:rsidRPr="3D229E5F" w:rsidR="26D35C2C">
        <w:rPr>
          <w:b w:val="1"/>
          <w:bCs w:val="1"/>
          <w:noProof w:val="0"/>
          <w:lang w:val="en-US"/>
        </w:rPr>
        <w:t>ARC Strategic Power BI Semantic Model</w:t>
      </w:r>
      <w:r w:rsidRPr="3D229E5F" w:rsidR="26D35C2C">
        <w:rPr>
          <w:noProof w:val="0"/>
          <w:lang w:val="en-US"/>
        </w:rPr>
        <w:t xml:space="preserve">, providing </w:t>
      </w:r>
      <w:r w:rsidRPr="3D229E5F" w:rsidR="26D35C2C">
        <w:rPr>
          <w:b w:val="1"/>
          <w:bCs w:val="1"/>
          <w:noProof w:val="0"/>
          <w:lang w:val="en-US"/>
        </w:rPr>
        <w:t>direct, real-time access to query execution results</w:t>
      </w:r>
      <w:r w:rsidRPr="3D229E5F" w:rsidR="26D35C2C">
        <w:rPr>
          <w:noProof w:val="0"/>
          <w:lang w:val="en-US"/>
        </w:rPr>
        <w:t xml:space="preserve">. For each Query Space created, a corresponding table is dynamically added to the Power BI model, exposing the query results in a </w:t>
      </w:r>
      <w:r w:rsidRPr="3D229E5F" w:rsidR="26D35C2C">
        <w:rPr>
          <w:b w:val="1"/>
          <w:bCs w:val="1"/>
          <w:noProof w:val="0"/>
          <w:lang w:val="en-US"/>
        </w:rPr>
        <w:t>single, unified, and optimized view</w:t>
      </w:r>
      <w:r w:rsidRPr="3D229E5F" w:rsidR="26D35C2C">
        <w:rPr>
          <w:noProof w:val="0"/>
          <w:lang w:val="en-US"/>
        </w:rPr>
        <w:t>.</w:t>
      </w:r>
    </w:p>
    <w:p w:rsidR="26D35C2C" w:rsidP="3D229E5F" w:rsidRDefault="26D35C2C" w14:paraId="368D9C44" w14:textId="74EA26EF">
      <w:pPr>
        <w:spacing w:before="240" w:beforeAutospacing="off" w:after="240" w:afterAutospacing="off"/>
      </w:pPr>
      <w:r w:rsidRPr="3D229E5F" w:rsidR="26D35C2C">
        <w:rPr>
          <w:noProof w:val="0"/>
          <w:lang w:val="en-US"/>
        </w:rPr>
        <w:t xml:space="preserve">These tables use </w:t>
      </w:r>
      <w:r w:rsidRPr="3D229E5F" w:rsidR="26D35C2C">
        <w:rPr>
          <w:b w:val="1"/>
          <w:bCs w:val="1"/>
          <w:noProof w:val="0"/>
          <w:lang w:val="en-US"/>
        </w:rPr>
        <w:t>DirectQuery mode</w:t>
      </w:r>
      <w:r w:rsidRPr="3D229E5F" w:rsidR="26D35C2C">
        <w:rPr>
          <w:noProof w:val="0"/>
          <w:lang w:val="en-US"/>
        </w:rPr>
        <w:t>, ensuring that users always see the latest query results stored in the retention layer without data duplication.</w:t>
      </w:r>
    </w:p>
    <w:p w:rsidR="3D229E5F" w:rsidRDefault="3D229E5F" w14:paraId="46249A56" w14:textId="2733762C"/>
    <w:p w:rsidR="26D35C2C" w:rsidP="3D229E5F" w:rsidRDefault="26D35C2C" w14:paraId="18705619" w14:textId="028F6A67">
      <w:pPr>
        <w:pStyle w:val="Heading3"/>
        <w:spacing w:before="281" w:beforeAutospacing="off" w:after="281" w:afterAutospacing="off"/>
      </w:pPr>
      <w:r w:rsidRPr="3D229E5F" w:rsidR="26D35C2C">
        <w:rPr>
          <w:b w:val="1"/>
          <w:bCs w:val="1"/>
          <w:noProof w:val="0"/>
          <w:sz w:val="28"/>
          <w:szCs w:val="28"/>
          <w:lang w:val="en-US"/>
        </w:rPr>
        <w:t>🔹 Integration Workflow</w:t>
      </w:r>
    </w:p>
    <w:p w:rsidR="26D35C2C" w:rsidP="3D229E5F" w:rsidRDefault="26D35C2C" w14:paraId="545CEBE5" w14:textId="599F32FC">
      <w:pPr>
        <w:pStyle w:val="ListParagraph"/>
        <w:numPr>
          <w:ilvl w:val="0"/>
          <w:numId w:val="1050"/>
        </w:numPr>
        <w:spacing w:before="240" w:beforeAutospacing="off" w:after="240" w:afterAutospacing="off"/>
        <w:rPr>
          <w:b w:val="1"/>
          <w:bCs w:val="1"/>
          <w:noProof w:val="0"/>
          <w:lang w:val="en-US"/>
        </w:rPr>
      </w:pPr>
      <w:r w:rsidRPr="3D229E5F" w:rsidR="26D35C2C">
        <w:rPr>
          <w:b w:val="1"/>
          <w:bCs w:val="1"/>
          <w:noProof w:val="0"/>
          <w:lang w:val="en-US"/>
        </w:rPr>
        <w:t>Dynamic Table Creation</w:t>
      </w:r>
    </w:p>
    <w:p w:rsidR="26D35C2C" w:rsidP="3D229E5F" w:rsidRDefault="26D35C2C" w14:paraId="0C6EBB26" w14:textId="7AC9506E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When a Query Space is created, a new table is generated in the Power BI semantic model.</w:t>
      </w:r>
    </w:p>
    <w:p w:rsidR="26D35C2C" w:rsidP="3D229E5F" w:rsidRDefault="26D35C2C" w14:paraId="59FDAF97" w14:textId="026E5F4C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 xml:space="preserve">The table name matches the Query Space name and includes all </w:t>
      </w:r>
      <w:r w:rsidRPr="3D229E5F" w:rsidR="26D35C2C">
        <w:rPr>
          <w:b w:val="1"/>
          <w:bCs w:val="1"/>
          <w:noProof w:val="0"/>
          <w:lang w:val="en-US"/>
        </w:rPr>
        <w:t>combined output attributes</w:t>
      </w:r>
      <w:r w:rsidRPr="3D229E5F" w:rsidR="26D35C2C">
        <w:rPr>
          <w:noProof w:val="0"/>
          <w:lang w:val="en-US"/>
        </w:rPr>
        <w:t xml:space="preserve"> from the defined queries.</w:t>
      </w:r>
    </w:p>
    <w:p w:rsidR="26D35C2C" w:rsidP="3D229E5F" w:rsidRDefault="26D35C2C" w14:paraId="4C0EC978" w14:textId="32273E98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The schema dynamically evolves as queries in the space are added, updated, or removed.</w:t>
      </w:r>
    </w:p>
    <w:p w:rsidR="26D35C2C" w:rsidP="3D229E5F" w:rsidRDefault="26D35C2C" w14:paraId="61B60409" w14:textId="01481FF9">
      <w:pPr>
        <w:pStyle w:val="ListParagraph"/>
        <w:numPr>
          <w:ilvl w:val="0"/>
          <w:numId w:val="1050"/>
        </w:numPr>
        <w:spacing w:before="240" w:beforeAutospacing="off" w:after="240" w:afterAutospacing="off"/>
        <w:rPr>
          <w:b w:val="1"/>
          <w:bCs w:val="1"/>
          <w:noProof w:val="0"/>
          <w:lang w:val="en-US"/>
        </w:rPr>
      </w:pPr>
      <w:r w:rsidRPr="3D229E5F" w:rsidR="26D35C2C">
        <w:rPr>
          <w:b w:val="1"/>
          <w:bCs w:val="1"/>
          <w:noProof w:val="0"/>
          <w:lang w:val="en-US"/>
        </w:rPr>
        <w:t>DirectQuery on Retention Storage</w:t>
      </w:r>
    </w:p>
    <w:p w:rsidR="26D35C2C" w:rsidP="3D229E5F" w:rsidRDefault="26D35C2C" w14:paraId="4DB10F2B" w14:textId="2CFF95CB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 xml:space="preserve">The Power BI table is configured to run in </w:t>
      </w:r>
      <w:r w:rsidRPr="3D229E5F" w:rsidR="26D35C2C">
        <w:rPr>
          <w:b w:val="1"/>
          <w:bCs w:val="1"/>
          <w:noProof w:val="0"/>
          <w:lang w:val="en-US"/>
        </w:rPr>
        <w:t>DirectQuery mode</w:t>
      </w:r>
      <w:r w:rsidRPr="3D229E5F" w:rsidR="26D35C2C">
        <w:rPr>
          <w:noProof w:val="0"/>
          <w:lang w:val="en-US"/>
        </w:rPr>
        <w:t>, connecting directly to the retention storage (e.g., Delta Lake, Databricks SQL Warehouse).</w:t>
      </w:r>
    </w:p>
    <w:p w:rsidR="26D35C2C" w:rsidP="3D229E5F" w:rsidRDefault="26D35C2C" w14:paraId="6E231BBF" w14:textId="7A57F327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Every time a user queries the table, Power BI sends a query to the retention storage and retrieves the latest execution results.</w:t>
      </w:r>
    </w:p>
    <w:p w:rsidR="26D35C2C" w:rsidP="3D229E5F" w:rsidRDefault="26D35C2C" w14:paraId="35DEF6F4" w14:textId="39EEA84C">
      <w:pPr>
        <w:pStyle w:val="ListParagraph"/>
        <w:numPr>
          <w:ilvl w:val="0"/>
          <w:numId w:val="1050"/>
        </w:numPr>
        <w:spacing w:before="240" w:beforeAutospacing="off" w:after="240" w:afterAutospacing="off"/>
        <w:rPr>
          <w:b w:val="1"/>
          <w:bCs w:val="1"/>
          <w:noProof w:val="0"/>
          <w:lang w:val="en-US"/>
        </w:rPr>
      </w:pPr>
      <w:r w:rsidRPr="3D229E5F" w:rsidR="26D35C2C">
        <w:rPr>
          <w:b w:val="1"/>
          <w:bCs w:val="1"/>
          <w:noProof w:val="0"/>
          <w:lang w:val="en-US"/>
        </w:rPr>
        <w:t>Data Flow: From Execution to Reporting</w:t>
      </w:r>
    </w:p>
    <w:p w:rsidR="26D35C2C" w:rsidP="3D229E5F" w:rsidRDefault="26D35C2C" w14:paraId="2BC295F0" w14:textId="071AA10C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When a query completes execution, results are written to the retention storage.</w:t>
      </w:r>
    </w:p>
    <w:p w:rsidR="26D35C2C" w:rsidP="3D229E5F" w:rsidRDefault="26D35C2C" w14:paraId="72621576" w14:textId="488E17F8">
      <w:pPr>
        <w:pStyle w:val="ListParagraph"/>
        <w:numPr>
          <w:ilvl w:val="1"/>
          <w:numId w:val="1050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The Power BI table reflects this new data instantly, without requiring dataset refreshes or additional ETL processes.</w:t>
      </w:r>
    </w:p>
    <w:p w:rsidR="3D229E5F" w:rsidRDefault="3D229E5F" w14:paraId="3931CB41" w14:textId="1AAF0CD6"/>
    <w:p w:rsidR="26D35C2C" w:rsidP="3D229E5F" w:rsidRDefault="26D35C2C" w14:paraId="6821389E" w14:textId="477CF404">
      <w:pPr>
        <w:pStyle w:val="Heading3"/>
        <w:spacing w:before="281" w:beforeAutospacing="off" w:after="281" w:afterAutospacing="off"/>
      </w:pPr>
      <w:r w:rsidRPr="3D229E5F" w:rsidR="26D35C2C">
        <w:rPr>
          <w:b w:val="1"/>
          <w:bCs w:val="1"/>
          <w:noProof w:val="0"/>
          <w:sz w:val="28"/>
          <w:szCs w:val="28"/>
          <w:lang w:val="en-US"/>
        </w:rPr>
        <w:t>🔹 Retention Storage as the Data Source</w:t>
      </w:r>
    </w:p>
    <w:p w:rsidR="26D35C2C" w:rsidP="3D229E5F" w:rsidRDefault="26D35C2C" w14:paraId="6D496586" w14:textId="07887C9A">
      <w:pPr>
        <w:spacing w:before="240" w:beforeAutospacing="off" w:after="240" w:afterAutospacing="off"/>
      </w:pPr>
      <w:r w:rsidRPr="3D229E5F" w:rsidR="26D35C2C">
        <w:rPr>
          <w:noProof w:val="0"/>
          <w:lang w:val="en-US"/>
        </w:rPr>
        <w:t xml:space="preserve">The retention storage layer is exposed to Power BI as a </w:t>
      </w:r>
      <w:r w:rsidRPr="3D229E5F" w:rsidR="26D35C2C">
        <w:rPr>
          <w:b w:val="1"/>
          <w:bCs w:val="1"/>
          <w:noProof w:val="0"/>
          <w:lang w:val="en-US"/>
        </w:rPr>
        <w:t>SQL-compatible query endpoint</w:t>
      </w:r>
      <w:r w:rsidRPr="3D229E5F" w:rsidR="26D35C2C">
        <w:rPr>
          <w:noProof w:val="0"/>
          <w:lang w:val="en-US"/>
        </w:rPr>
        <w:t>, typically leveraging:</w:t>
      </w:r>
    </w:p>
    <w:p w:rsidR="26D35C2C" w:rsidP="3D229E5F" w:rsidRDefault="26D35C2C" w14:paraId="6233906C" w14:textId="1507F7A5">
      <w:pPr>
        <w:pStyle w:val="ListParagraph"/>
        <w:numPr>
          <w:ilvl w:val="0"/>
          <w:numId w:val="1051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Databricks SQL Warehouse</w:t>
      </w:r>
    </w:p>
    <w:p w:rsidR="26D35C2C" w:rsidP="3D229E5F" w:rsidRDefault="26D35C2C" w14:paraId="47E1E30A" w14:textId="09DE5DAA">
      <w:pPr>
        <w:pStyle w:val="ListParagraph"/>
        <w:numPr>
          <w:ilvl w:val="0"/>
          <w:numId w:val="1051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Azure SQL Database</w:t>
      </w:r>
    </w:p>
    <w:p w:rsidR="26D35C2C" w:rsidP="3D229E5F" w:rsidRDefault="26D35C2C" w14:paraId="6D5CD1A4" w14:textId="67D6B9C1">
      <w:pPr>
        <w:pStyle w:val="ListParagraph"/>
        <w:numPr>
          <w:ilvl w:val="0"/>
          <w:numId w:val="1051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Synapse Dedicated SQL Pools</w:t>
      </w:r>
    </w:p>
    <w:p w:rsidR="26D35C2C" w:rsidP="3D229E5F" w:rsidRDefault="26D35C2C" w14:paraId="090B2463" w14:textId="51A6F788">
      <w:pPr>
        <w:pStyle w:val="ListParagraph"/>
        <w:numPr>
          <w:ilvl w:val="0"/>
          <w:numId w:val="1051"/>
        </w:numPr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Delta Lake (with JDBC/ODBC or Databricks SQL Endpoint)</w:t>
      </w:r>
    </w:p>
    <w:p w:rsidR="26D35C2C" w:rsidP="3D229E5F" w:rsidRDefault="26D35C2C" w14:paraId="19BBCF7C" w14:textId="104F0ED4">
      <w:pPr>
        <w:spacing w:before="240" w:beforeAutospacing="off" w:after="240" w:afterAutospacing="off"/>
      </w:pPr>
      <w:r w:rsidRPr="3D229E5F" w:rsidR="26D35C2C">
        <w:rPr>
          <w:noProof w:val="0"/>
          <w:lang w:val="en-US"/>
        </w:rPr>
        <w:t>DirectQuery allows Power BI to run live queries on the pre-aggregated, retained data, ensuring fast query times and up-to-date results.</w:t>
      </w:r>
    </w:p>
    <w:p w:rsidR="3D229E5F" w:rsidRDefault="3D229E5F" w14:paraId="3215E06B" w14:textId="527DA4E0"/>
    <w:p w:rsidR="26D35C2C" w:rsidP="3D229E5F" w:rsidRDefault="26D35C2C" w14:paraId="5884FAD7" w14:textId="501EF9E9">
      <w:pPr>
        <w:pStyle w:val="Heading3"/>
        <w:spacing w:before="281" w:beforeAutospacing="off" w:after="281" w:afterAutospacing="off"/>
      </w:pPr>
      <w:r w:rsidRPr="3D229E5F" w:rsidR="26D35C2C">
        <w:rPr>
          <w:b w:val="1"/>
          <w:bCs w:val="1"/>
          <w:noProof w:val="0"/>
          <w:sz w:val="28"/>
          <w:szCs w:val="28"/>
          <w:lang w:val="en-US"/>
        </w:rPr>
        <w:t>🔹 Key Architectural Benefi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938"/>
        <w:gridCol w:w="7422"/>
      </w:tblGrid>
      <w:tr w:rsidR="3D229E5F" w:rsidTr="3D229E5F" w14:paraId="5BF5359B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413C6584" w14:textId="712D93EE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Capability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7338036F" w14:textId="5A5C164C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17960139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331F6F4E" w14:textId="35530C0F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Automatic Table Creation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5ABD70FF" w14:textId="4A53CBB2">
            <w:pPr>
              <w:spacing w:before="0" w:beforeAutospacing="off" w:after="0" w:afterAutospacing="off"/>
            </w:pPr>
            <w:r w:rsidR="3D229E5F">
              <w:rPr/>
              <w:t>Power BI tables are created dynamically from the Query Space definition, no manual intervention needed.</w:t>
            </w:r>
          </w:p>
        </w:tc>
      </w:tr>
      <w:tr w:rsidR="3D229E5F" w:rsidTr="3D229E5F" w14:paraId="60A94659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6B231842" w14:textId="7CA18158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Unified Schema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1875B9C8" w14:textId="7BCEB45F">
            <w:pPr>
              <w:spacing w:before="0" w:beforeAutospacing="off" w:after="0" w:afterAutospacing="off"/>
            </w:pPr>
            <w:r w:rsidR="3D229E5F">
              <w:rPr/>
              <w:t>All output columns from queries are combined into a single Power BI table per Query Space.</w:t>
            </w:r>
          </w:p>
        </w:tc>
      </w:tr>
      <w:tr w:rsidR="3D229E5F" w:rsidTr="3D229E5F" w14:paraId="0DA131F6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4CF68B93" w14:textId="62D622B8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Real-Time Access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7F185B40" w14:textId="36312167">
            <w:pPr>
              <w:spacing w:before="0" w:beforeAutospacing="off" w:after="0" w:afterAutospacing="off"/>
            </w:pPr>
            <w:r w:rsidR="3D229E5F">
              <w:rPr/>
              <w:t>DirectQuery mode ensures users always see the latest query execution results.</w:t>
            </w:r>
          </w:p>
        </w:tc>
      </w:tr>
      <w:tr w:rsidR="3D229E5F" w:rsidTr="3D229E5F" w14:paraId="757D1430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3338AFDB" w14:textId="530D4274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Optimized Performance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154FC7AB" w14:textId="361D2814">
            <w:pPr>
              <w:spacing w:before="0" w:beforeAutospacing="off" w:after="0" w:afterAutospacing="off"/>
            </w:pPr>
            <w:r w:rsidR="3D229E5F">
              <w:rPr/>
              <w:t>Queries executed in the retention layer are pre-aggregated for fast analytical reads.</w:t>
            </w:r>
          </w:p>
        </w:tc>
      </w:tr>
      <w:tr w:rsidR="3D229E5F" w:rsidTr="3D229E5F" w14:paraId="34434E99">
        <w:trPr>
          <w:trHeight w:val="300"/>
        </w:trPr>
        <w:tc>
          <w:tcPr>
            <w:tcW w:w="1938" w:type="dxa"/>
            <w:tcMar/>
            <w:vAlign w:val="center"/>
          </w:tcPr>
          <w:p w:rsidR="3D229E5F" w:rsidP="3D229E5F" w:rsidRDefault="3D229E5F" w14:paraId="395E62A1" w14:textId="447E2A24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Seamless Integration</w:t>
            </w:r>
          </w:p>
        </w:tc>
        <w:tc>
          <w:tcPr>
            <w:tcW w:w="7422" w:type="dxa"/>
            <w:tcMar/>
            <w:vAlign w:val="center"/>
          </w:tcPr>
          <w:p w:rsidR="3D229E5F" w:rsidP="3D229E5F" w:rsidRDefault="3D229E5F" w14:paraId="0B49BCD0" w14:textId="4B784632">
            <w:pPr>
              <w:spacing w:before="0" w:beforeAutospacing="off" w:after="0" w:afterAutospacing="off"/>
            </w:pPr>
            <w:r w:rsidR="3D229E5F">
              <w:rPr/>
              <w:t>Eliminates the need for separate ETL processes between query execution and reporting.</w:t>
            </w:r>
          </w:p>
        </w:tc>
      </w:tr>
    </w:tbl>
    <w:p w:rsidR="3D229E5F" w:rsidRDefault="3D229E5F" w14:paraId="6738CD67" w14:textId="57B971F8"/>
    <w:p w:rsidR="26D35C2C" w:rsidP="3D229E5F" w:rsidRDefault="26D35C2C" w14:paraId="134AD853" w14:textId="5A8810B3">
      <w:pPr>
        <w:pStyle w:val="Heading3"/>
        <w:bidi w:val="0"/>
        <w:spacing w:before="281" w:beforeAutospacing="off" w:after="281" w:afterAutospacing="off"/>
      </w:pPr>
      <w:r w:rsidRPr="3D229E5F" w:rsidR="26D35C2C">
        <w:rPr>
          <w:b w:val="1"/>
          <w:bCs w:val="1"/>
          <w:noProof w:val="0"/>
          <w:sz w:val="28"/>
          <w:szCs w:val="28"/>
          <w:lang w:val="en-US"/>
        </w:rPr>
        <w:t>🔹 Example Use Case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299"/>
        <w:gridCol w:w="8370"/>
      </w:tblGrid>
      <w:tr w:rsidR="3D229E5F" w:rsidTr="3D229E5F" w14:paraId="3A2C83EA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5F7FA0B4" w14:textId="1959BDBC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Scenario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5160FF2A" w14:textId="174D93C5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Example</w:t>
            </w:r>
          </w:p>
        </w:tc>
      </w:tr>
      <w:tr w:rsidR="3D229E5F" w:rsidTr="3D229E5F" w14:paraId="7BE4A136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38B1E467" w14:textId="6989E4C2">
            <w:pPr>
              <w:bidi w:val="0"/>
              <w:spacing w:before="0" w:beforeAutospacing="off" w:after="0" w:afterAutospacing="off"/>
            </w:pPr>
            <w:r w:rsidR="3D229E5F">
              <w:rPr/>
              <w:t>Query Space created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621B3159" w14:textId="53BE1853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Market_Risk_Queries</w:t>
            </w:r>
          </w:p>
        </w:tc>
      </w:tr>
      <w:tr w:rsidR="3D229E5F" w:rsidTr="3D229E5F" w14:paraId="6A226758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6225C818" w14:textId="2DDF3B4A">
            <w:pPr>
              <w:bidi w:val="0"/>
              <w:spacing w:before="0" w:beforeAutospacing="off" w:after="0" w:afterAutospacing="off"/>
            </w:pPr>
            <w:r w:rsidR="3D229E5F">
              <w:rPr/>
              <w:t>Power BI table created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5A75B30E" w14:textId="60897733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Market_Risk_Queries</w:t>
            </w:r>
          </w:p>
        </w:tc>
      </w:tr>
      <w:tr w:rsidR="3D229E5F" w:rsidTr="3D229E5F" w14:paraId="1EE4831F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6977FB46" w14:textId="1A2198F5">
            <w:pPr>
              <w:bidi w:val="0"/>
              <w:spacing w:before="0" w:beforeAutospacing="off" w:after="0" w:afterAutospacing="off"/>
            </w:pPr>
            <w:r w:rsidR="3D229E5F">
              <w:rPr/>
              <w:t>Queries run daily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55730C11" w14:textId="69F2E58B">
            <w:pPr>
              <w:bidi w:val="0"/>
              <w:spacing w:before="0" w:beforeAutospacing="off" w:after="0" w:afterAutospacing="off"/>
            </w:pPr>
            <w:r w:rsidR="3D229E5F">
              <w:rPr/>
              <w:t>Results written to retention storage with a 60-day retention period</w:t>
            </w:r>
          </w:p>
        </w:tc>
      </w:tr>
      <w:tr w:rsidR="3D229E5F" w:rsidTr="3D229E5F" w14:paraId="0159EDEC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08FBFA2D" w14:textId="088A56EB">
            <w:pPr>
              <w:bidi w:val="0"/>
              <w:spacing w:before="0" w:beforeAutospacing="off" w:after="0" w:afterAutospacing="off"/>
            </w:pPr>
            <w:r w:rsidR="3D229E5F">
              <w:rPr/>
              <w:t>Power BI report created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0E956A7E" w14:textId="7438551F">
            <w:pPr>
              <w:bidi w:val="0"/>
              <w:spacing w:before="0" w:beforeAutospacing="off" w:after="0" w:afterAutospacing="off"/>
            </w:pPr>
            <w:r w:rsidR="3D229E5F">
              <w:rPr/>
              <w:t>DirectQuery retrieves results from retention storage each time the user opens the report</w:t>
            </w:r>
          </w:p>
        </w:tc>
      </w:tr>
      <w:tr w:rsidR="3D229E5F" w:rsidTr="3D229E5F" w14:paraId="07010832">
        <w:trPr>
          <w:trHeight w:val="300"/>
        </w:trPr>
        <w:tc>
          <w:tcPr>
            <w:tcW w:w="2299" w:type="dxa"/>
            <w:tcMar/>
            <w:vAlign w:val="center"/>
          </w:tcPr>
          <w:p w:rsidR="3D229E5F" w:rsidP="3D229E5F" w:rsidRDefault="3D229E5F" w14:paraId="7AC0C70A" w14:textId="09730103">
            <w:pPr>
              <w:bidi w:val="0"/>
              <w:spacing w:before="0" w:beforeAutospacing="off" w:after="0" w:afterAutospacing="off"/>
            </w:pPr>
            <w:r w:rsidR="3D229E5F">
              <w:rPr/>
              <w:t>Data availability</w:t>
            </w:r>
          </w:p>
        </w:tc>
        <w:tc>
          <w:tcPr>
            <w:tcW w:w="8370" w:type="dxa"/>
            <w:tcMar/>
            <w:vAlign w:val="center"/>
          </w:tcPr>
          <w:p w:rsidR="3D229E5F" w:rsidP="3D229E5F" w:rsidRDefault="3D229E5F" w14:paraId="32E2DFD7" w14:textId="6B082278">
            <w:pPr>
              <w:bidi w:val="0"/>
              <w:spacing w:before="0" w:beforeAutospacing="off" w:after="0" w:afterAutospacing="off"/>
            </w:pPr>
            <w:r w:rsidR="3D229E5F">
              <w:rPr/>
              <w:t>Users instantly access the latest CoB execution results without waiting for refreshes</w:t>
            </w:r>
          </w:p>
        </w:tc>
      </w:tr>
    </w:tbl>
    <w:p w:rsidR="3D229E5F" w:rsidRDefault="3D229E5F" w14:paraId="1675977B" w14:textId="76A04517"/>
    <w:p w:rsidR="26D35C2C" w:rsidP="3D229E5F" w:rsidRDefault="26D35C2C" w14:paraId="77544805" w14:textId="6D17EC22">
      <w:pPr>
        <w:pStyle w:val="Heading3"/>
        <w:bidi w:val="0"/>
        <w:spacing w:before="281" w:beforeAutospacing="off" w:after="281" w:afterAutospacing="off"/>
      </w:pPr>
      <w:r w:rsidRPr="3D229E5F" w:rsidR="26D35C2C">
        <w:rPr>
          <w:b w:val="1"/>
          <w:bCs w:val="1"/>
          <w:noProof w:val="0"/>
          <w:sz w:val="28"/>
          <w:szCs w:val="28"/>
          <w:lang w:val="en-US"/>
        </w:rPr>
        <w:t>🔹 Performance Considerations</w:t>
      </w:r>
    </w:p>
    <w:p w:rsidR="26D35C2C" w:rsidP="3D229E5F" w:rsidRDefault="26D35C2C" w14:paraId="1C3865A5" w14:textId="78F4E3D0">
      <w:pPr>
        <w:pStyle w:val="ListParagraph"/>
        <w:numPr>
          <w:ilvl w:val="0"/>
          <w:numId w:val="1052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 xml:space="preserve">The retention storage is optimized for </w:t>
      </w:r>
      <w:r w:rsidRPr="3D229E5F" w:rsidR="26D35C2C">
        <w:rPr>
          <w:b w:val="1"/>
          <w:bCs w:val="1"/>
          <w:noProof w:val="0"/>
          <w:lang w:val="en-US"/>
        </w:rPr>
        <w:t>analytical workloads</w:t>
      </w:r>
      <w:r w:rsidRPr="3D229E5F" w:rsidR="26D35C2C">
        <w:rPr>
          <w:noProof w:val="0"/>
          <w:lang w:val="en-US"/>
        </w:rPr>
        <w:t>, using partitioning (e.g., by CoB Date) and indexing where applicable.</w:t>
      </w:r>
    </w:p>
    <w:p w:rsidR="26D35C2C" w:rsidP="3D229E5F" w:rsidRDefault="26D35C2C" w14:paraId="26AE98A9" w14:textId="206640C2">
      <w:pPr>
        <w:pStyle w:val="ListParagraph"/>
        <w:numPr>
          <w:ilvl w:val="0"/>
          <w:numId w:val="1052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 xml:space="preserve">Power BI’s </w:t>
      </w:r>
      <w:r w:rsidRPr="3D229E5F" w:rsidR="26D35C2C">
        <w:rPr>
          <w:b w:val="1"/>
          <w:bCs w:val="1"/>
          <w:noProof w:val="0"/>
          <w:lang w:val="en-US"/>
        </w:rPr>
        <w:t>DirectQuery caching and query folding</w:t>
      </w:r>
      <w:r w:rsidRPr="3D229E5F" w:rsidR="26D35C2C">
        <w:rPr>
          <w:noProof w:val="0"/>
          <w:lang w:val="en-US"/>
        </w:rPr>
        <w:t xml:space="preserve"> optimize performance on large data sets.</w:t>
      </w:r>
    </w:p>
    <w:p w:rsidR="26D35C2C" w:rsidP="3D229E5F" w:rsidRDefault="26D35C2C" w14:paraId="075130BC" w14:textId="13320203">
      <w:pPr>
        <w:pStyle w:val="ListParagraph"/>
        <w:numPr>
          <w:ilvl w:val="0"/>
          <w:numId w:val="1052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6D35C2C">
        <w:rPr>
          <w:noProof w:val="0"/>
          <w:lang w:val="en-US"/>
        </w:rPr>
        <w:t>Aggregated results minimize data volume compared to raw transactional queries.</w:t>
      </w:r>
    </w:p>
    <w:p w:rsidR="3D229E5F" w:rsidP="3D229E5F" w:rsidRDefault="3D229E5F" w14:paraId="18DD1FEB" w14:textId="56645BE0">
      <w:pPr>
        <w:pStyle w:val="BodyText"/>
      </w:pPr>
    </w:p>
    <w:p w:rsidR="3D229E5F" w:rsidP="3D229E5F" w:rsidRDefault="3D229E5F" w14:paraId="7A4E6D62" w14:textId="7C43622B">
      <w:pPr>
        <w:pStyle w:val="BodyText"/>
      </w:pPr>
    </w:p>
    <w:p w:rsidR="2839F658" w:rsidP="3D229E5F" w:rsidRDefault="2839F658" w14:paraId="50F07858" w14:textId="448D9571">
      <w:pPr>
        <w:pStyle w:val="Heading2"/>
        <w:spacing w:before="299" w:beforeAutospacing="off" w:after="299" w:afterAutospacing="off"/>
      </w:pPr>
      <w:r w:rsidRPr="3D229E5F" w:rsidR="2839F658">
        <w:rPr>
          <w:b w:val="1"/>
          <w:bCs w:val="1"/>
          <w:noProof w:val="0"/>
          <w:sz w:val="36"/>
          <w:szCs w:val="36"/>
          <w:lang w:val="en-US"/>
        </w:rPr>
        <w:t>Query Space Execution</w:t>
      </w:r>
    </w:p>
    <w:p w:rsidR="2839F658" w:rsidP="3D229E5F" w:rsidRDefault="2839F658" w14:paraId="1ED94594" w14:textId="40CAC1C1">
      <w:pPr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 xml:space="preserve">The </w:t>
      </w:r>
      <w:r w:rsidRPr="3D229E5F" w:rsidR="2839F658">
        <w:rPr>
          <w:b w:val="1"/>
          <w:bCs w:val="1"/>
          <w:noProof w:val="0"/>
          <w:lang w:val="en-US"/>
        </w:rPr>
        <w:t>Query Space Service</w:t>
      </w:r>
      <w:r w:rsidRPr="3D229E5F" w:rsidR="2839F658">
        <w:rPr>
          <w:noProof w:val="0"/>
          <w:lang w:val="en-US"/>
        </w:rPr>
        <w:t xml:space="preserve"> provides a dynamic and automated execution framework, capable of running queries based on business data readiness, scheduled intervals, or manual triggers. Execution is optimized through intelligent engine selection, routing queries to either </w:t>
      </w:r>
      <w:r w:rsidRPr="3D229E5F" w:rsidR="2839F658">
        <w:rPr>
          <w:b w:val="1"/>
          <w:bCs w:val="1"/>
          <w:noProof w:val="0"/>
          <w:lang w:val="en-US"/>
        </w:rPr>
        <w:t>Databricks</w:t>
      </w:r>
      <w:r w:rsidRPr="3D229E5F" w:rsidR="2839F658">
        <w:rPr>
          <w:noProof w:val="0"/>
          <w:lang w:val="en-US"/>
        </w:rPr>
        <w:t xml:space="preserve"> for SQL-translatable logic or </w:t>
      </w:r>
      <w:r w:rsidRPr="3D229E5F" w:rsidR="2839F658">
        <w:rPr>
          <w:b w:val="1"/>
          <w:bCs w:val="1"/>
          <w:noProof w:val="0"/>
          <w:lang w:val="en-US"/>
        </w:rPr>
        <w:t>Power BI</w:t>
      </w:r>
      <w:r w:rsidRPr="3D229E5F" w:rsidR="2839F658">
        <w:rPr>
          <w:noProof w:val="0"/>
          <w:lang w:val="en-US"/>
        </w:rPr>
        <w:t xml:space="preserve"> for complex DAX expressions.</w:t>
      </w:r>
    </w:p>
    <w:p w:rsidR="2839F658" w:rsidP="3D229E5F" w:rsidRDefault="2839F658" w14:paraId="005774A6" w14:textId="6F850188">
      <w:pPr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 xml:space="preserve">After execution completes, results are persisted in the retention layer and automatically exposed in the ARC Strategic Power BI model. Once all queries in a Query Space have successfully executed, the service emits a </w:t>
      </w:r>
      <w:r w:rsidRPr="3D229E5F" w:rsidR="2839F658">
        <w:rPr>
          <w:b w:val="1"/>
          <w:bCs w:val="1"/>
          <w:noProof w:val="0"/>
          <w:lang w:val="en-US"/>
        </w:rPr>
        <w:t>"Query Space Ready" event</w:t>
      </w:r>
      <w:r w:rsidRPr="3D229E5F" w:rsidR="2839F658">
        <w:rPr>
          <w:noProof w:val="0"/>
          <w:lang w:val="en-US"/>
        </w:rPr>
        <w:t>, signaling downstream systems and users that the data is available for consumption.</w:t>
      </w:r>
    </w:p>
    <w:p w:rsidR="3D229E5F" w:rsidP="3D229E5F" w:rsidRDefault="3D229E5F" w14:paraId="3D12E171" w14:textId="7C19015D">
      <w:pPr>
        <w:spacing w:before="0" w:beforeAutospacing="off" w:after="0" w:afterAutospacing="off"/>
      </w:pPr>
    </w:p>
    <w:p w:rsidR="2839F658" w:rsidP="3D229E5F" w:rsidRDefault="2839F658" w14:paraId="05D6EBA0" w14:textId="5FB22992">
      <w:pPr>
        <w:pStyle w:val="Heading3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Execution Mode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373"/>
        <w:gridCol w:w="6987"/>
      </w:tblGrid>
      <w:tr w:rsidR="3D229E5F" w:rsidTr="3D229E5F" w14:paraId="0CB6933E">
        <w:trPr>
          <w:trHeight w:val="300"/>
        </w:trPr>
        <w:tc>
          <w:tcPr>
            <w:tcW w:w="2373" w:type="dxa"/>
            <w:tcMar/>
            <w:vAlign w:val="center"/>
          </w:tcPr>
          <w:p w:rsidR="3D229E5F" w:rsidP="3D229E5F" w:rsidRDefault="3D229E5F" w14:paraId="0B8EDED0" w14:textId="05F17051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Mode</w:t>
            </w:r>
          </w:p>
        </w:tc>
        <w:tc>
          <w:tcPr>
            <w:tcW w:w="6987" w:type="dxa"/>
            <w:tcMar/>
            <w:vAlign w:val="center"/>
          </w:tcPr>
          <w:p w:rsidR="3D229E5F" w:rsidP="3D229E5F" w:rsidRDefault="3D229E5F" w14:paraId="3F302D96" w14:textId="2726C9DF">
            <w:pPr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6E79F67B">
        <w:trPr>
          <w:trHeight w:val="300"/>
        </w:trPr>
        <w:tc>
          <w:tcPr>
            <w:tcW w:w="2373" w:type="dxa"/>
            <w:tcMar/>
            <w:vAlign w:val="center"/>
          </w:tcPr>
          <w:p w:rsidR="3D229E5F" w:rsidP="3D229E5F" w:rsidRDefault="3D229E5F" w14:paraId="00E2355F" w14:textId="6EFCD583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Manual Execution</w:t>
            </w:r>
          </w:p>
        </w:tc>
        <w:tc>
          <w:tcPr>
            <w:tcW w:w="6987" w:type="dxa"/>
            <w:tcMar/>
            <w:vAlign w:val="center"/>
          </w:tcPr>
          <w:p w:rsidR="3D229E5F" w:rsidP="3D229E5F" w:rsidRDefault="3D229E5F" w14:paraId="04B7426C" w14:textId="333CA594">
            <w:pPr>
              <w:spacing w:before="0" w:beforeAutospacing="off" w:after="0" w:afterAutospacing="off"/>
            </w:pPr>
            <w:r w:rsidR="3D229E5F">
              <w:rPr/>
              <w:t>Triggered via REST API calls by users or automation systems. Suitable for ad hoc runs and testing.</w:t>
            </w:r>
          </w:p>
        </w:tc>
      </w:tr>
      <w:tr w:rsidR="3D229E5F" w:rsidTr="3D229E5F" w14:paraId="098C08D7">
        <w:trPr>
          <w:trHeight w:val="300"/>
        </w:trPr>
        <w:tc>
          <w:tcPr>
            <w:tcW w:w="2373" w:type="dxa"/>
            <w:tcMar/>
            <w:vAlign w:val="center"/>
          </w:tcPr>
          <w:p w:rsidR="3D229E5F" w:rsidP="3D229E5F" w:rsidRDefault="3D229E5F" w14:paraId="3F400A02" w14:textId="4A2FC730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Automatic Readiness-Based Execution</w:t>
            </w:r>
          </w:p>
        </w:tc>
        <w:tc>
          <w:tcPr>
            <w:tcW w:w="6987" w:type="dxa"/>
            <w:tcMar/>
            <w:vAlign w:val="center"/>
          </w:tcPr>
          <w:p w:rsidR="3D229E5F" w:rsidP="3D229E5F" w:rsidRDefault="3D229E5F" w14:paraId="7491494B" w14:textId="1E5D363A">
            <w:pPr>
              <w:spacing w:before="0" w:beforeAutospacing="off" w:after="0" w:afterAutospacing="off"/>
            </w:pPr>
            <w:r w:rsidR="3D229E5F">
              <w:rPr/>
              <w:t>Automatically triggered when all required trigger nodes in the ARC model are marked ready for a given CoB date.</w:t>
            </w:r>
          </w:p>
        </w:tc>
      </w:tr>
      <w:tr w:rsidR="3D229E5F" w:rsidTr="3D229E5F" w14:paraId="0332C0CA">
        <w:trPr>
          <w:trHeight w:val="300"/>
        </w:trPr>
        <w:tc>
          <w:tcPr>
            <w:tcW w:w="2373" w:type="dxa"/>
            <w:tcMar/>
            <w:vAlign w:val="center"/>
          </w:tcPr>
          <w:p w:rsidR="3D229E5F" w:rsidP="3D229E5F" w:rsidRDefault="3D229E5F" w14:paraId="5835E4F5" w14:textId="0917A174">
            <w:pPr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Scheduled Execution</w:t>
            </w:r>
          </w:p>
        </w:tc>
        <w:tc>
          <w:tcPr>
            <w:tcW w:w="6987" w:type="dxa"/>
            <w:tcMar/>
            <w:vAlign w:val="center"/>
          </w:tcPr>
          <w:p w:rsidR="3D229E5F" w:rsidP="3D229E5F" w:rsidRDefault="3D229E5F" w14:paraId="27184295" w14:textId="254987F2">
            <w:pPr>
              <w:spacing w:before="0" w:beforeAutospacing="off" w:after="0" w:afterAutospacing="off"/>
            </w:pPr>
            <w:r w:rsidR="3D229E5F">
              <w:rPr/>
              <w:t xml:space="preserve">Runs at intervals defined by the </w:t>
            </w:r>
            <w:r w:rsidRPr="3D229E5F" w:rsidR="3D229E5F">
              <w:rPr>
                <w:rFonts w:ascii="Consolas" w:hAnsi="Consolas" w:eastAsia="Consolas" w:cs="Consolas"/>
              </w:rPr>
              <w:t>executionFrequency</w:t>
            </w:r>
            <w:r w:rsidR="3D229E5F">
              <w:rPr/>
              <w:t xml:space="preserve"> parameter (</w:t>
            </w:r>
            <w:r w:rsidRPr="3D229E5F" w:rsidR="3D229E5F">
              <w:rPr>
                <w:rFonts w:ascii="Consolas" w:hAnsi="Consolas" w:eastAsia="Consolas" w:cs="Consolas"/>
              </w:rPr>
              <w:t>Daily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Weekly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Monthly</w:t>
            </w:r>
            <w:r w:rsidR="3D229E5F">
              <w:rPr/>
              <w:t>), independent of readiness status.</w:t>
            </w:r>
          </w:p>
        </w:tc>
      </w:tr>
    </w:tbl>
    <w:p w:rsidR="3D229E5F" w:rsidP="3D229E5F" w:rsidRDefault="3D229E5F" w14:paraId="7405B00C" w14:textId="74B3214C">
      <w:pPr>
        <w:bidi w:val="0"/>
        <w:spacing w:before="0" w:beforeAutospacing="off" w:after="0" w:afterAutospacing="off"/>
      </w:pPr>
    </w:p>
    <w:p w:rsidR="2839F658" w:rsidP="3D229E5F" w:rsidRDefault="2839F658" w14:paraId="06D7E9D0" w14:textId="0E4446D2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Smart Query Execution Routing</w:t>
      </w:r>
    </w:p>
    <w:p w:rsidR="2839F658" w:rsidP="3D229E5F" w:rsidRDefault="2839F658" w14:paraId="611CCCCC" w14:textId="226984F3">
      <w:pPr>
        <w:bidi w:val="0"/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>Each query in a Query Space is evaluated to determine the most efficient execution engine: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656"/>
        <w:gridCol w:w="8704"/>
      </w:tblGrid>
      <w:tr w:rsidR="3D229E5F" w:rsidTr="3D229E5F" w14:paraId="2A793BD7">
        <w:trPr>
          <w:trHeight w:val="300"/>
        </w:trPr>
        <w:tc>
          <w:tcPr>
            <w:tcW w:w="656" w:type="dxa"/>
            <w:tcMar/>
            <w:vAlign w:val="center"/>
          </w:tcPr>
          <w:p w:rsidR="3D229E5F" w:rsidP="3D229E5F" w:rsidRDefault="3D229E5F" w14:paraId="5544BA39" w14:textId="0BC16A6E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Engine</w:t>
            </w:r>
          </w:p>
        </w:tc>
        <w:tc>
          <w:tcPr>
            <w:tcW w:w="8704" w:type="dxa"/>
            <w:tcMar/>
            <w:vAlign w:val="center"/>
          </w:tcPr>
          <w:p w:rsidR="3D229E5F" w:rsidP="3D229E5F" w:rsidRDefault="3D229E5F" w14:paraId="73DE3310" w14:textId="55AC9603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Use Case</w:t>
            </w:r>
          </w:p>
        </w:tc>
      </w:tr>
      <w:tr w:rsidR="3D229E5F" w:rsidTr="3D229E5F" w14:paraId="4E1CFA8C">
        <w:trPr>
          <w:trHeight w:val="300"/>
        </w:trPr>
        <w:tc>
          <w:tcPr>
            <w:tcW w:w="656" w:type="dxa"/>
            <w:tcMar/>
            <w:vAlign w:val="center"/>
          </w:tcPr>
          <w:p w:rsidR="3D229E5F" w:rsidP="3D229E5F" w:rsidRDefault="3D229E5F" w14:paraId="3EB06AC3" w14:textId="55BC9856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Databricks</w:t>
            </w:r>
          </w:p>
        </w:tc>
        <w:tc>
          <w:tcPr>
            <w:tcW w:w="8704" w:type="dxa"/>
            <w:tcMar/>
            <w:vAlign w:val="center"/>
          </w:tcPr>
          <w:p w:rsidR="3D229E5F" w:rsidP="3D229E5F" w:rsidRDefault="3D229E5F" w14:paraId="560C8554" w14:textId="14954D62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For queries built using </w:t>
            </w:r>
            <w:r w:rsidRPr="3D229E5F" w:rsidR="3D229E5F">
              <w:rPr>
                <w:rFonts w:ascii="Consolas" w:hAnsi="Consolas" w:eastAsia="Consolas" w:cs="Consolas"/>
              </w:rPr>
              <w:t>selectedFields</w:t>
            </w:r>
            <w:r w:rsidR="3D229E5F">
              <w:rPr/>
              <w:t xml:space="preserve"> and simple filters that can be directly translated into SQL. Executes close to the data source for optimal performance.</w:t>
            </w:r>
          </w:p>
        </w:tc>
      </w:tr>
      <w:tr w:rsidR="3D229E5F" w:rsidTr="3D229E5F" w14:paraId="3AFF6CBD">
        <w:trPr>
          <w:trHeight w:val="300"/>
        </w:trPr>
        <w:tc>
          <w:tcPr>
            <w:tcW w:w="656" w:type="dxa"/>
            <w:tcMar/>
            <w:vAlign w:val="center"/>
          </w:tcPr>
          <w:p w:rsidR="3D229E5F" w:rsidP="3D229E5F" w:rsidRDefault="3D229E5F" w14:paraId="51EE983A" w14:textId="5B892847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b w:val="1"/>
                <w:bCs w:val="1"/>
              </w:rPr>
              <w:t>Power BI</w:t>
            </w:r>
          </w:p>
        </w:tc>
        <w:tc>
          <w:tcPr>
            <w:tcW w:w="8704" w:type="dxa"/>
            <w:tcMar/>
            <w:vAlign w:val="center"/>
          </w:tcPr>
          <w:p w:rsidR="3D229E5F" w:rsidP="3D229E5F" w:rsidRDefault="3D229E5F" w14:paraId="467640F7" w14:textId="562034ED">
            <w:pPr>
              <w:bidi w:val="0"/>
              <w:spacing w:before="0" w:beforeAutospacing="off" w:after="0" w:afterAutospacing="off"/>
            </w:pPr>
            <w:r w:rsidR="3D229E5F">
              <w:rPr/>
              <w:t xml:space="preserve">For queries using </w:t>
            </w:r>
            <w:r w:rsidRPr="3D229E5F" w:rsidR="3D229E5F">
              <w:rPr>
                <w:rFonts w:ascii="Consolas" w:hAnsi="Consolas" w:eastAsia="Consolas" w:cs="Consolas"/>
              </w:rPr>
              <w:t>daxQuery</w:t>
            </w:r>
            <w:r w:rsidR="3D229E5F">
              <w:rPr/>
              <w:t xml:space="preserve"> or involving complex DAX expressions, time intelligence, semantic calculations, or custom measures.</w:t>
            </w:r>
          </w:p>
        </w:tc>
      </w:tr>
    </w:tbl>
    <w:p w:rsidR="2839F658" w:rsidP="3D229E5F" w:rsidRDefault="2839F658" w14:paraId="2F5AA600" w14:textId="31CE1C5A">
      <w:pPr>
        <w:bidi w:val="0"/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>This approach balances performance and flexibility, ensuring queries execute where they run most efficiently.</w:t>
      </w:r>
    </w:p>
    <w:p w:rsidR="3D229E5F" w:rsidP="3D229E5F" w:rsidRDefault="3D229E5F" w14:paraId="7677C4F2" w14:textId="5D94B634">
      <w:pPr>
        <w:bidi w:val="0"/>
        <w:spacing w:before="0" w:beforeAutospacing="off" w:after="0" w:afterAutospacing="off"/>
      </w:pPr>
    </w:p>
    <w:p w:rsidR="2839F658" w:rsidP="3D229E5F" w:rsidRDefault="2839F658" w14:paraId="5518ACA6" w14:textId="1B3264D6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Execution Lifecycle</w:t>
      </w:r>
    </w:p>
    <w:p w:rsidR="2839F658" w:rsidP="3D229E5F" w:rsidRDefault="2839F658" w14:paraId="2F4B5CA5" w14:textId="1D7D5F0E">
      <w:pPr>
        <w:pStyle w:val="ListParagraph"/>
        <w:numPr>
          <w:ilvl w:val="0"/>
          <w:numId w:val="1053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b w:val="1"/>
          <w:bCs w:val="1"/>
          <w:noProof w:val="0"/>
          <w:lang w:val="en-US"/>
        </w:rPr>
        <w:t>Resolve Execution Context:</w:t>
      </w:r>
      <w:r>
        <w:br/>
      </w:r>
      <w:r w:rsidRPr="3D229E5F" w:rsidR="2839F658">
        <w:rPr>
          <w:noProof w:val="0"/>
          <w:lang w:val="en-US"/>
        </w:rPr>
        <w:t xml:space="preserve"> Determine the CoB Date, evaluate readiness (for readiness-triggered queries), and resolve the applicable queries.</w:t>
      </w:r>
    </w:p>
    <w:p w:rsidR="2839F658" w:rsidP="3D229E5F" w:rsidRDefault="2839F658" w14:paraId="1B5469DF" w14:textId="141FB57B">
      <w:pPr>
        <w:pStyle w:val="ListParagraph"/>
        <w:numPr>
          <w:ilvl w:val="0"/>
          <w:numId w:val="1053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b w:val="1"/>
          <w:bCs w:val="1"/>
          <w:noProof w:val="0"/>
          <w:lang w:val="en-US"/>
        </w:rPr>
        <w:t>Run Queries:</w:t>
      </w:r>
      <w:r>
        <w:br/>
      </w:r>
      <w:r w:rsidRPr="3D229E5F" w:rsidR="2839F658">
        <w:rPr>
          <w:noProof w:val="0"/>
          <w:lang w:val="en-US"/>
        </w:rPr>
        <w:t xml:space="preserve"> Execute all queries in the Query Space for the specified CoB Date, in parallel where possible.</w:t>
      </w:r>
    </w:p>
    <w:p w:rsidR="2839F658" w:rsidP="3D229E5F" w:rsidRDefault="2839F658" w14:paraId="2E0B127C" w14:textId="6544BF3C">
      <w:pPr>
        <w:pStyle w:val="ListParagraph"/>
        <w:numPr>
          <w:ilvl w:val="0"/>
          <w:numId w:val="1053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b w:val="1"/>
          <w:bCs w:val="1"/>
          <w:noProof w:val="0"/>
          <w:lang w:val="en-US"/>
        </w:rPr>
        <w:t>Persist Results:</w:t>
      </w:r>
      <w:r>
        <w:br/>
      </w:r>
      <w:r w:rsidRPr="3D229E5F" w:rsidR="2839F658">
        <w:rPr>
          <w:noProof w:val="0"/>
          <w:lang w:val="en-US"/>
        </w:rPr>
        <w:t xml:space="preserve"> Save results to the retention storage, respecting the retention policy. Clean up historical data older than </w:t>
      </w:r>
      <w:r w:rsidRPr="3D229E5F" w:rsidR="2839F658">
        <w:rPr>
          <w:rFonts w:ascii="Consolas" w:hAnsi="Consolas" w:eastAsia="Consolas" w:cs="Consolas"/>
          <w:noProof w:val="0"/>
          <w:lang w:val="en-US"/>
        </w:rPr>
        <w:t>retentionPeriodDays</w:t>
      </w:r>
      <w:r w:rsidRPr="3D229E5F" w:rsidR="2839F658">
        <w:rPr>
          <w:noProof w:val="0"/>
          <w:lang w:val="en-US"/>
        </w:rPr>
        <w:t>.</w:t>
      </w:r>
    </w:p>
    <w:p w:rsidR="2839F658" w:rsidP="3D229E5F" w:rsidRDefault="2839F658" w14:paraId="15695824" w14:textId="709F95C3">
      <w:pPr>
        <w:pStyle w:val="ListParagraph"/>
        <w:numPr>
          <w:ilvl w:val="0"/>
          <w:numId w:val="1053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b w:val="1"/>
          <w:bCs w:val="1"/>
          <w:noProof w:val="0"/>
          <w:lang w:val="en-US"/>
        </w:rPr>
        <w:t>Make Results Available:</w:t>
      </w:r>
      <w:r>
        <w:br/>
      </w:r>
      <w:r w:rsidRPr="3D229E5F" w:rsidR="2839F658">
        <w:rPr>
          <w:noProof w:val="0"/>
          <w:lang w:val="en-US"/>
        </w:rPr>
        <w:t xml:space="preserve"> Expose the latest results through the ARC Strategic Power BI model using DirectQuery mode.</w:t>
      </w:r>
    </w:p>
    <w:p w:rsidR="2839F658" w:rsidP="3D229E5F" w:rsidRDefault="2839F658" w14:paraId="639FF819" w14:textId="78D854E0">
      <w:pPr>
        <w:pStyle w:val="ListParagraph"/>
        <w:numPr>
          <w:ilvl w:val="0"/>
          <w:numId w:val="1053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b w:val="1"/>
          <w:bCs w:val="1"/>
          <w:noProof w:val="0"/>
          <w:lang w:val="en-US"/>
        </w:rPr>
        <w:t>Notify Consumers:</w:t>
      </w:r>
      <w:r>
        <w:br/>
      </w:r>
      <w:r w:rsidRPr="3D229E5F" w:rsidR="2839F658">
        <w:rPr>
          <w:noProof w:val="0"/>
          <w:lang w:val="en-US"/>
        </w:rPr>
        <w:t xml:space="preserve"> Publish a standardized </w:t>
      </w:r>
      <w:r w:rsidRPr="3D229E5F" w:rsidR="2839F658">
        <w:rPr>
          <w:b w:val="1"/>
          <w:bCs w:val="1"/>
          <w:noProof w:val="0"/>
          <w:lang w:val="en-US"/>
        </w:rPr>
        <w:t>"Query Space Ready" event</w:t>
      </w:r>
      <w:r w:rsidRPr="3D229E5F" w:rsidR="2839F658">
        <w:rPr>
          <w:noProof w:val="0"/>
          <w:lang w:val="en-US"/>
        </w:rPr>
        <w:t xml:space="preserve"> to Azure Event Hub, signaling that the Query Space results are now available.</w:t>
      </w:r>
    </w:p>
    <w:p w:rsidR="3D229E5F" w:rsidP="3D229E5F" w:rsidRDefault="3D229E5F" w14:paraId="5BC19751" w14:textId="66BF9E8B">
      <w:pPr>
        <w:bidi w:val="0"/>
        <w:spacing w:before="0" w:beforeAutospacing="off" w:after="0" w:afterAutospacing="off"/>
      </w:pPr>
    </w:p>
    <w:p w:rsidR="2839F658" w:rsidP="3D229E5F" w:rsidRDefault="2839F658" w14:paraId="60EC0240" w14:textId="529AAD56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Event Notification: Query Space Ready</w:t>
      </w:r>
    </w:p>
    <w:p w:rsidR="2839F658" w:rsidP="3D229E5F" w:rsidRDefault="2839F658" w14:paraId="1A9FEC60" w14:textId="68B03B81">
      <w:pPr>
        <w:bidi w:val="0"/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>Upon successful completion of all queries, the system raises an event in Azure Event Hub:</w:t>
      </w:r>
    </w:p>
    <w:p w:rsidR="2839F658" w:rsidP="3D229E5F" w:rsidRDefault="2839F658" w14:paraId="73D17D94" w14:textId="5E36B2EA">
      <w:pPr>
        <w:bidi w:val="0"/>
        <w:spacing w:before="0" w:beforeAutospacing="off" w:after="0" w:afterAutospacing="off"/>
      </w:pPr>
      <w:r w:rsidRPr="3D229E5F" w:rsidR="2839F658">
        <w:rPr>
          <w:rFonts w:ascii="Consolas" w:hAnsi="Consolas" w:eastAsia="Consolas" w:cs="Consolas"/>
          <w:noProof w:val="0"/>
          <w:lang w:val="en-US"/>
        </w:rPr>
        <w:t>json</w:t>
      </w:r>
    </w:p>
    <w:p w:rsidR="2839F658" w:rsidP="3D229E5F" w:rsidRDefault="2839F658" w14:paraId="1E376CB8" w14:textId="1FABCDEA">
      <w:pPr>
        <w:bidi w:val="0"/>
        <w:spacing w:before="0" w:beforeAutospacing="off" w:after="0" w:afterAutospacing="off"/>
      </w:pPr>
      <w:r w:rsidRPr="3D229E5F" w:rsidR="2839F658">
        <w:rPr>
          <w:rFonts w:ascii="Consolas" w:hAnsi="Consolas" w:eastAsia="Consolas" w:cs="Consolas"/>
          <w:noProof w:val="0"/>
          <w:lang w:val="en-US"/>
        </w:rPr>
        <w:t>CopyEdit</w:t>
      </w:r>
    </w:p>
    <w:p w:rsidR="2839F658" w:rsidP="3D229E5F" w:rsidRDefault="2839F658" w14:paraId="15C25281" w14:textId="5731F2A6">
      <w:pPr>
        <w:bidi w:val="0"/>
        <w:spacing w:before="0" w:beforeAutospacing="off" w:after="0" w:afterAutospacing="off"/>
        <w:rPr>
          <w:rFonts w:ascii="Consolas" w:hAnsi="Consolas" w:eastAsia="Consolas" w:cs="Consolas"/>
          <w:noProof w:val="0"/>
          <w:lang w:val="en-US"/>
        </w:rPr>
      </w:pPr>
      <w:r w:rsidRPr="3D229E5F" w:rsidR="2839F658">
        <w:rPr>
          <w:rFonts w:ascii="Consolas" w:hAnsi="Consolas" w:eastAsia="Consolas" w:cs="Consolas"/>
          <w:noProof w:val="0"/>
          <w:lang w:val="en-US"/>
        </w:rPr>
        <w:t>{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"eventName": "ARC_PBI_TREND_QUERY_SPACE_READY",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"eventSource": "ARC_PBI",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"sourceEnv": "PROD",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"eventMetaData": [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  {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    "businessDate": "2023-04-18",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    "datasetName": "IBTrendQueries",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    "sourceUpdateTime": "2023-04-18T10:08:12.091Z"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  }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 xml:space="preserve">  ]</w:t>
      </w:r>
      <w:r>
        <w:br/>
      </w:r>
      <w:r w:rsidRPr="3D229E5F" w:rsidR="2839F658">
        <w:rPr>
          <w:rFonts w:ascii="Consolas" w:hAnsi="Consolas" w:eastAsia="Consolas" w:cs="Consolas"/>
          <w:noProof w:val="0"/>
          <w:lang w:val="en-US"/>
        </w:rPr>
        <w:t>}</w:t>
      </w:r>
      <w:r>
        <w:br/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2015"/>
        <w:gridCol w:w="5698"/>
      </w:tblGrid>
      <w:tr w:rsidR="3D229E5F" w:rsidTr="3D229E5F" w14:paraId="6ED9E99C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7F741320" w14:textId="2E6AD13E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Field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0497DA32" w14:textId="4AFADC91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105D1854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1CA66C8E" w14:textId="4F440E66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ventName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145F3BDA" w14:textId="1EFE9350">
            <w:pPr>
              <w:bidi w:val="0"/>
              <w:spacing w:before="0" w:beforeAutospacing="off" w:after="0" w:afterAutospacing="off"/>
            </w:pPr>
            <w:r w:rsidR="3D229E5F">
              <w:rPr/>
              <w:t>Standardized event identifier.</w:t>
            </w:r>
          </w:p>
        </w:tc>
      </w:tr>
      <w:tr w:rsidR="3D229E5F" w:rsidTr="3D229E5F" w14:paraId="52F24159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7F3B801C" w14:textId="47D125ED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eventSource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56EF7B80" w14:textId="770AE5C9">
            <w:pPr>
              <w:bidi w:val="0"/>
              <w:spacing w:before="0" w:beforeAutospacing="off" w:after="0" w:afterAutospacing="off"/>
            </w:pPr>
            <w:r w:rsidR="3D229E5F">
              <w:rPr/>
              <w:t>Logical source system (</w:t>
            </w:r>
            <w:r w:rsidRPr="3D229E5F" w:rsidR="3D229E5F">
              <w:rPr>
                <w:rFonts w:ascii="Consolas" w:hAnsi="Consolas" w:eastAsia="Consolas" w:cs="Consolas"/>
              </w:rPr>
              <w:t>ARC_PBI</w:t>
            </w:r>
            <w:r w:rsidR="3D229E5F">
              <w:rPr/>
              <w:t>).</w:t>
            </w:r>
          </w:p>
        </w:tc>
      </w:tr>
      <w:tr w:rsidR="3D229E5F" w:rsidTr="3D229E5F" w14:paraId="4835F215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45E40E4B" w14:textId="372F76AC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sourceEnv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068AD539" w14:textId="514186E8">
            <w:pPr>
              <w:bidi w:val="0"/>
              <w:spacing w:before="0" w:beforeAutospacing="off" w:after="0" w:afterAutospacing="off"/>
            </w:pPr>
            <w:r w:rsidR="3D229E5F">
              <w:rPr/>
              <w:t>Environment (</w:t>
            </w:r>
            <w:r w:rsidRPr="3D229E5F" w:rsidR="3D229E5F">
              <w:rPr>
                <w:rFonts w:ascii="Consolas" w:hAnsi="Consolas" w:eastAsia="Consolas" w:cs="Consolas"/>
              </w:rPr>
              <w:t>PROD</w:t>
            </w:r>
            <w:r w:rsidR="3D229E5F">
              <w:rPr/>
              <w:t xml:space="preserve">, </w:t>
            </w:r>
            <w:r w:rsidRPr="3D229E5F" w:rsidR="3D229E5F">
              <w:rPr>
                <w:rFonts w:ascii="Consolas" w:hAnsi="Consolas" w:eastAsia="Consolas" w:cs="Consolas"/>
              </w:rPr>
              <w:t>UAT</w:t>
            </w:r>
            <w:r w:rsidR="3D229E5F">
              <w:rPr/>
              <w:t>, etc.).</w:t>
            </w:r>
          </w:p>
        </w:tc>
      </w:tr>
      <w:tr w:rsidR="3D229E5F" w:rsidTr="3D229E5F" w14:paraId="62BC6AF1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384033A3" w14:textId="6D9790D2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businessDate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4C8D2778" w14:textId="1E30E67E">
            <w:pPr>
              <w:bidi w:val="0"/>
              <w:spacing w:before="0" w:beforeAutospacing="off" w:after="0" w:afterAutospacing="off"/>
            </w:pPr>
            <w:r w:rsidR="3D229E5F">
              <w:rPr/>
              <w:t>CoB date of the execution.</w:t>
            </w:r>
          </w:p>
        </w:tc>
      </w:tr>
      <w:tr w:rsidR="3D229E5F" w:rsidTr="3D229E5F" w14:paraId="249B901C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0C4CF269" w14:textId="6A558C9C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datasetName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601CED40" w14:textId="0903D1DF">
            <w:pPr>
              <w:bidi w:val="0"/>
              <w:spacing w:before="0" w:beforeAutospacing="off" w:after="0" w:afterAutospacing="off"/>
            </w:pPr>
            <w:r w:rsidR="3D229E5F">
              <w:rPr/>
              <w:t>Name of the Query Space (matches the Power BI table).</w:t>
            </w:r>
          </w:p>
        </w:tc>
      </w:tr>
      <w:tr w:rsidR="3D229E5F" w:rsidTr="3D229E5F" w14:paraId="4B61BF1A">
        <w:trPr>
          <w:trHeight w:val="300"/>
        </w:trPr>
        <w:tc>
          <w:tcPr>
            <w:tcW w:w="2015" w:type="dxa"/>
            <w:tcMar/>
            <w:vAlign w:val="center"/>
          </w:tcPr>
          <w:p w:rsidR="3D229E5F" w:rsidP="3D229E5F" w:rsidRDefault="3D229E5F" w14:paraId="0B4FE9DA" w14:textId="470865BE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sourceUpdateTime</w:t>
            </w:r>
          </w:p>
        </w:tc>
        <w:tc>
          <w:tcPr>
            <w:tcW w:w="5698" w:type="dxa"/>
            <w:tcMar/>
            <w:vAlign w:val="center"/>
          </w:tcPr>
          <w:p w:rsidR="3D229E5F" w:rsidP="3D229E5F" w:rsidRDefault="3D229E5F" w14:paraId="665F1188" w14:textId="1714A221">
            <w:pPr>
              <w:bidi w:val="0"/>
              <w:spacing w:before="0" w:beforeAutospacing="off" w:after="0" w:afterAutospacing="off"/>
            </w:pPr>
            <w:r w:rsidR="3D229E5F">
              <w:rPr/>
              <w:t>Timestamp when the Query Space became ready.</w:t>
            </w:r>
          </w:p>
        </w:tc>
      </w:tr>
    </w:tbl>
    <w:p w:rsidR="3D229E5F" w:rsidP="3D229E5F" w:rsidRDefault="3D229E5F" w14:paraId="24115213" w14:textId="18E3F815">
      <w:pPr>
        <w:pStyle w:val="Heading3"/>
        <w:bidi w:val="0"/>
        <w:spacing w:before="281" w:beforeAutospacing="off" w:after="281" w:afterAutospacing="off"/>
        <w:rPr>
          <w:b w:val="1"/>
          <w:bCs w:val="1"/>
          <w:noProof w:val="0"/>
          <w:sz w:val="28"/>
          <w:szCs w:val="28"/>
          <w:lang w:val="en-US"/>
        </w:rPr>
      </w:pPr>
    </w:p>
    <w:p w:rsidR="2839F658" w:rsidP="3D229E5F" w:rsidRDefault="2839F658" w14:paraId="7ACE07C3" w14:textId="6127469A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Execution Endpoints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4158"/>
        <w:gridCol w:w="5202"/>
      </w:tblGrid>
      <w:tr w:rsidR="3D229E5F" w:rsidTr="3D229E5F" w14:paraId="01C2CA8F">
        <w:trPr>
          <w:trHeight w:val="300"/>
        </w:trPr>
        <w:tc>
          <w:tcPr>
            <w:tcW w:w="4158" w:type="dxa"/>
            <w:tcMar/>
            <w:vAlign w:val="center"/>
          </w:tcPr>
          <w:p w:rsidR="3D229E5F" w:rsidP="3D229E5F" w:rsidRDefault="3D229E5F" w14:paraId="5E6A1CED" w14:textId="02DFE56B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Endpoint</w:t>
            </w:r>
          </w:p>
        </w:tc>
        <w:tc>
          <w:tcPr>
            <w:tcW w:w="5202" w:type="dxa"/>
            <w:tcMar/>
            <w:vAlign w:val="center"/>
          </w:tcPr>
          <w:p w:rsidR="3D229E5F" w:rsidP="3D229E5F" w:rsidRDefault="3D229E5F" w14:paraId="21733DF1" w14:textId="30F38782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78684231">
        <w:trPr>
          <w:trHeight w:val="300"/>
        </w:trPr>
        <w:tc>
          <w:tcPr>
            <w:tcW w:w="4158" w:type="dxa"/>
            <w:tcMar/>
            <w:vAlign w:val="center"/>
          </w:tcPr>
          <w:p w:rsidR="3D229E5F" w:rsidP="3D229E5F" w:rsidRDefault="3D229E5F" w14:paraId="085C9191" w14:textId="5BACC5B8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POST /powerbi/api/queryspaces/execute/{querySpaceName}</w:t>
            </w:r>
          </w:p>
        </w:tc>
        <w:tc>
          <w:tcPr>
            <w:tcW w:w="5202" w:type="dxa"/>
            <w:tcMar/>
            <w:vAlign w:val="center"/>
          </w:tcPr>
          <w:p w:rsidR="3D229E5F" w:rsidP="3D229E5F" w:rsidRDefault="3D229E5F" w14:paraId="7CDA81B3" w14:textId="417C375E">
            <w:pPr>
              <w:bidi w:val="0"/>
              <w:spacing w:before="0" w:beforeAutospacing="off" w:after="0" w:afterAutospacing="off"/>
            </w:pPr>
            <w:r w:rsidR="3D229E5F">
              <w:rPr/>
              <w:t>Executes all queries in the specified Query Space for the current CoB Date.</w:t>
            </w:r>
          </w:p>
        </w:tc>
      </w:tr>
      <w:tr w:rsidR="3D229E5F" w:rsidTr="3D229E5F" w14:paraId="207C4CB4">
        <w:trPr>
          <w:trHeight w:val="300"/>
        </w:trPr>
        <w:tc>
          <w:tcPr>
            <w:tcW w:w="4158" w:type="dxa"/>
            <w:tcMar/>
            <w:vAlign w:val="center"/>
          </w:tcPr>
          <w:p w:rsidR="3D229E5F" w:rsidP="3D229E5F" w:rsidRDefault="3D229E5F" w14:paraId="58E60DBE" w14:textId="435210F3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POST /powerbi/api/queries/execute/{queryId}</w:t>
            </w:r>
          </w:p>
        </w:tc>
        <w:tc>
          <w:tcPr>
            <w:tcW w:w="5202" w:type="dxa"/>
            <w:tcMar/>
            <w:vAlign w:val="center"/>
          </w:tcPr>
          <w:p w:rsidR="3D229E5F" w:rsidP="3D229E5F" w:rsidRDefault="3D229E5F" w14:paraId="5FA32B57" w14:textId="699A4A1F">
            <w:pPr>
              <w:bidi w:val="0"/>
              <w:spacing w:before="0" w:beforeAutospacing="off" w:after="0" w:afterAutospacing="off"/>
            </w:pPr>
            <w:r w:rsidR="3D229E5F">
              <w:rPr/>
              <w:t>Executes a single query. Useful for targeted runs and testing.</w:t>
            </w:r>
          </w:p>
        </w:tc>
      </w:tr>
    </w:tbl>
    <w:p w:rsidR="3D229E5F" w:rsidP="3D229E5F" w:rsidRDefault="3D229E5F" w14:paraId="0D633A5C" w14:textId="079B84C7">
      <w:pPr>
        <w:bidi w:val="0"/>
        <w:spacing w:before="0" w:beforeAutospacing="off" w:after="0" w:afterAutospacing="off"/>
      </w:pPr>
    </w:p>
    <w:p w:rsidR="2839F658" w:rsidP="3D229E5F" w:rsidRDefault="2839F658" w14:paraId="44F22655" w14:textId="4B966483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Execution Status Lifecycle</w:t>
      </w:r>
    </w:p>
    <w:tbl>
      <w:tblPr>
        <w:tblStyle w:val="TableNormal"/>
        <w:bidiVisual w:val="0"/>
        <w:tblW w:w="0" w:type="auto"/>
        <w:tblLayout w:type="fixed"/>
        <w:tblLook w:val="06A0" w:firstRow="1" w:lastRow="0" w:firstColumn="1" w:lastColumn="0" w:noHBand="1" w:noVBand="1"/>
      </w:tblPr>
      <w:tblGrid>
        <w:gridCol w:w="1265"/>
        <w:gridCol w:w="5371"/>
      </w:tblGrid>
      <w:tr w:rsidR="3D229E5F" w:rsidTr="3D229E5F" w14:paraId="657AA7C0">
        <w:trPr>
          <w:trHeight w:val="300"/>
        </w:trPr>
        <w:tc>
          <w:tcPr>
            <w:tcW w:w="1265" w:type="dxa"/>
            <w:tcMar/>
            <w:vAlign w:val="center"/>
          </w:tcPr>
          <w:p w:rsidR="3D229E5F" w:rsidP="3D229E5F" w:rsidRDefault="3D229E5F" w14:paraId="70C5E8B4" w14:textId="42E8EB32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Status</w:t>
            </w:r>
          </w:p>
        </w:tc>
        <w:tc>
          <w:tcPr>
            <w:tcW w:w="5371" w:type="dxa"/>
            <w:tcMar/>
            <w:vAlign w:val="center"/>
          </w:tcPr>
          <w:p w:rsidR="3D229E5F" w:rsidP="3D229E5F" w:rsidRDefault="3D229E5F" w14:paraId="72BFD9F8" w14:textId="0D2CE918">
            <w:pPr>
              <w:bidi w:val="0"/>
              <w:spacing w:before="0" w:beforeAutospacing="off" w:after="0" w:afterAutospacing="off"/>
              <w:jc w:val="center"/>
            </w:pPr>
            <w:r w:rsidRPr="3D229E5F" w:rsidR="3D229E5F">
              <w:rPr>
                <w:b w:val="1"/>
                <w:bCs w:val="1"/>
              </w:rPr>
              <w:t>Description</w:t>
            </w:r>
          </w:p>
        </w:tc>
      </w:tr>
      <w:tr w:rsidR="3D229E5F" w:rsidTr="3D229E5F" w14:paraId="10796A7E">
        <w:trPr>
          <w:trHeight w:val="300"/>
        </w:trPr>
        <w:tc>
          <w:tcPr>
            <w:tcW w:w="1265" w:type="dxa"/>
            <w:tcMar/>
            <w:vAlign w:val="center"/>
          </w:tcPr>
          <w:p w:rsidR="3D229E5F" w:rsidP="3D229E5F" w:rsidRDefault="3D229E5F" w14:paraId="0000C1B4" w14:textId="673CEF74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Pending</w:t>
            </w:r>
          </w:p>
        </w:tc>
        <w:tc>
          <w:tcPr>
            <w:tcW w:w="5371" w:type="dxa"/>
            <w:tcMar/>
            <w:vAlign w:val="center"/>
          </w:tcPr>
          <w:p w:rsidR="3D229E5F" w:rsidP="3D229E5F" w:rsidRDefault="3D229E5F" w14:paraId="21FB555B" w14:textId="5985DCD6">
            <w:pPr>
              <w:bidi w:val="0"/>
              <w:spacing w:before="0" w:beforeAutospacing="off" w:after="0" w:afterAutospacing="off"/>
            </w:pPr>
            <w:r w:rsidR="3D229E5F">
              <w:rPr/>
              <w:t>Execution has not started for the current CoB Date.</w:t>
            </w:r>
          </w:p>
        </w:tc>
      </w:tr>
      <w:tr w:rsidR="3D229E5F" w:rsidTr="3D229E5F" w14:paraId="47026664">
        <w:trPr>
          <w:trHeight w:val="300"/>
        </w:trPr>
        <w:tc>
          <w:tcPr>
            <w:tcW w:w="1265" w:type="dxa"/>
            <w:tcMar/>
            <w:vAlign w:val="center"/>
          </w:tcPr>
          <w:p w:rsidR="3D229E5F" w:rsidP="3D229E5F" w:rsidRDefault="3D229E5F" w14:paraId="03AE9413" w14:textId="0B1F5237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Running</w:t>
            </w:r>
          </w:p>
        </w:tc>
        <w:tc>
          <w:tcPr>
            <w:tcW w:w="5371" w:type="dxa"/>
            <w:tcMar/>
            <w:vAlign w:val="center"/>
          </w:tcPr>
          <w:p w:rsidR="3D229E5F" w:rsidP="3D229E5F" w:rsidRDefault="3D229E5F" w14:paraId="57764B63" w14:textId="66C585A0">
            <w:pPr>
              <w:bidi w:val="0"/>
              <w:spacing w:before="0" w:beforeAutospacing="off" w:after="0" w:afterAutospacing="off"/>
            </w:pPr>
            <w:r w:rsidR="3D229E5F">
              <w:rPr/>
              <w:t>Query execution is in progress.</w:t>
            </w:r>
          </w:p>
        </w:tc>
      </w:tr>
      <w:tr w:rsidR="3D229E5F" w:rsidTr="3D229E5F" w14:paraId="4204892B">
        <w:trPr>
          <w:trHeight w:val="300"/>
        </w:trPr>
        <w:tc>
          <w:tcPr>
            <w:tcW w:w="1265" w:type="dxa"/>
            <w:tcMar/>
            <w:vAlign w:val="center"/>
          </w:tcPr>
          <w:p w:rsidR="3D229E5F" w:rsidP="3D229E5F" w:rsidRDefault="3D229E5F" w14:paraId="664FEEA2" w14:textId="6D6659D0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Completed</w:t>
            </w:r>
          </w:p>
        </w:tc>
        <w:tc>
          <w:tcPr>
            <w:tcW w:w="5371" w:type="dxa"/>
            <w:tcMar/>
            <w:vAlign w:val="center"/>
          </w:tcPr>
          <w:p w:rsidR="3D229E5F" w:rsidP="3D229E5F" w:rsidRDefault="3D229E5F" w14:paraId="182806DF" w14:textId="58255384">
            <w:pPr>
              <w:bidi w:val="0"/>
              <w:spacing w:before="0" w:beforeAutospacing="off" w:after="0" w:afterAutospacing="off"/>
            </w:pPr>
            <w:r w:rsidR="3D229E5F">
              <w:rPr/>
              <w:t>Query execution succeeded and results are available.</w:t>
            </w:r>
          </w:p>
        </w:tc>
      </w:tr>
      <w:tr w:rsidR="3D229E5F" w:rsidTr="3D229E5F" w14:paraId="39A57479">
        <w:trPr>
          <w:trHeight w:val="300"/>
        </w:trPr>
        <w:tc>
          <w:tcPr>
            <w:tcW w:w="1265" w:type="dxa"/>
            <w:tcMar/>
            <w:vAlign w:val="center"/>
          </w:tcPr>
          <w:p w:rsidR="3D229E5F" w:rsidP="3D229E5F" w:rsidRDefault="3D229E5F" w14:paraId="5B0A04B9" w14:textId="682EBCE5">
            <w:pPr>
              <w:bidi w:val="0"/>
              <w:spacing w:before="0" w:beforeAutospacing="off" w:after="0" w:afterAutospacing="off"/>
            </w:pPr>
            <w:r w:rsidRPr="3D229E5F" w:rsidR="3D229E5F">
              <w:rPr>
                <w:rFonts w:ascii="Consolas" w:hAnsi="Consolas" w:eastAsia="Consolas" w:cs="Consolas"/>
              </w:rPr>
              <w:t>Failed</w:t>
            </w:r>
          </w:p>
        </w:tc>
        <w:tc>
          <w:tcPr>
            <w:tcW w:w="5371" w:type="dxa"/>
            <w:tcMar/>
            <w:vAlign w:val="center"/>
          </w:tcPr>
          <w:p w:rsidR="3D229E5F" w:rsidP="3D229E5F" w:rsidRDefault="3D229E5F" w14:paraId="3FEBC0A4" w14:textId="59FB900E">
            <w:pPr>
              <w:bidi w:val="0"/>
              <w:spacing w:before="0" w:beforeAutospacing="off" w:after="0" w:afterAutospacing="off"/>
            </w:pPr>
            <w:r w:rsidR="3D229E5F">
              <w:rPr/>
              <w:t>Execution failed. Details logged for troubleshooting.</w:t>
            </w:r>
          </w:p>
        </w:tc>
      </w:tr>
    </w:tbl>
    <w:p w:rsidR="2839F658" w:rsidP="3D229E5F" w:rsidRDefault="2839F658" w14:paraId="4B03EDBA" w14:textId="2C137E3A">
      <w:pPr>
        <w:bidi w:val="0"/>
        <w:spacing w:before="240" w:beforeAutospacing="off" w:after="240" w:afterAutospacing="off"/>
      </w:pPr>
      <w:r w:rsidRPr="3D229E5F" w:rsidR="2839F658">
        <w:rPr>
          <w:noProof w:val="0"/>
          <w:lang w:val="en-US"/>
        </w:rPr>
        <w:t xml:space="preserve">Execution status is tracked and exposed via the </w:t>
      </w:r>
      <w:r w:rsidRPr="3D229E5F" w:rsidR="2839F658">
        <w:rPr>
          <w:b w:val="1"/>
          <w:bCs w:val="1"/>
          <w:noProof w:val="0"/>
          <w:lang w:val="en-US"/>
        </w:rPr>
        <w:t>Execution Summary</w:t>
      </w:r>
      <w:r w:rsidRPr="3D229E5F" w:rsidR="2839F658">
        <w:rPr>
          <w:noProof w:val="0"/>
          <w:lang w:val="en-US"/>
        </w:rPr>
        <w:t xml:space="preserve"> and </w:t>
      </w:r>
      <w:r w:rsidRPr="3D229E5F" w:rsidR="2839F658">
        <w:rPr>
          <w:b w:val="1"/>
          <w:bCs w:val="1"/>
          <w:noProof w:val="0"/>
          <w:lang w:val="en-US"/>
        </w:rPr>
        <w:t>Readiness Monitoring</w:t>
      </w:r>
      <w:r w:rsidRPr="3D229E5F" w:rsidR="2839F658">
        <w:rPr>
          <w:noProof w:val="0"/>
          <w:lang w:val="en-US"/>
        </w:rPr>
        <w:t xml:space="preserve"> APIs.</w:t>
      </w:r>
    </w:p>
    <w:p w:rsidR="3D229E5F" w:rsidP="3D229E5F" w:rsidRDefault="3D229E5F" w14:paraId="1C02102F" w14:textId="2DBBD03B">
      <w:pPr>
        <w:bidi w:val="0"/>
        <w:spacing w:before="0" w:beforeAutospacing="off" w:after="0" w:afterAutospacing="off"/>
      </w:pPr>
    </w:p>
    <w:p w:rsidR="2839F658" w:rsidP="3D229E5F" w:rsidRDefault="2839F658" w14:paraId="55C3A619" w14:textId="7EADFFAC">
      <w:pPr>
        <w:pStyle w:val="Heading3"/>
        <w:bidi w:val="0"/>
        <w:spacing w:before="281" w:beforeAutospacing="off" w:after="281" w:afterAutospacing="off"/>
      </w:pPr>
      <w:r w:rsidRPr="3D229E5F" w:rsidR="2839F658">
        <w:rPr>
          <w:b w:val="1"/>
          <w:bCs w:val="1"/>
          <w:noProof w:val="0"/>
          <w:sz w:val="28"/>
          <w:szCs w:val="28"/>
          <w:lang w:val="en-US"/>
        </w:rPr>
        <w:t>🔹 Best Practices</w:t>
      </w:r>
    </w:p>
    <w:p w:rsidR="2839F658" w:rsidP="3D229E5F" w:rsidRDefault="2839F658" w14:paraId="52EDCEB0" w14:textId="14DF4AB3">
      <w:pPr>
        <w:pStyle w:val="ListParagraph"/>
        <w:numPr>
          <w:ilvl w:val="0"/>
          <w:numId w:val="1055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noProof w:val="0"/>
          <w:lang w:val="en-US"/>
        </w:rPr>
        <w:t>Use readiness-based execution when upstream data dependencies exist.</w:t>
      </w:r>
    </w:p>
    <w:p w:rsidR="2839F658" w:rsidP="3D229E5F" w:rsidRDefault="2839F658" w14:paraId="211EB674" w14:textId="6C51B101">
      <w:pPr>
        <w:pStyle w:val="ListParagraph"/>
        <w:numPr>
          <w:ilvl w:val="0"/>
          <w:numId w:val="1055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noProof w:val="0"/>
          <w:lang w:val="en-US"/>
        </w:rPr>
        <w:t>Schedule queries for regular reporting where data readiness is not a gating factor.</w:t>
      </w:r>
    </w:p>
    <w:p w:rsidR="2839F658" w:rsidP="3D229E5F" w:rsidRDefault="2839F658" w14:paraId="5BC2315A" w14:textId="438F26EF">
      <w:pPr>
        <w:pStyle w:val="ListParagraph"/>
        <w:numPr>
          <w:ilvl w:val="0"/>
          <w:numId w:val="1055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noProof w:val="0"/>
          <w:lang w:val="en-US"/>
        </w:rPr>
        <w:t>Rely on the ready event to trigger downstream processes, ensuring they consume the latest available data.</w:t>
      </w:r>
    </w:p>
    <w:p w:rsidR="2839F658" w:rsidP="3D229E5F" w:rsidRDefault="2839F658" w14:paraId="6B1B1A94" w14:textId="247688F7">
      <w:pPr>
        <w:pStyle w:val="ListParagraph"/>
        <w:numPr>
          <w:ilvl w:val="0"/>
          <w:numId w:val="1055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noProof w:val="0"/>
          <w:lang w:val="en-US"/>
        </w:rPr>
        <w:t>Monitor execution times and failures through the Execution Summary endpoint.</w:t>
      </w:r>
    </w:p>
    <w:p w:rsidR="2839F658" w:rsidP="3D229E5F" w:rsidRDefault="2839F658" w14:paraId="42C749C0" w14:textId="5A1D11C5">
      <w:pPr>
        <w:pStyle w:val="ListParagraph"/>
        <w:numPr>
          <w:ilvl w:val="0"/>
          <w:numId w:val="1055"/>
        </w:numPr>
        <w:bidi w:val="0"/>
        <w:spacing w:before="240" w:beforeAutospacing="off" w:after="240" w:afterAutospacing="off"/>
        <w:rPr>
          <w:noProof w:val="0"/>
          <w:lang w:val="en-US"/>
        </w:rPr>
      </w:pPr>
      <w:r w:rsidRPr="3D229E5F" w:rsidR="2839F658">
        <w:rPr>
          <w:noProof w:val="0"/>
          <w:lang w:val="en-US"/>
        </w:rPr>
        <w:t>Review and optimize queries for correct engine routing (Databricks vs Power BI).</w:t>
      </w:r>
    </w:p>
    <w:p w:rsidR="3D229E5F" w:rsidP="3D229E5F" w:rsidRDefault="3D229E5F" w14:paraId="2A36A806" w14:textId="57DAAB50">
      <w:pPr>
        <w:bidi w:val="0"/>
        <w:spacing w:before="0" w:beforeAutospacing="off" w:after="0" w:afterAutospacing="off"/>
      </w:pPr>
    </w:p>
    <w:p w:rsidR="3D229E5F" w:rsidP="3D229E5F" w:rsidRDefault="3D229E5F" w14:paraId="54EE28D3" w14:textId="6FC5C53F">
      <w:pPr>
        <w:bidi w:val="0"/>
        <w:spacing w:before="240" w:beforeAutospacing="off" w:after="240" w:afterAutospacing="off"/>
        <w:rPr>
          <w:noProof w:val="0"/>
          <w:lang w:val="en-US"/>
        </w:rPr>
      </w:pPr>
    </w:p>
    <w:p w:rsidR="3D229E5F" w:rsidP="3D229E5F" w:rsidRDefault="3D229E5F" w14:paraId="03820D27">
      <w:pPr>
        <w:pStyle w:val="BodyText"/>
      </w:pPr>
    </w:p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99443">
    <w:nsid w:val="fc286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42">
    <w:nsid w:val="6c4dd0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41">
    <w:nsid w:val="75433f1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40">
    <w:nsid w:val="211045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9">
    <w:nsid w:val="57cfcd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8">
    <w:nsid w:val="476f843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37">
    <w:nsid w:val="6f9ebee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6">
    <w:nsid w:val="762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5">
    <w:nsid w:val="469678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4">
    <w:nsid w:val="133f5e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3">
    <w:nsid w:val="351fdc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2">
    <w:nsid w:val="6e44ce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1">
    <w:nsid w:val="581d51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30">
    <w:nsid w:val="109476b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9">
    <w:nsid w:val="60aea4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8">
    <w:nsid w:val="7ad5e9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7">
    <w:nsid w:val="198bf79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26">
    <w:nsid w:val="7d0e35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5">
    <w:nsid w:val="569e48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4">
    <w:nsid w:val="1b9467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3">
    <w:nsid w:val="470c78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2">
    <w:nsid w:val="59eccd2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21">
    <w:nsid w:val="788ed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20">
    <w:nsid w:val="2fafab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419">
    <w:nsid w:val="538a16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8">
    <w:nsid w:val="3792a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7">
    <w:nsid w:val="453df4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6">
    <w:nsid w:val="10f7dc5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5">
    <w:nsid w:val="7f2637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4">
    <w:nsid w:val="4f2e07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3">
    <w:nsid w:val="2f5f98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412">
    <w:nsid w:val="1565f4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55">
    <w:abstractNumId w:val="99443"/>
  </w:num>
  <w:num w:numId="1054">
    <w:abstractNumId w:val="99442"/>
  </w:num>
  <w:num w:numId="1053">
    <w:abstractNumId w:val="99441"/>
  </w:num>
  <w:num w:numId="1052">
    <w:abstractNumId w:val="99440"/>
  </w:num>
  <w:num w:numId="1051">
    <w:abstractNumId w:val="99439"/>
  </w:num>
  <w:num w:numId="1050">
    <w:abstractNumId w:val="99438"/>
  </w:num>
  <w:num w:numId="1049">
    <w:abstractNumId w:val="99437"/>
  </w:num>
  <w:num w:numId="1048">
    <w:abstractNumId w:val="99436"/>
  </w:num>
  <w:num w:numId="1047">
    <w:abstractNumId w:val="99435"/>
  </w:num>
  <w:num w:numId="1046">
    <w:abstractNumId w:val="99434"/>
  </w:num>
  <w:num w:numId="1045">
    <w:abstractNumId w:val="99433"/>
  </w:num>
  <w:num w:numId="1044">
    <w:abstractNumId w:val="99432"/>
  </w:num>
  <w:num w:numId="1043">
    <w:abstractNumId w:val="99431"/>
  </w:num>
  <w:num w:numId="1042">
    <w:abstractNumId w:val="99430"/>
  </w:num>
  <w:num w:numId="1041">
    <w:abstractNumId w:val="99429"/>
  </w:num>
  <w:num w:numId="1040">
    <w:abstractNumId w:val="99428"/>
  </w:num>
  <w:num w:numId="1039">
    <w:abstractNumId w:val="99427"/>
  </w:num>
  <w:num w:numId="1038">
    <w:abstractNumId w:val="99426"/>
  </w:num>
  <w:num w:numId="1037">
    <w:abstractNumId w:val="99425"/>
  </w:num>
  <w:num w:numId="1036">
    <w:abstractNumId w:val="99424"/>
  </w:num>
  <w:num w:numId="1035">
    <w:abstractNumId w:val="99423"/>
  </w:num>
  <w:num w:numId="1034">
    <w:abstractNumId w:val="99422"/>
  </w:num>
  <w:num w:numId="1033">
    <w:abstractNumId w:val="99421"/>
  </w:num>
  <w:num w:numId="1032">
    <w:abstractNumId w:val="99420"/>
  </w:num>
  <w:num w:numId="1031">
    <w:abstractNumId w:val="99419"/>
  </w:num>
  <w:num w:numId="1030">
    <w:abstractNumId w:val="99418"/>
  </w:num>
  <w:num w:numId="1029">
    <w:abstractNumId w:val="99417"/>
  </w:num>
  <w:num w:numId="1028">
    <w:abstractNumId w:val="99416"/>
  </w:num>
  <w:num w:numId="1027">
    <w:abstractNumId w:val="99415"/>
  </w:num>
  <w:num w:numId="1026">
    <w:abstractNumId w:val="99414"/>
  </w:num>
  <w:num w:numId="1025">
    <w:abstractNumId w:val="99413"/>
  </w:num>
  <w:num w:numId="1024">
    <w:abstractNumId w:val="994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4FD809E"/>
    <w:rsid w:val="04FD809E"/>
    <w:rsid w:val="09FED6A3"/>
    <w:rsid w:val="0AE41E1F"/>
    <w:rsid w:val="0B6FEDEC"/>
    <w:rsid w:val="0E40DA9E"/>
    <w:rsid w:val="1A47C73E"/>
    <w:rsid w:val="26D35C2C"/>
    <w:rsid w:val="2765E61E"/>
    <w:rsid w:val="2839F658"/>
    <w:rsid w:val="2C6CDE2F"/>
    <w:rsid w:val="323E8D4D"/>
    <w:rsid w:val="38201369"/>
    <w:rsid w:val="3B103308"/>
    <w:rsid w:val="3D229E5F"/>
    <w:rsid w:val="3DB9191B"/>
    <w:rsid w:val="4326BF1F"/>
    <w:rsid w:val="504BD3F5"/>
    <w:rsid w:val="618ED8C7"/>
    <w:rsid w:val="65781861"/>
    <w:rsid w:val="68F3D728"/>
    <w:rsid w:val="68FDD433"/>
    <w:rsid w:val="6ACFF150"/>
    <w:rsid w:val="744795C1"/>
    <w:rsid w:val="76B180E5"/>
    <w:rsid w:val="7991D123"/>
    <w:rsid w:val="7AA72D48"/>
    <w:rsid w:val="7CF4E949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18C00F"/>
  <w15:docId w15:val="{8618E9CC-5880-4B92-AB15-E9EE0EE0934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ListParagraph">
    <w:uiPriority w:val="34"/>
    <w:name w:val="List Paragraph"/>
    <w:basedOn w:val="Normal"/>
    <w:qFormat/>
    <w:rsid w:val="3D229E5F"/>
    <w:pPr>
      <w:spacing/>
      <w:ind w:left="720"/>
      <w:contextualSpacing/>
    </w:pPr>
  </w:style>
  <w:style xmlns:w="http://schemas.openxmlformats.org/wordprocessingml/2006/main" w:type="table" w:styleId="TableNormal" w:default="1">
    <w:name xmlns:w="http://schemas.openxmlformats.org/wordprocessingml/2006/main" w:val="Normal Table"/>
    <w:uiPriority xmlns:w="http://schemas.openxmlformats.org/wordprocessingml/2006/main" w:val="99"/>
    <w:semiHidden xmlns:w="http://schemas.openxmlformats.org/wordprocessingml/2006/main"/>
    <w:unhideWhenUsed xmlns:w="http://schemas.openxmlformats.org/wordprocessingml/2006/main"/>
    <w:qFormat xmlns:w="http://schemas.openxmlformats.org/wordprocessingml/2006/main"/>
    <w:tblPr xmlns:w="http://schemas.openxmlformats.org/wordprocessingml/2006/main"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7-03T00:06:49.0000000Z</dcterms:created>
  <dcterms:modified xsi:type="dcterms:W3CDTF">2025-07-03T15:47:25.7569382Z</dcterms:modified>
  <lastModifiedBy>Julio Diaz Jr.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